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9486" w:type="dxa"/>
        <w:tblLook w:val="01E0" w:firstRow="1" w:lastRow="1" w:firstColumn="1" w:lastColumn="1" w:noHBand="0" w:noVBand="0"/>
      </w:tblPr>
      <w:tblGrid>
        <w:gridCol w:w="3336"/>
        <w:gridCol w:w="6150"/>
      </w:tblGrid>
      <w:tr w:rsidR="00A60EF9" w:rsidRPr="00E829CD" w14:paraId="41C045D7" w14:textId="77777777" w:rsidTr="006070C7">
        <w:trPr>
          <w:trHeight w:val="890"/>
        </w:trPr>
        <w:tc>
          <w:tcPr>
            <w:tcW w:w="3336" w:type="dxa"/>
          </w:tcPr>
          <w:p w14:paraId="6142B7D0" w14:textId="77777777" w:rsidR="00A60EF9" w:rsidRPr="00E829CD" w:rsidRDefault="00A60EF9" w:rsidP="006070C7">
            <w:pPr>
              <w:spacing w:after="0" w:line="240" w:lineRule="auto"/>
              <w:rPr>
                <w:sz w:val="20"/>
                <w:szCs w:val="20"/>
              </w:rPr>
            </w:pPr>
            <w:r>
              <w:rPr>
                <w:noProof/>
                <w:lang w:eastAsia="en-CA"/>
              </w:rPr>
              <w:drawing>
                <wp:inline distT="0" distB="0" distL="0" distR="0" wp14:anchorId="63D1D6FE" wp14:editId="0431BE85">
                  <wp:extent cx="1974850" cy="519430"/>
                  <wp:effectExtent l="0" t="0" r="6350" b="0"/>
                  <wp:docPr id="1" name="Picture 1" descr="sait_icon_wordmark_horiz_text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it_icon_wordmark_horiz_text_black"/>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74850" cy="519430"/>
                          </a:xfrm>
                          <a:prstGeom prst="rect">
                            <a:avLst/>
                          </a:prstGeom>
                          <a:noFill/>
                          <a:ln>
                            <a:noFill/>
                          </a:ln>
                        </pic:spPr>
                      </pic:pic>
                    </a:graphicData>
                  </a:graphic>
                </wp:inline>
              </w:drawing>
            </w:r>
          </w:p>
        </w:tc>
        <w:tc>
          <w:tcPr>
            <w:tcW w:w="6150" w:type="dxa"/>
          </w:tcPr>
          <w:p w14:paraId="57927FA7" w14:textId="77777777" w:rsidR="00A60EF9" w:rsidRPr="00E829CD" w:rsidRDefault="00A60EF9" w:rsidP="006070C7">
            <w:pPr>
              <w:spacing w:after="0" w:line="240" w:lineRule="auto"/>
              <w:rPr>
                <w:b/>
                <w:sz w:val="36"/>
                <w:szCs w:val="36"/>
              </w:rPr>
            </w:pPr>
            <w:r>
              <w:rPr>
                <w:b/>
                <w:sz w:val="36"/>
                <w:szCs w:val="36"/>
              </w:rPr>
              <w:t>CPRG 251</w:t>
            </w:r>
          </w:p>
          <w:p w14:paraId="4D5A36E1" w14:textId="77777777" w:rsidR="00A60EF9" w:rsidRDefault="00A60EF9" w:rsidP="006070C7">
            <w:pPr>
              <w:spacing w:after="0" w:line="240" w:lineRule="auto"/>
              <w:rPr>
                <w:b/>
                <w:sz w:val="36"/>
                <w:szCs w:val="36"/>
              </w:rPr>
            </w:pPr>
            <w:r w:rsidRPr="00E829CD">
              <w:rPr>
                <w:b/>
                <w:sz w:val="36"/>
                <w:szCs w:val="36"/>
              </w:rPr>
              <w:t xml:space="preserve">Assignment </w:t>
            </w:r>
            <w:r>
              <w:rPr>
                <w:b/>
                <w:sz w:val="36"/>
                <w:szCs w:val="36"/>
              </w:rPr>
              <w:t>2 (Module 3)</w:t>
            </w:r>
          </w:p>
          <w:p w14:paraId="2A380262" w14:textId="79374117" w:rsidR="00A006FF" w:rsidRPr="00E829CD" w:rsidRDefault="00A006FF" w:rsidP="006070C7">
            <w:pPr>
              <w:spacing w:after="0" w:line="240" w:lineRule="auto"/>
              <w:rPr>
                <w:b/>
                <w:sz w:val="36"/>
                <w:szCs w:val="36"/>
              </w:rPr>
            </w:pPr>
            <w:r>
              <w:rPr>
                <w:b/>
                <w:sz w:val="36"/>
                <w:szCs w:val="36"/>
              </w:rPr>
              <w:t>Winter 2020</w:t>
            </w:r>
          </w:p>
        </w:tc>
      </w:tr>
    </w:tbl>
    <w:p w14:paraId="08441397" w14:textId="77777777" w:rsidR="00A60EF9" w:rsidRPr="00CD2FE1" w:rsidRDefault="00A60EF9" w:rsidP="00A60EF9"/>
    <w:p w14:paraId="36B02A19" w14:textId="0ADA3286" w:rsidR="00A60EF9" w:rsidRDefault="00292EF6" w:rsidP="00A60EF9">
      <w:r>
        <w:rPr>
          <w:b/>
        </w:rPr>
        <w:t>Name</w:t>
      </w:r>
      <w:r w:rsidR="00A60EF9" w:rsidRPr="00CD2FE1">
        <w:rPr>
          <w:b/>
        </w:rPr>
        <w:t xml:space="preserve">:  </w:t>
      </w:r>
      <w:r w:rsidR="00A60EF9" w:rsidRPr="00CD2FE1">
        <w:rPr>
          <w:u w:val="single"/>
        </w:rPr>
        <w:tab/>
      </w:r>
      <w:r w:rsidR="00A60EF9" w:rsidRPr="00CD2FE1">
        <w:rPr>
          <w:u w:val="single"/>
        </w:rPr>
        <w:tab/>
      </w:r>
      <w:r w:rsidR="00A60EF9" w:rsidRPr="00CD2FE1">
        <w:rPr>
          <w:u w:val="single"/>
        </w:rPr>
        <w:tab/>
      </w:r>
      <w:r w:rsidR="00A60EF9" w:rsidRPr="00CD2FE1">
        <w:rPr>
          <w:u w:val="single"/>
        </w:rPr>
        <w:tab/>
        <w:t xml:space="preserve"> </w:t>
      </w:r>
      <w:r w:rsidR="00A60EF9" w:rsidRPr="00CD2FE1">
        <w:tab/>
      </w:r>
    </w:p>
    <w:p w14:paraId="1F4BDB4C" w14:textId="77777777" w:rsidR="00A60EF9" w:rsidRPr="00CD2FE1" w:rsidRDefault="00A60EF9" w:rsidP="00A60EF9"/>
    <w:p w14:paraId="3C28C0C3" w14:textId="6FD0FA78" w:rsidR="00A60EF9" w:rsidRDefault="00A60EF9" w:rsidP="00A60EF9">
      <w:pPr>
        <w:autoSpaceDE w:val="0"/>
        <w:autoSpaceDN w:val="0"/>
        <w:adjustRightInd w:val="0"/>
      </w:pPr>
      <w:r w:rsidRPr="00CD2FE1">
        <w:rPr>
          <w:b/>
        </w:rPr>
        <w:t>Mark</w:t>
      </w:r>
      <w:r w:rsidR="00292EF6">
        <w:rPr>
          <w:b/>
        </w:rPr>
        <w:t>s</w:t>
      </w:r>
      <w:r w:rsidRPr="00CD2FE1">
        <w:rPr>
          <w:b/>
        </w:rPr>
        <w:t xml:space="preserve">:  </w:t>
      </w:r>
      <w:r w:rsidRPr="00CD2FE1">
        <w:rPr>
          <w:u w:val="single"/>
        </w:rPr>
        <w:tab/>
        <w:t xml:space="preserve">   </w:t>
      </w:r>
      <w:r>
        <w:t xml:space="preserve"> / </w:t>
      </w:r>
      <w:r w:rsidR="007E7C95">
        <w:t>35</w:t>
      </w:r>
    </w:p>
    <w:p w14:paraId="0277BDA1" w14:textId="77777777" w:rsidR="00A60EF9" w:rsidRDefault="00A60EF9" w:rsidP="00A60EF9">
      <w:pPr>
        <w:pStyle w:val="Heading1"/>
        <w:jc w:val="center"/>
        <w:rPr>
          <w:b/>
          <w:bCs/>
          <w:u w:val="single"/>
        </w:rPr>
      </w:pPr>
    </w:p>
    <w:p w14:paraId="46B27339" w14:textId="77777777" w:rsidR="00A60EF9" w:rsidRPr="00345E5A" w:rsidRDefault="00A60EF9" w:rsidP="00A60EF9">
      <w:pPr>
        <w:pStyle w:val="Heading2"/>
        <w:rPr>
          <w:b/>
          <w:bCs/>
        </w:rPr>
      </w:pPr>
      <w:r w:rsidRPr="00345E5A">
        <w:rPr>
          <w:b/>
          <w:bCs/>
        </w:rPr>
        <w:t xml:space="preserve">D2L Submission </w:t>
      </w:r>
      <w:r>
        <w:rPr>
          <w:b/>
          <w:bCs/>
        </w:rPr>
        <w:t>Instructions</w:t>
      </w:r>
    </w:p>
    <w:p w14:paraId="3569FF8A" w14:textId="0DDCAC7F" w:rsidR="007E7C95" w:rsidRPr="00921215" w:rsidRDefault="007E7C95" w:rsidP="007E7C95">
      <w:pPr>
        <w:pStyle w:val="Default"/>
        <w:numPr>
          <w:ilvl w:val="0"/>
          <w:numId w:val="6"/>
        </w:numPr>
      </w:pPr>
      <w:bookmarkStart w:id="0" w:name="_Hlk28109378"/>
      <w:r>
        <w:rPr>
          <w:sz w:val="22"/>
          <w:szCs w:val="22"/>
        </w:rPr>
        <w:t xml:space="preserve">One ZIP file </w:t>
      </w:r>
      <w:r w:rsidR="00FF3230">
        <w:rPr>
          <w:sz w:val="22"/>
          <w:szCs w:val="22"/>
        </w:rPr>
        <w:t xml:space="preserve">needs to submit to D2L </w:t>
      </w:r>
      <w:r>
        <w:rPr>
          <w:sz w:val="22"/>
          <w:szCs w:val="22"/>
        </w:rPr>
        <w:t xml:space="preserve">with the following naming convention </w:t>
      </w:r>
      <w:r w:rsidRPr="00C308E1">
        <w:rPr>
          <w:b/>
          <w:sz w:val="22"/>
          <w:szCs w:val="22"/>
        </w:rPr>
        <w:t>CPRG251_A</w:t>
      </w:r>
      <w:r>
        <w:rPr>
          <w:b/>
          <w:sz w:val="22"/>
          <w:szCs w:val="22"/>
        </w:rPr>
        <w:t>2</w:t>
      </w:r>
      <w:r w:rsidRPr="00C308E1">
        <w:rPr>
          <w:b/>
          <w:sz w:val="22"/>
          <w:szCs w:val="22"/>
        </w:rPr>
        <w:t>_Firstname_Lastname.zip</w:t>
      </w:r>
      <w:r>
        <w:rPr>
          <w:sz w:val="22"/>
          <w:szCs w:val="22"/>
        </w:rPr>
        <w:t xml:space="preserve"> using your first and last name.</w:t>
      </w:r>
    </w:p>
    <w:p w14:paraId="3F07C2B3" w14:textId="1E22F146" w:rsidR="00921215" w:rsidRPr="00FF3230" w:rsidRDefault="00921215" w:rsidP="00FF3230">
      <w:pPr>
        <w:pStyle w:val="ListParagraph"/>
        <w:numPr>
          <w:ilvl w:val="6"/>
          <w:numId w:val="6"/>
        </w:numPr>
        <w:tabs>
          <w:tab w:val="left" w:pos="3000"/>
        </w:tabs>
        <w:autoSpaceDE w:val="0"/>
        <w:autoSpaceDN w:val="0"/>
        <w:adjustRightInd w:val="0"/>
        <w:ind w:left="990"/>
        <w:rPr>
          <w:b/>
        </w:rPr>
      </w:pPr>
      <w:r w:rsidRPr="00921215">
        <w:rPr>
          <w:rFonts w:ascii="Gotham Book" w:hAnsi="Gotham Book" w:cs="Gotham Book"/>
          <w:color w:val="000000"/>
        </w:rPr>
        <w:t xml:space="preserve">If working in a group of two (2), only one team member needs to submit to D2L (both can if you so wish).  Both members will receive the same feedback.  The file should have the following naming </w:t>
      </w:r>
      <w:r w:rsidR="00FF3230">
        <w:t>convention</w:t>
      </w:r>
      <w:r w:rsidRPr="00921215">
        <w:rPr>
          <w:rFonts w:ascii="Gotham Book" w:hAnsi="Gotham Book" w:cs="Gotham Book"/>
          <w:color w:val="000000"/>
        </w:rPr>
        <w:t>:</w:t>
      </w:r>
      <w:r>
        <w:rPr>
          <w:rFonts w:ascii="Gotham Book" w:hAnsi="Gotham Book" w:cs="Gotham Book"/>
          <w:color w:val="000000"/>
        </w:rPr>
        <w:t xml:space="preserve"> </w:t>
      </w:r>
      <w:r w:rsidR="00FF3230" w:rsidRPr="00C308E1">
        <w:rPr>
          <w:b/>
        </w:rPr>
        <w:t>CPRG251_A</w:t>
      </w:r>
      <w:r w:rsidR="00FF3230">
        <w:rPr>
          <w:b/>
        </w:rPr>
        <w:t>2</w:t>
      </w:r>
      <w:r w:rsidR="00FF3230" w:rsidRPr="00C308E1">
        <w:rPr>
          <w:b/>
        </w:rPr>
        <w:t>_</w:t>
      </w:r>
      <w:r w:rsidR="00FF3230">
        <w:rPr>
          <w:b/>
        </w:rPr>
        <w:t>L</w:t>
      </w:r>
      <w:r w:rsidRPr="00FF3230">
        <w:rPr>
          <w:b/>
        </w:rPr>
        <w:t>astname of member 1_</w:t>
      </w:r>
      <w:r w:rsidR="00FF3230">
        <w:rPr>
          <w:b/>
        </w:rPr>
        <w:t>L</w:t>
      </w:r>
      <w:r w:rsidRPr="00FF3230">
        <w:rPr>
          <w:b/>
        </w:rPr>
        <w:t>astname of member 2.</w:t>
      </w:r>
      <w:r w:rsidR="00FF3230">
        <w:rPr>
          <w:b/>
        </w:rPr>
        <w:t>zip</w:t>
      </w:r>
    </w:p>
    <w:bookmarkEnd w:id="0"/>
    <w:p w14:paraId="3E7D201C" w14:textId="77777777" w:rsidR="007E7C95" w:rsidRDefault="007E7C95" w:rsidP="007E7C95">
      <w:pPr>
        <w:pStyle w:val="ListParagraph"/>
        <w:numPr>
          <w:ilvl w:val="0"/>
          <w:numId w:val="6"/>
        </w:numPr>
      </w:pPr>
      <w:r w:rsidRPr="00F6453C">
        <w:t>The ZIP file mus</w:t>
      </w:r>
      <w:r>
        <w:t>t contain the following</w:t>
      </w:r>
      <w:r w:rsidRPr="00F6453C">
        <w:t xml:space="preserve">: </w:t>
      </w:r>
      <w:r>
        <w:br/>
        <w:t>1</w:t>
      </w:r>
      <w:r w:rsidRPr="00F6453C">
        <w:t xml:space="preserve">. </w:t>
      </w:r>
      <w:r>
        <w:t>The following directory structure:</w:t>
      </w:r>
    </w:p>
    <w:p w14:paraId="614596E1" w14:textId="77777777" w:rsidR="007E7C95" w:rsidRDefault="007E7C95" w:rsidP="007E7C95">
      <w:pPr>
        <w:pStyle w:val="ListParagraph"/>
        <w:numPr>
          <w:ilvl w:val="0"/>
          <w:numId w:val="24"/>
        </w:numPr>
      </w:pPr>
      <w:r>
        <w:t>bin/ – Compiled Java files.</w:t>
      </w:r>
    </w:p>
    <w:p w14:paraId="45BA253B" w14:textId="77777777" w:rsidR="007E7C95" w:rsidRDefault="007E7C95" w:rsidP="007E7C95">
      <w:pPr>
        <w:pStyle w:val="ListParagraph"/>
        <w:numPr>
          <w:ilvl w:val="0"/>
          <w:numId w:val="24"/>
        </w:numPr>
      </w:pPr>
      <w:proofErr w:type="spellStart"/>
      <w:r>
        <w:t>src</w:t>
      </w:r>
      <w:proofErr w:type="spellEnd"/>
      <w:r>
        <w:t>/ – Java source code files:</w:t>
      </w:r>
    </w:p>
    <w:p w14:paraId="11332D11" w14:textId="77777777" w:rsidR="007E7C95" w:rsidRDefault="007E7C95" w:rsidP="007E7C95">
      <w:pPr>
        <w:pStyle w:val="ListParagraph"/>
        <w:numPr>
          <w:ilvl w:val="1"/>
          <w:numId w:val="25"/>
        </w:numPr>
      </w:pPr>
      <w:proofErr w:type="spellStart"/>
      <w:r>
        <w:t>sait</w:t>
      </w:r>
      <w:proofErr w:type="spellEnd"/>
      <w:r>
        <w:t>/</w:t>
      </w:r>
      <w:proofErr w:type="spellStart"/>
      <w:r>
        <w:t>bms</w:t>
      </w:r>
      <w:proofErr w:type="spellEnd"/>
      <w:r>
        <w:t>/application/</w:t>
      </w:r>
    </w:p>
    <w:p w14:paraId="7354967A" w14:textId="77777777" w:rsidR="007E7C95" w:rsidRDefault="007E7C95" w:rsidP="007E7C95">
      <w:pPr>
        <w:pStyle w:val="ListParagraph"/>
        <w:numPr>
          <w:ilvl w:val="1"/>
          <w:numId w:val="25"/>
        </w:numPr>
      </w:pPr>
      <w:proofErr w:type="spellStart"/>
      <w:r>
        <w:t>sait</w:t>
      </w:r>
      <w:proofErr w:type="spellEnd"/>
      <w:r>
        <w:t>/</w:t>
      </w:r>
      <w:proofErr w:type="spellStart"/>
      <w:r>
        <w:t>bms</w:t>
      </w:r>
      <w:proofErr w:type="spellEnd"/>
      <w:r>
        <w:t>/managers/</w:t>
      </w:r>
    </w:p>
    <w:p w14:paraId="0F1DB418" w14:textId="77777777" w:rsidR="007E7C95" w:rsidRDefault="007E7C95" w:rsidP="007E7C95">
      <w:pPr>
        <w:pStyle w:val="ListParagraph"/>
        <w:numPr>
          <w:ilvl w:val="1"/>
          <w:numId w:val="25"/>
        </w:numPr>
      </w:pPr>
      <w:proofErr w:type="spellStart"/>
      <w:r>
        <w:t>sait</w:t>
      </w:r>
      <w:proofErr w:type="spellEnd"/>
      <w:r>
        <w:t>/</w:t>
      </w:r>
      <w:proofErr w:type="spellStart"/>
      <w:r>
        <w:t>bms</w:t>
      </w:r>
      <w:proofErr w:type="spellEnd"/>
      <w:r>
        <w:t>/</w:t>
      </w:r>
      <w:proofErr w:type="spellStart"/>
      <w:r>
        <w:t>problemdomain</w:t>
      </w:r>
      <w:proofErr w:type="spellEnd"/>
      <w:r>
        <w:t>/</w:t>
      </w:r>
    </w:p>
    <w:p w14:paraId="0192B43F" w14:textId="77777777" w:rsidR="007E7C95" w:rsidRDefault="007E7C95" w:rsidP="007E7C95">
      <w:pPr>
        <w:pStyle w:val="ListParagraph"/>
        <w:numPr>
          <w:ilvl w:val="0"/>
          <w:numId w:val="24"/>
        </w:numPr>
      </w:pPr>
      <w:r>
        <w:t xml:space="preserve">doc/ – Generated Javadoc files. </w:t>
      </w:r>
    </w:p>
    <w:p w14:paraId="741978D9" w14:textId="77777777" w:rsidR="007E7C95" w:rsidRDefault="007E7C95" w:rsidP="007E7C95">
      <w:pPr>
        <w:pStyle w:val="ListParagraph"/>
        <w:numPr>
          <w:ilvl w:val="0"/>
          <w:numId w:val="24"/>
        </w:numPr>
      </w:pPr>
      <w:r>
        <w:t>lib/ – Any third-party libraries.</w:t>
      </w:r>
      <w:r w:rsidRPr="00925228">
        <w:t xml:space="preserve"> </w:t>
      </w:r>
      <w:r>
        <w:t>This folder can be empty.</w:t>
      </w:r>
    </w:p>
    <w:p w14:paraId="103E243B" w14:textId="098B901B" w:rsidR="007E7C95" w:rsidRDefault="007E7C95" w:rsidP="007E7C95">
      <w:pPr>
        <w:pStyle w:val="ListParagraph"/>
        <w:numPr>
          <w:ilvl w:val="0"/>
          <w:numId w:val="24"/>
        </w:numPr>
      </w:pPr>
      <w:r>
        <w:t>res/ – Any resource or data</w:t>
      </w:r>
      <w:r w:rsidR="008445E7">
        <w:t xml:space="preserve"> </w:t>
      </w:r>
      <w:r>
        <w:t>files.</w:t>
      </w:r>
    </w:p>
    <w:p w14:paraId="24E53F66" w14:textId="269A7855" w:rsidR="007E7C95" w:rsidRDefault="007E7C95" w:rsidP="007E7C95">
      <w:pPr>
        <w:pStyle w:val="ListParagraph"/>
        <w:numPr>
          <w:ilvl w:val="0"/>
          <w:numId w:val="24"/>
        </w:numPr>
      </w:pPr>
      <w:r>
        <w:t>test/ – Unit test cases.</w:t>
      </w:r>
      <w:r w:rsidRPr="00925228">
        <w:t xml:space="preserve"> </w:t>
      </w:r>
      <w:r>
        <w:t>This folder can be empty.</w:t>
      </w:r>
    </w:p>
    <w:p w14:paraId="09BE054C" w14:textId="77777777" w:rsidR="007E7C95" w:rsidRDefault="007E7C95" w:rsidP="007E7C95">
      <w:pPr>
        <w:pStyle w:val="ListParagraph"/>
        <w:numPr>
          <w:ilvl w:val="0"/>
          <w:numId w:val="27"/>
        </w:numPr>
      </w:pPr>
      <w:r>
        <w:t xml:space="preserve">A text file for the problem </w:t>
      </w:r>
      <w:r w:rsidRPr="00F6453C">
        <w:t xml:space="preserve">with </w:t>
      </w:r>
      <w:r>
        <w:t>named</w:t>
      </w:r>
      <w:r w:rsidRPr="00F6453C">
        <w:t xml:space="preserve"> </w:t>
      </w:r>
      <w:r w:rsidRPr="00C308E1">
        <w:rPr>
          <w:b/>
        </w:rPr>
        <w:t>Readme.txt</w:t>
      </w:r>
      <w:r>
        <w:t xml:space="preserve"> and contain:</w:t>
      </w:r>
    </w:p>
    <w:p w14:paraId="59DDF4E6" w14:textId="77777777" w:rsidR="007E7C95" w:rsidRDefault="007E7C95" w:rsidP="007E7C95">
      <w:pPr>
        <w:pStyle w:val="ListParagraph"/>
        <w:numPr>
          <w:ilvl w:val="0"/>
          <w:numId w:val="12"/>
        </w:numPr>
      </w:pPr>
      <w:r>
        <w:t xml:space="preserve">A project </w:t>
      </w:r>
      <w:proofErr w:type="gramStart"/>
      <w:r>
        <w:t>title</w:t>
      </w:r>
      <w:proofErr w:type="gramEnd"/>
      <w:r>
        <w:t>.</w:t>
      </w:r>
    </w:p>
    <w:p w14:paraId="3308EF8D" w14:textId="77777777" w:rsidR="007E7C95" w:rsidRDefault="007E7C95" w:rsidP="007E7C95">
      <w:pPr>
        <w:pStyle w:val="ListParagraph"/>
        <w:numPr>
          <w:ilvl w:val="0"/>
          <w:numId w:val="12"/>
        </w:numPr>
      </w:pPr>
      <w:r>
        <w:t>What the program does.</w:t>
      </w:r>
    </w:p>
    <w:p w14:paraId="78DABF73" w14:textId="77777777" w:rsidR="007E7C95" w:rsidRDefault="007E7C95" w:rsidP="007E7C95">
      <w:pPr>
        <w:pStyle w:val="ListParagraph"/>
        <w:numPr>
          <w:ilvl w:val="0"/>
          <w:numId w:val="12"/>
        </w:numPr>
      </w:pPr>
      <w:r>
        <w:t>The date.</w:t>
      </w:r>
    </w:p>
    <w:p w14:paraId="7AEF86B3" w14:textId="2E8AF067" w:rsidR="007E7C95" w:rsidRDefault="007E7C95" w:rsidP="007E7C95">
      <w:pPr>
        <w:pStyle w:val="ListParagraph"/>
        <w:numPr>
          <w:ilvl w:val="0"/>
          <w:numId w:val="12"/>
        </w:numPr>
      </w:pPr>
      <w:r>
        <w:t>The author.</w:t>
      </w:r>
    </w:p>
    <w:p w14:paraId="37818A52" w14:textId="39DEAC76" w:rsidR="007E7C95" w:rsidRDefault="007E7C95" w:rsidP="007E7C95">
      <w:pPr>
        <w:pStyle w:val="ListParagraph"/>
        <w:numPr>
          <w:ilvl w:val="0"/>
          <w:numId w:val="12"/>
        </w:numPr>
      </w:pPr>
      <w:r>
        <w:t>How to run the program.</w:t>
      </w:r>
    </w:p>
    <w:p w14:paraId="7FA43690" w14:textId="77777777" w:rsidR="007E7C95" w:rsidRDefault="007E7C95" w:rsidP="007E7C95">
      <w:pPr>
        <w:pStyle w:val="ListParagraph"/>
        <w:numPr>
          <w:ilvl w:val="0"/>
          <w:numId w:val="28"/>
        </w:numPr>
      </w:pPr>
      <w:r>
        <w:t>A runnable JAR file in the root folder of the ZIP archive.</w:t>
      </w:r>
    </w:p>
    <w:p w14:paraId="59CE3D27" w14:textId="77777777" w:rsidR="007E7C95" w:rsidRDefault="007E7C95" w:rsidP="007E7C95">
      <w:pPr>
        <w:pStyle w:val="ListParagraph"/>
        <w:numPr>
          <w:ilvl w:val="1"/>
          <w:numId w:val="28"/>
        </w:numPr>
      </w:pPr>
      <w:r>
        <w:t xml:space="preserve">Use the naming convention: </w:t>
      </w:r>
      <w:r w:rsidRPr="00203F9F">
        <w:rPr>
          <w:b/>
        </w:rPr>
        <w:t>FirstInitial</w:t>
      </w:r>
      <w:r>
        <w:rPr>
          <w:b/>
        </w:rPr>
        <w:t>.</w:t>
      </w:r>
      <w:r w:rsidRPr="00203F9F">
        <w:rPr>
          <w:b/>
        </w:rPr>
        <w:t>Lastname</w:t>
      </w:r>
      <w:r>
        <w:rPr>
          <w:b/>
        </w:rPr>
        <w:t>2</w:t>
      </w:r>
      <w:r w:rsidRPr="00203F9F">
        <w:rPr>
          <w:b/>
        </w:rPr>
        <w:t>.jar</w:t>
      </w:r>
      <w:r>
        <w:t xml:space="preserve"> (i.e.: J.Blow2.jar).</w:t>
      </w:r>
    </w:p>
    <w:p w14:paraId="60EB39E0" w14:textId="4438CBF3" w:rsidR="00A60EF9" w:rsidRDefault="00A60EF9" w:rsidP="00F923A2">
      <w:pPr>
        <w:pStyle w:val="ListParagraph"/>
        <w:numPr>
          <w:ilvl w:val="1"/>
          <w:numId w:val="28"/>
        </w:numPr>
      </w:pPr>
      <w:r>
        <w:t>It is to be built using only Eclipse IDE and JDK 1.8x.</w:t>
      </w:r>
    </w:p>
    <w:p w14:paraId="3B18302D" w14:textId="77777777" w:rsidR="00A60EF9" w:rsidRPr="00441A2E" w:rsidRDefault="00A60EF9" w:rsidP="00A60EF9">
      <w:pPr>
        <w:pStyle w:val="Heading2"/>
        <w:rPr>
          <w:b/>
          <w:bCs/>
        </w:rPr>
      </w:pPr>
      <w:r w:rsidRPr="00441A2E">
        <w:rPr>
          <w:b/>
          <w:bCs/>
        </w:rPr>
        <w:lastRenderedPageBreak/>
        <w:t>Assignment Instructions</w:t>
      </w:r>
    </w:p>
    <w:p w14:paraId="29FCF41C" w14:textId="77777777" w:rsidR="00A60EF9" w:rsidRPr="00441A2E" w:rsidRDefault="00A60EF9" w:rsidP="00A60EF9">
      <w:pPr>
        <w:pStyle w:val="ListParagraph"/>
        <w:numPr>
          <w:ilvl w:val="0"/>
          <w:numId w:val="40"/>
        </w:numPr>
        <w:rPr>
          <w:b/>
        </w:rPr>
      </w:pPr>
      <w:r>
        <w:t>You will use only Eclipse IDE.</w:t>
      </w:r>
    </w:p>
    <w:p w14:paraId="682D8DC4" w14:textId="77777777" w:rsidR="00A60EF9" w:rsidRPr="00441A2E" w:rsidRDefault="00A60EF9" w:rsidP="00A60EF9">
      <w:pPr>
        <w:pStyle w:val="ListParagraph"/>
        <w:numPr>
          <w:ilvl w:val="0"/>
          <w:numId w:val="40"/>
        </w:numPr>
      </w:pPr>
      <w:r>
        <w:t xml:space="preserve">The due date for this assignment is posted in D2L in the assignment submission area and in the provided calendar located in the </w:t>
      </w:r>
      <w:r w:rsidRPr="00441A2E">
        <w:rPr>
          <w:i/>
        </w:rPr>
        <w:t>Course Information</w:t>
      </w:r>
      <w:r>
        <w:t xml:space="preserve"> area</w:t>
      </w:r>
      <w:r w:rsidRPr="00441A2E">
        <w:rPr>
          <w:b/>
        </w:rPr>
        <w:t>.</w:t>
      </w:r>
      <w:r>
        <w:t xml:space="preserve">  Any assignment submitted after the due date will receive a mark of zero, </w:t>
      </w:r>
      <w:r w:rsidRPr="00441A2E">
        <w:t>but feedback maybe given.</w:t>
      </w:r>
    </w:p>
    <w:p w14:paraId="36A48FDD" w14:textId="77777777" w:rsidR="00A60EF9" w:rsidRDefault="00A60EF9" w:rsidP="00A60EF9">
      <w:pPr>
        <w:pStyle w:val="ListParagraph"/>
        <w:numPr>
          <w:ilvl w:val="0"/>
          <w:numId w:val="40"/>
        </w:numPr>
      </w:pPr>
      <w:r w:rsidRPr="00441A2E">
        <w:rPr>
          <w:bCs/>
        </w:rPr>
        <w:t>Submissions must be student’s original work.</w:t>
      </w:r>
      <w:r w:rsidRPr="00441A2E">
        <w:rPr>
          <w:sz w:val="24"/>
        </w:rPr>
        <w:t xml:space="preserve"> </w:t>
      </w:r>
      <w:r w:rsidRPr="00EB55FF">
        <w:t>Refer to the Academic Misconduct (AC.3.4) policies and procedures.</w:t>
      </w:r>
    </w:p>
    <w:p w14:paraId="7917B3F9" w14:textId="4AE55B8E" w:rsidR="00B83BDF" w:rsidRPr="006770C1" w:rsidRDefault="00A60EF9" w:rsidP="006770C1">
      <w:pPr>
        <w:pStyle w:val="Heading2"/>
        <w:rPr>
          <w:b/>
          <w:bCs/>
        </w:rPr>
      </w:pPr>
      <w:r w:rsidRPr="006770C1">
        <w:rPr>
          <w:b/>
          <w:bCs/>
        </w:rPr>
        <w:t>Problem</w:t>
      </w:r>
    </w:p>
    <w:p w14:paraId="5F175450" w14:textId="69F510FD" w:rsidR="00C55F8E" w:rsidRDefault="00EA32C0" w:rsidP="00F923A2">
      <w:pPr>
        <w:jc w:val="both"/>
      </w:pPr>
      <w:r>
        <w:t xml:space="preserve">The ABC Book Company wants to implement a system to manage their books more efficiently. The system </w:t>
      </w:r>
      <w:r w:rsidR="0067106C">
        <w:t xml:space="preserve">should </w:t>
      </w:r>
      <w:r>
        <w:t>allow both employees and patrons to</w:t>
      </w:r>
      <w:r w:rsidR="004031AC">
        <w:t xml:space="preserve"> checkout,</w:t>
      </w:r>
      <w:r>
        <w:t xml:space="preserve"> find</w:t>
      </w:r>
      <w:r w:rsidR="004031AC">
        <w:t>, and list</w:t>
      </w:r>
      <w:r>
        <w:t xml:space="preserve"> books.</w:t>
      </w:r>
      <w:r w:rsidR="004031AC">
        <w:t xml:space="preserve"> </w:t>
      </w:r>
      <w:r w:rsidR="0009274E">
        <w:t>A data</w:t>
      </w:r>
      <w:r w:rsidR="005C50AF">
        <w:t xml:space="preserve"> </w:t>
      </w:r>
      <w:r w:rsidR="0009274E">
        <w:t xml:space="preserve">file containing a sample list of books is </w:t>
      </w:r>
      <w:r w:rsidR="0067106C">
        <w:t>provide</w:t>
      </w:r>
      <w:r w:rsidR="0009274E">
        <w:t xml:space="preserve">d. The </w:t>
      </w:r>
      <w:r w:rsidR="00614143">
        <w:t>data</w:t>
      </w:r>
      <w:r w:rsidR="005C50AF">
        <w:t xml:space="preserve"> </w:t>
      </w:r>
      <w:r w:rsidR="0009274E">
        <w:t xml:space="preserve">file contains a combination of </w:t>
      </w:r>
      <w:r w:rsidR="00F66849">
        <w:t>four</w:t>
      </w:r>
      <w:r w:rsidR="0009274E">
        <w:t xml:space="preserve"> different types of books: children’s books, cookbooks, paperbacks</w:t>
      </w:r>
      <w:r w:rsidR="00F66849">
        <w:t>, and periodicals</w:t>
      </w:r>
      <w:r w:rsidR="0009274E">
        <w:t>.</w:t>
      </w:r>
      <w:r w:rsidR="00712C87">
        <w:t xml:space="preserve"> Each book is uniquely identified using an ISBN and the information for each type of book is described in</w:t>
      </w:r>
      <w:r w:rsidR="00614143">
        <w:t xml:space="preserve"> the f</w:t>
      </w:r>
      <w:r w:rsidR="00712C87">
        <w:t>ormatting</w:t>
      </w:r>
      <w:r w:rsidR="00614143">
        <w:t xml:space="preserve"> section</w:t>
      </w:r>
      <w:r w:rsidR="00712C87">
        <w:t>.</w:t>
      </w:r>
    </w:p>
    <w:p w14:paraId="164A26F6" w14:textId="54142645" w:rsidR="00EA32C0" w:rsidRDefault="00EA32C0" w:rsidP="00C55F8E">
      <w:pPr>
        <w:spacing w:before="240"/>
      </w:pPr>
      <w:r>
        <w:t xml:space="preserve">The ABC Book Company wants </w:t>
      </w:r>
      <w:r w:rsidR="003C4470">
        <w:t>an interactive program that does the following:</w:t>
      </w:r>
    </w:p>
    <w:p w14:paraId="10B321BD" w14:textId="718B9577" w:rsidR="003C4470" w:rsidRPr="00130D2F" w:rsidRDefault="00934CDA" w:rsidP="003C4470">
      <w:pPr>
        <w:pStyle w:val="ListParagraph"/>
        <w:numPr>
          <w:ilvl w:val="0"/>
          <w:numId w:val="33"/>
        </w:numPr>
        <w:spacing w:before="240"/>
        <w:rPr>
          <w:b/>
          <w:bCs/>
          <w:highlight w:val="yellow"/>
        </w:rPr>
      </w:pPr>
      <w:r w:rsidRPr="00130D2F">
        <w:rPr>
          <w:b/>
          <w:bCs/>
          <w:highlight w:val="yellow"/>
        </w:rPr>
        <w:t>C</w:t>
      </w:r>
      <w:r w:rsidR="00527FA7" w:rsidRPr="00130D2F">
        <w:rPr>
          <w:b/>
          <w:bCs/>
          <w:highlight w:val="yellow"/>
        </w:rPr>
        <w:t>heckout a book.</w:t>
      </w:r>
    </w:p>
    <w:p w14:paraId="1B7437AB" w14:textId="4D789D2E" w:rsidR="008B7224" w:rsidRDefault="00934CDA" w:rsidP="008B7224">
      <w:pPr>
        <w:pStyle w:val="ListParagraph"/>
        <w:numPr>
          <w:ilvl w:val="1"/>
          <w:numId w:val="33"/>
        </w:numPr>
        <w:spacing w:before="240"/>
      </w:pPr>
      <w:r>
        <w:t>Allows a patron to checkout a book using its ISBN</w:t>
      </w:r>
      <w:r w:rsidR="008B7224">
        <w:t xml:space="preserve">. If the book is unavailable, the </w:t>
      </w:r>
      <w:r w:rsidR="00B356DE">
        <w:t xml:space="preserve">user </w:t>
      </w:r>
      <w:r w:rsidR="008B7224">
        <w:t xml:space="preserve">will be informed and </w:t>
      </w:r>
      <w:r w:rsidR="00BB39F8">
        <w:t>the program will return back</w:t>
      </w:r>
      <w:r w:rsidR="008B7224">
        <w:t xml:space="preserve"> to the main menu. Otherwise</w:t>
      </w:r>
      <w:r w:rsidR="00BB39F8">
        <w:t>,</w:t>
      </w:r>
      <w:r w:rsidR="008B7224">
        <w:t xml:space="preserve"> if the book is available, the available count will be decremented and the book information will be displayed.</w:t>
      </w:r>
    </w:p>
    <w:p w14:paraId="25F8CF8F" w14:textId="3C4F92F2" w:rsidR="003C4470" w:rsidRPr="00130D2F" w:rsidRDefault="003C4470" w:rsidP="003C4470">
      <w:pPr>
        <w:pStyle w:val="ListParagraph"/>
        <w:numPr>
          <w:ilvl w:val="0"/>
          <w:numId w:val="33"/>
        </w:numPr>
        <w:spacing w:before="240"/>
        <w:rPr>
          <w:b/>
          <w:bCs/>
          <w:highlight w:val="yellow"/>
        </w:rPr>
      </w:pPr>
      <w:r w:rsidRPr="00130D2F">
        <w:rPr>
          <w:b/>
          <w:bCs/>
          <w:highlight w:val="yellow"/>
        </w:rPr>
        <w:t>Find books by title.</w:t>
      </w:r>
    </w:p>
    <w:p w14:paraId="53C51698" w14:textId="40F75909" w:rsidR="008B7224" w:rsidRDefault="00411B60" w:rsidP="008B7224">
      <w:pPr>
        <w:pStyle w:val="ListParagraph"/>
        <w:numPr>
          <w:ilvl w:val="1"/>
          <w:numId w:val="33"/>
        </w:numPr>
        <w:spacing w:before="240"/>
      </w:pPr>
      <w:r>
        <w:t>Allows a patron to</w:t>
      </w:r>
      <w:r w:rsidR="008B7224">
        <w:t xml:space="preserve"> enter a search term </w:t>
      </w:r>
      <w:r w:rsidR="0021644E">
        <w:t>and the</w:t>
      </w:r>
      <w:r w:rsidR="0009274E">
        <w:t xml:space="preserve"> program will display a list of</w:t>
      </w:r>
      <w:r w:rsidR="0021644E">
        <w:t xml:space="preserve"> books that </w:t>
      </w:r>
      <w:r>
        <w:t xml:space="preserve">have </w:t>
      </w:r>
      <w:r w:rsidR="00BB39F8">
        <w:t xml:space="preserve">a </w:t>
      </w:r>
      <w:r>
        <w:t xml:space="preserve">title </w:t>
      </w:r>
      <w:r w:rsidR="0009274E">
        <w:t>match</w:t>
      </w:r>
      <w:r>
        <w:t>ing the search term</w:t>
      </w:r>
      <w:r w:rsidR="0021644E">
        <w:t>.</w:t>
      </w:r>
    </w:p>
    <w:p w14:paraId="6B515D33" w14:textId="32C333A3" w:rsidR="0062233B" w:rsidRPr="00BB39F8" w:rsidRDefault="00527FA7" w:rsidP="0062233B">
      <w:pPr>
        <w:pStyle w:val="ListParagraph"/>
        <w:numPr>
          <w:ilvl w:val="0"/>
          <w:numId w:val="33"/>
        </w:numPr>
        <w:spacing w:before="240"/>
        <w:rPr>
          <w:b/>
          <w:bCs/>
        </w:rPr>
      </w:pPr>
      <w:r w:rsidRPr="00130D2F">
        <w:rPr>
          <w:b/>
          <w:bCs/>
          <w:highlight w:val="yellow"/>
        </w:rPr>
        <w:t xml:space="preserve">Display books </w:t>
      </w:r>
      <w:r w:rsidR="001C290B" w:rsidRPr="00130D2F">
        <w:rPr>
          <w:b/>
          <w:bCs/>
          <w:highlight w:val="yellow"/>
        </w:rPr>
        <w:t>of a specific type</w:t>
      </w:r>
      <w:r w:rsidR="001C290B" w:rsidRPr="00BB39F8">
        <w:rPr>
          <w:b/>
          <w:bCs/>
        </w:rPr>
        <w:t>.</w:t>
      </w:r>
    </w:p>
    <w:p w14:paraId="05A0BA80" w14:textId="1A730391" w:rsidR="0021644E" w:rsidRDefault="00411B60" w:rsidP="0021644E">
      <w:pPr>
        <w:pStyle w:val="ListParagraph"/>
        <w:numPr>
          <w:ilvl w:val="1"/>
          <w:numId w:val="33"/>
        </w:numPr>
        <w:spacing w:before="240"/>
      </w:pPr>
      <w:r>
        <w:t>Allow</w:t>
      </w:r>
      <w:r w:rsidR="00BB39F8">
        <w:t>s</w:t>
      </w:r>
      <w:r>
        <w:t xml:space="preserve"> a patron to view a list of books </w:t>
      </w:r>
      <w:r w:rsidR="00931777">
        <w:t>with</w:t>
      </w:r>
      <w:r>
        <w:t xml:space="preserve"> a specific type.</w:t>
      </w:r>
      <w:r w:rsidR="00AF7FF4">
        <w:t xml:space="preserve"> The </w:t>
      </w:r>
      <w:r w:rsidR="00B356DE">
        <w:t>user</w:t>
      </w:r>
      <w:r w:rsidR="00BB39F8">
        <w:t xml:space="preserve"> </w:t>
      </w:r>
      <w:r w:rsidR="00AF7FF4">
        <w:t>will also enter a format, diet, genre, or frequency (depending on the type of book) and the book list will be narrowed down further.</w:t>
      </w:r>
    </w:p>
    <w:p w14:paraId="6EA6A45B" w14:textId="4610B353" w:rsidR="001C290B" w:rsidRPr="00130D2F" w:rsidRDefault="001C290B" w:rsidP="0062233B">
      <w:pPr>
        <w:pStyle w:val="ListParagraph"/>
        <w:numPr>
          <w:ilvl w:val="0"/>
          <w:numId w:val="33"/>
        </w:numPr>
        <w:spacing w:before="240"/>
        <w:rPr>
          <w:b/>
          <w:bCs/>
          <w:highlight w:val="yellow"/>
        </w:rPr>
      </w:pPr>
      <w:r w:rsidRPr="00130D2F">
        <w:rPr>
          <w:b/>
          <w:bCs/>
          <w:highlight w:val="yellow"/>
        </w:rPr>
        <w:t>Produce a list of random books.</w:t>
      </w:r>
    </w:p>
    <w:p w14:paraId="09BC4994" w14:textId="2533C374" w:rsidR="0021644E" w:rsidRDefault="00A20D79" w:rsidP="0021644E">
      <w:pPr>
        <w:pStyle w:val="ListParagraph"/>
        <w:numPr>
          <w:ilvl w:val="1"/>
          <w:numId w:val="33"/>
        </w:numPr>
        <w:spacing w:before="240"/>
      </w:pPr>
      <w:r>
        <w:t>Allo</w:t>
      </w:r>
      <w:r w:rsidR="004031AC">
        <w:t>w</w:t>
      </w:r>
      <w:r w:rsidR="00BB39F8">
        <w:t>s</w:t>
      </w:r>
      <w:r w:rsidR="004031AC">
        <w:t xml:space="preserve"> a patron to print a list of random books.</w:t>
      </w:r>
      <w:r w:rsidR="00AF7FF4">
        <w:t xml:space="preserve"> The list of books can contain any type of book.</w:t>
      </w:r>
    </w:p>
    <w:p w14:paraId="4F048622" w14:textId="77777777" w:rsidR="00BF6B21" w:rsidRDefault="00BF6B21">
      <w:r>
        <w:br w:type="page"/>
      </w:r>
    </w:p>
    <w:p w14:paraId="5DF4D3FA" w14:textId="77777777" w:rsidR="00BF6B21" w:rsidRPr="006770C1" w:rsidRDefault="00BF6B21" w:rsidP="00BF6B21">
      <w:pPr>
        <w:pStyle w:val="Heading2"/>
        <w:rPr>
          <w:b/>
          <w:bCs/>
        </w:rPr>
      </w:pPr>
      <w:r w:rsidRPr="006770C1">
        <w:rPr>
          <w:b/>
          <w:bCs/>
        </w:rPr>
        <w:lastRenderedPageBreak/>
        <w:t>Formatting</w:t>
      </w:r>
    </w:p>
    <w:p w14:paraId="67E60944" w14:textId="4D12B92A" w:rsidR="00BF6B21" w:rsidRDefault="00BF6B21" w:rsidP="00BF6B21">
      <w:r>
        <w:t xml:space="preserve">Each type of </w:t>
      </w:r>
      <w:r w:rsidR="00090FCF">
        <w:t>book</w:t>
      </w:r>
      <w:r w:rsidR="00686FA0">
        <w:t xml:space="preserve"> listed below </w:t>
      </w:r>
      <w:r>
        <w:t>is represented differently in the supplied “books.txt” file.</w:t>
      </w:r>
      <w:r w:rsidR="00712C87">
        <w:t xml:space="preserve"> Each line in the file represents a different book and each piece of information for a book is separated by a semi-colon.</w:t>
      </w:r>
    </w:p>
    <w:p w14:paraId="4AF94BA5" w14:textId="44670083" w:rsidR="00686FA0" w:rsidRPr="006770C1" w:rsidRDefault="00686FA0" w:rsidP="00686FA0">
      <w:pPr>
        <w:pStyle w:val="Heading3"/>
        <w:rPr>
          <w:u w:val="single"/>
        </w:rPr>
      </w:pPr>
      <w:r w:rsidRPr="006770C1">
        <w:rPr>
          <w:u w:val="single"/>
        </w:rPr>
        <w:t>Children’s Books</w:t>
      </w:r>
    </w:p>
    <w:p w14:paraId="1171BD82" w14:textId="032D1862" w:rsidR="006E12C3" w:rsidRDefault="006E12C3" w:rsidP="006E12C3">
      <w:r>
        <w:t>Children’s books have</w:t>
      </w:r>
      <w:r w:rsidR="00C54B12">
        <w:t xml:space="preserve"> </w:t>
      </w:r>
      <w:r w:rsidR="00FE4035">
        <w:t>an</w:t>
      </w:r>
      <w:r w:rsidR="00C54B12">
        <w:t xml:space="preserve"> ISBN, call</w:t>
      </w:r>
      <w:r w:rsidR="00FE4035">
        <w:t xml:space="preserve"> number</w:t>
      </w:r>
      <w:r w:rsidR="00C54B12">
        <w:t>,</w:t>
      </w:r>
      <w:r w:rsidR="008E5DDF">
        <w:t xml:space="preserve"> available, total</w:t>
      </w:r>
      <w:r w:rsidR="00C54B12">
        <w:t>, title, author(s)</w:t>
      </w:r>
      <w:r w:rsidR="006F0FB3">
        <w:t>, and format</w:t>
      </w:r>
      <w:r w:rsidR="00C54B12">
        <w:t>.</w:t>
      </w:r>
      <w:r w:rsidR="0062233B">
        <w:t xml:space="preserve"> The last digit of the ISBN for a children’s book is </w:t>
      </w:r>
      <w:r w:rsidR="00FE4035">
        <w:t>0</w:t>
      </w:r>
      <w:r w:rsidR="0062233B">
        <w:t xml:space="preserve"> or </w:t>
      </w:r>
      <w:r w:rsidR="00FE4035">
        <w:t>1</w:t>
      </w:r>
      <w:r w:rsidR="0062233B">
        <w:t>.</w:t>
      </w:r>
      <w:r w:rsidR="00C54B12">
        <w:t xml:space="preserve"> The </w:t>
      </w:r>
      <w:r w:rsidR="006F0FB3">
        <w:t>format</w:t>
      </w:r>
      <w:r w:rsidR="00C54B12">
        <w:t xml:space="preserve"> can either be</w:t>
      </w:r>
      <w:r w:rsidR="00EC0044">
        <w:t xml:space="preserve"> </w:t>
      </w:r>
      <w:r w:rsidR="00C54B12" w:rsidRPr="00EC0044">
        <w:rPr>
          <w:u w:val="single"/>
        </w:rPr>
        <w:t>P</w:t>
      </w:r>
      <w:r w:rsidR="00C54B12">
        <w:t xml:space="preserve">icture book, </w:t>
      </w:r>
      <w:r w:rsidR="00C54B12" w:rsidRPr="00EC0044">
        <w:rPr>
          <w:u w:val="single"/>
        </w:rPr>
        <w:t>E</w:t>
      </w:r>
      <w:r w:rsidR="00C54B12">
        <w:t xml:space="preserve">arly Readers, or </w:t>
      </w:r>
      <w:r w:rsidR="00C54B12" w:rsidRPr="00EC0044">
        <w:rPr>
          <w:u w:val="single"/>
        </w:rPr>
        <w:t>C</w:t>
      </w:r>
      <w:r w:rsidR="00C54B12">
        <w:t>hapter book.</w:t>
      </w:r>
      <w:r w:rsidR="0062233B">
        <w:t xml:space="preserve"> </w:t>
      </w:r>
    </w:p>
    <w:p w14:paraId="4B655643" w14:textId="6AFA5F8C" w:rsidR="0062233B" w:rsidRPr="00650C11" w:rsidRDefault="0062233B" w:rsidP="006E12C3">
      <w:r>
        <w:t>Each children’s book is represented in the “books.txt” file as follows:</w:t>
      </w:r>
      <w:r w:rsidR="00650C11">
        <w:br/>
      </w:r>
      <w:proofErr w:type="spellStart"/>
      <w:r w:rsidRPr="0062233B">
        <w:rPr>
          <w:rFonts w:ascii="Courier New" w:hAnsi="Courier New" w:cs="Courier New"/>
        </w:rPr>
        <w:t>ISBN;Call</w:t>
      </w:r>
      <w:proofErr w:type="spellEnd"/>
      <w:r w:rsidR="00FE4035">
        <w:rPr>
          <w:rFonts w:ascii="Courier New" w:hAnsi="Courier New" w:cs="Courier New"/>
        </w:rPr>
        <w:t xml:space="preserve"> </w:t>
      </w:r>
      <w:proofErr w:type="spellStart"/>
      <w:r w:rsidR="00FE4035">
        <w:rPr>
          <w:rFonts w:ascii="Courier New" w:hAnsi="Courier New" w:cs="Courier New"/>
        </w:rPr>
        <w:t>number</w:t>
      </w:r>
      <w:r w:rsidRPr="0062233B">
        <w:rPr>
          <w:rFonts w:ascii="Courier New" w:hAnsi="Courier New" w:cs="Courier New"/>
        </w:rPr>
        <w:t>;</w:t>
      </w:r>
      <w:r w:rsidR="008E5DDF">
        <w:rPr>
          <w:rFonts w:ascii="Courier New" w:hAnsi="Courier New" w:cs="Courier New"/>
        </w:rPr>
        <w:t>Available;Total</w:t>
      </w:r>
      <w:r w:rsidRPr="0062233B">
        <w:rPr>
          <w:rFonts w:ascii="Courier New" w:hAnsi="Courier New" w:cs="Courier New"/>
        </w:rPr>
        <w:t>;Title;Authors</w:t>
      </w:r>
      <w:r w:rsidR="006F0FB3">
        <w:rPr>
          <w:rFonts w:ascii="Courier New" w:hAnsi="Courier New" w:cs="Courier New"/>
        </w:rPr>
        <w:t>;Format</w:t>
      </w:r>
      <w:proofErr w:type="spellEnd"/>
      <w:r>
        <w:rPr>
          <w:rFonts w:ascii="Courier New" w:hAnsi="Courier New" w:cs="Courier New"/>
        </w:rPr>
        <w:br/>
      </w:r>
      <w:r w:rsidRPr="00FE4035">
        <w:rPr>
          <w:rFonts w:cstheme="minorHAnsi"/>
        </w:rPr>
        <w:t>Example:</w:t>
      </w:r>
      <w:r>
        <w:rPr>
          <w:rFonts w:ascii="Courier New" w:hAnsi="Courier New" w:cs="Courier New"/>
        </w:rPr>
        <w:t xml:space="preserve"> </w:t>
      </w:r>
      <w:r w:rsidR="00D633EE" w:rsidRPr="00D633EE">
        <w:rPr>
          <w:rFonts w:ascii="Courier New" w:hAnsi="Courier New" w:cs="Courier New"/>
        </w:rPr>
        <w:t xml:space="preserve">9782092530030;813.6;1;14;I Need a New </w:t>
      </w:r>
      <w:proofErr w:type="gramStart"/>
      <w:r w:rsidR="00D633EE" w:rsidRPr="00D633EE">
        <w:rPr>
          <w:rFonts w:ascii="Courier New" w:hAnsi="Courier New" w:cs="Courier New"/>
        </w:rPr>
        <w:t>Butt!;</w:t>
      </w:r>
      <w:proofErr w:type="gramEnd"/>
      <w:r w:rsidR="00D633EE" w:rsidRPr="00D633EE">
        <w:rPr>
          <w:rFonts w:ascii="Courier New" w:hAnsi="Courier New" w:cs="Courier New"/>
        </w:rPr>
        <w:t xml:space="preserve">Dawn McMillan, Ross </w:t>
      </w:r>
      <w:proofErr w:type="spellStart"/>
      <w:r w:rsidR="00D633EE" w:rsidRPr="00D633EE">
        <w:rPr>
          <w:rFonts w:ascii="Courier New" w:hAnsi="Courier New" w:cs="Courier New"/>
        </w:rPr>
        <w:t>Kinnaird;E</w:t>
      </w:r>
      <w:proofErr w:type="spellEnd"/>
    </w:p>
    <w:p w14:paraId="079801CF" w14:textId="354C6CB6" w:rsidR="00686FA0" w:rsidRPr="006770C1" w:rsidRDefault="00686FA0" w:rsidP="00686FA0">
      <w:pPr>
        <w:pStyle w:val="Heading3"/>
        <w:rPr>
          <w:u w:val="single"/>
        </w:rPr>
      </w:pPr>
      <w:r w:rsidRPr="006770C1">
        <w:rPr>
          <w:u w:val="single"/>
        </w:rPr>
        <w:t>Cookbooks</w:t>
      </w:r>
    </w:p>
    <w:p w14:paraId="2AB33B9B" w14:textId="76498B45" w:rsidR="00FE4035" w:rsidRDefault="006E12C3" w:rsidP="00C54B12">
      <w:r>
        <w:t>Cookbooks have</w:t>
      </w:r>
      <w:r w:rsidR="00FE4035">
        <w:t xml:space="preserve"> an ISBN, call number,</w:t>
      </w:r>
      <w:r w:rsidR="00650C11">
        <w:t xml:space="preserve"> available, total,</w:t>
      </w:r>
      <w:r w:rsidR="00FE4035">
        <w:t xml:space="preserve"> title, publisher</w:t>
      </w:r>
      <w:r w:rsidR="006F0FB3">
        <w:t>, and diet</w:t>
      </w:r>
      <w:r w:rsidR="00FE4035">
        <w:t xml:space="preserve">. The last digit of the ISBN for a cookbook is either 2 or 3. The </w:t>
      </w:r>
      <w:r w:rsidR="006F0FB3">
        <w:t>diet</w:t>
      </w:r>
      <w:r w:rsidR="00FE4035">
        <w:t xml:space="preserve"> </w:t>
      </w:r>
      <w:r w:rsidR="006F0FB3">
        <w:t>is</w:t>
      </w:r>
      <w:r w:rsidR="00FE4035">
        <w:t xml:space="preserve"> either </w:t>
      </w:r>
      <w:r w:rsidR="00FE4035" w:rsidRPr="00EC0044">
        <w:rPr>
          <w:u w:val="single"/>
        </w:rPr>
        <w:t>D</w:t>
      </w:r>
      <w:r w:rsidR="00FE4035">
        <w:t xml:space="preserve">iabetic, </w:t>
      </w:r>
      <w:r w:rsidR="00FE4035" w:rsidRPr="00EC0044">
        <w:rPr>
          <w:u w:val="single"/>
        </w:rPr>
        <w:t>V</w:t>
      </w:r>
      <w:r w:rsidR="00FE4035">
        <w:t xml:space="preserve">egetarian, </w:t>
      </w:r>
      <w:r w:rsidR="00FE4035" w:rsidRPr="00EC0044">
        <w:rPr>
          <w:u w:val="single"/>
        </w:rPr>
        <w:t>G</w:t>
      </w:r>
      <w:r w:rsidR="00FE4035">
        <w:t xml:space="preserve">luten-free, </w:t>
      </w:r>
      <w:r w:rsidR="00FE4035" w:rsidRPr="00EC0044">
        <w:rPr>
          <w:u w:val="single"/>
        </w:rPr>
        <w:t>I</w:t>
      </w:r>
      <w:r w:rsidR="00FE4035">
        <w:t xml:space="preserve">nternational, or </w:t>
      </w:r>
      <w:r w:rsidR="00FE4035" w:rsidRPr="00EC0044">
        <w:rPr>
          <w:u w:val="single"/>
        </w:rPr>
        <w:t>N</w:t>
      </w:r>
      <w:r w:rsidR="00FE4035">
        <w:t>one.</w:t>
      </w:r>
    </w:p>
    <w:p w14:paraId="1567B0C4" w14:textId="65682102" w:rsidR="00FE4035" w:rsidRPr="00650C11" w:rsidRDefault="00FE4035" w:rsidP="00FE4035">
      <w:r>
        <w:t>Each cookbook is represented in the “books.txt” file as follows:</w:t>
      </w:r>
      <w:r w:rsidR="00650C11">
        <w:br/>
      </w:r>
      <w:proofErr w:type="spellStart"/>
      <w:r w:rsidRPr="0062233B">
        <w:rPr>
          <w:rFonts w:ascii="Courier New" w:hAnsi="Courier New" w:cs="Courier New"/>
        </w:rPr>
        <w:t>ISBN;Call</w:t>
      </w:r>
      <w:proofErr w:type="spellEnd"/>
      <w:r>
        <w:rPr>
          <w:rFonts w:ascii="Courier New" w:hAnsi="Courier New" w:cs="Courier New"/>
        </w:rPr>
        <w:t xml:space="preserve"> </w:t>
      </w:r>
      <w:proofErr w:type="spellStart"/>
      <w:r>
        <w:rPr>
          <w:rFonts w:ascii="Courier New" w:hAnsi="Courier New" w:cs="Courier New"/>
        </w:rPr>
        <w:t>number</w:t>
      </w:r>
      <w:r w:rsidRPr="0062233B">
        <w:rPr>
          <w:rFonts w:ascii="Courier New" w:hAnsi="Courier New" w:cs="Courier New"/>
        </w:rPr>
        <w:t>;</w:t>
      </w:r>
      <w:r w:rsidR="008E5DDF">
        <w:rPr>
          <w:rFonts w:ascii="Courier New" w:hAnsi="Courier New" w:cs="Courier New"/>
        </w:rPr>
        <w:t>Available;Total</w:t>
      </w:r>
      <w:r w:rsidRPr="0062233B">
        <w:rPr>
          <w:rFonts w:ascii="Courier New" w:hAnsi="Courier New" w:cs="Courier New"/>
        </w:rPr>
        <w:t>;Title;</w:t>
      </w:r>
      <w:r>
        <w:rPr>
          <w:rFonts w:ascii="Courier New" w:hAnsi="Courier New" w:cs="Courier New"/>
        </w:rPr>
        <w:t>Publisher</w:t>
      </w:r>
      <w:r w:rsidR="006F0FB3">
        <w:rPr>
          <w:rFonts w:ascii="Courier New" w:hAnsi="Courier New" w:cs="Courier New"/>
        </w:rPr>
        <w:t>;Diet</w:t>
      </w:r>
      <w:proofErr w:type="spellEnd"/>
      <w:r>
        <w:rPr>
          <w:rFonts w:ascii="Courier New" w:hAnsi="Courier New" w:cs="Courier New"/>
        </w:rPr>
        <w:br/>
      </w:r>
      <w:r w:rsidRPr="00FE4035">
        <w:rPr>
          <w:rFonts w:cstheme="minorHAnsi"/>
        </w:rPr>
        <w:t>Example:</w:t>
      </w:r>
      <w:r>
        <w:rPr>
          <w:rFonts w:ascii="Courier New" w:hAnsi="Courier New" w:cs="Courier New"/>
        </w:rPr>
        <w:t xml:space="preserve"> </w:t>
      </w:r>
      <w:r w:rsidR="00D633EE" w:rsidRPr="00D633EE">
        <w:rPr>
          <w:rFonts w:ascii="Courier New" w:hAnsi="Courier New" w:cs="Courier New"/>
        </w:rPr>
        <w:t xml:space="preserve">9787518397792;641.6 DOG;4;5;From Crook to </w:t>
      </w:r>
      <w:proofErr w:type="spellStart"/>
      <w:r w:rsidR="00D633EE" w:rsidRPr="00D633EE">
        <w:rPr>
          <w:rFonts w:ascii="Courier New" w:hAnsi="Courier New" w:cs="Courier New"/>
        </w:rPr>
        <w:t>Cook;Snoop</w:t>
      </w:r>
      <w:proofErr w:type="spellEnd"/>
      <w:r w:rsidR="00D633EE" w:rsidRPr="00D633EE">
        <w:rPr>
          <w:rFonts w:ascii="Courier New" w:hAnsi="Courier New" w:cs="Courier New"/>
        </w:rPr>
        <w:t xml:space="preserve"> </w:t>
      </w:r>
      <w:proofErr w:type="spellStart"/>
      <w:r w:rsidR="00D633EE" w:rsidRPr="00D633EE">
        <w:rPr>
          <w:rFonts w:ascii="Courier New" w:hAnsi="Courier New" w:cs="Courier New"/>
        </w:rPr>
        <w:t>Dogg;N</w:t>
      </w:r>
      <w:proofErr w:type="spellEnd"/>
    </w:p>
    <w:p w14:paraId="41DA28B1" w14:textId="19D58231" w:rsidR="00686FA0" w:rsidRPr="006770C1" w:rsidRDefault="00940B71" w:rsidP="00686FA0">
      <w:pPr>
        <w:pStyle w:val="Heading3"/>
        <w:rPr>
          <w:u w:val="single"/>
        </w:rPr>
      </w:pPr>
      <w:r w:rsidRPr="006770C1">
        <w:rPr>
          <w:u w:val="single"/>
        </w:rPr>
        <w:t>Paperbacks</w:t>
      </w:r>
    </w:p>
    <w:p w14:paraId="2E1275A3" w14:textId="0C98BB5E" w:rsidR="00FE4035" w:rsidRDefault="00090FCF" w:rsidP="00C54B12">
      <w:r>
        <w:t>Paperbacks</w:t>
      </w:r>
      <w:r w:rsidR="00C332A4">
        <w:t xml:space="preserve"> have an ISBN, call number, </w:t>
      </w:r>
      <w:r w:rsidR="00650C11">
        <w:t>available, total</w:t>
      </w:r>
      <w:r w:rsidR="00C332A4">
        <w:t>, title, author(s), year of release</w:t>
      </w:r>
      <w:r w:rsidR="00650C11">
        <w:t>, and genre</w:t>
      </w:r>
      <w:r w:rsidR="00C332A4">
        <w:t xml:space="preserve">. The last digit of the ISBN for a </w:t>
      </w:r>
      <w:r>
        <w:t>paperback</w:t>
      </w:r>
      <w:r w:rsidR="00C332A4">
        <w:t xml:space="preserve"> is </w:t>
      </w:r>
      <w:r w:rsidR="00606E0B">
        <w:t xml:space="preserve">between </w:t>
      </w:r>
      <w:r w:rsidR="00AC2D5D">
        <w:t>4</w:t>
      </w:r>
      <w:r w:rsidR="00606E0B">
        <w:t xml:space="preserve"> and 7</w:t>
      </w:r>
      <w:r w:rsidR="00C332A4">
        <w:t xml:space="preserve">. The </w:t>
      </w:r>
      <w:r w:rsidR="00650C11">
        <w:t>genre</w:t>
      </w:r>
      <w:r w:rsidR="00C332A4">
        <w:t xml:space="preserve"> can either be </w:t>
      </w:r>
      <w:r w:rsidR="00C332A4" w:rsidRPr="00EC0044">
        <w:rPr>
          <w:u w:val="single"/>
        </w:rPr>
        <w:t>A</w:t>
      </w:r>
      <w:r w:rsidR="00C332A4">
        <w:t xml:space="preserve">dventure, </w:t>
      </w:r>
      <w:r w:rsidR="00C332A4" w:rsidRPr="00EC0044">
        <w:rPr>
          <w:u w:val="single"/>
        </w:rPr>
        <w:t>D</w:t>
      </w:r>
      <w:r w:rsidR="00C332A4">
        <w:t>rama,</w:t>
      </w:r>
      <w:r>
        <w:t xml:space="preserve"> </w:t>
      </w:r>
      <w:r w:rsidRPr="00EC0044">
        <w:rPr>
          <w:u w:val="single"/>
        </w:rPr>
        <w:t>E</w:t>
      </w:r>
      <w:r>
        <w:t>ducation,</w:t>
      </w:r>
      <w:r w:rsidR="00C332A4">
        <w:t xml:space="preserve"> </w:t>
      </w:r>
      <w:r w:rsidR="00C332A4" w:rsidRPr="00EC0044">
        <w:rPr>
          <w:u w:val="single"/>
        </w:rPr>
        <w:t>C</w:t>
      </w:r>
      <w:r w:rsidR="00C332A4">
        <w:t xml:space="preserve">lassic, </w:t>
      </w:r>
      <w:r w:rsidR="00C332A4" w:rsidRPr="00EC0044">
        <w:rPr>
          <w:u w:val="single"/>
        </w:rPr>
        <w:t>F</w:t>
      </w:r>
      <w:r w:rsidR="00C332A4">
        <w:t xml:space="preserve">antasy, or </w:t>
      </w:r>
      <w:r w:rsidR="00C332A4" w:rsidRPr="00EC0044">
        <w:rPr>
          <w:u w:val="single"/>
        </w:rPr>
        <w:t>S</w:t>
      </w:r>
      <w:r w:rsidR="00C332A4">
        <w:t>cience Fiction.</w:t>
      </w:r>
    </w:p>
    <w:p w14:paraId="3DE07B27" w14:textId="57F8A75C" w:rsidR="00C332A4" w:rsidRDefault="00C332A4" w:rsidP="00C54B12">
      <w:pPr>
        <w:rPr>
          <w:rFonts w:ascii="Courier New" w:hAnsi="Courier New" w:cs="Courier New"/>
        </w:rPr>
      </w:pPr>
      <w:r>
        <w:t>Each novel is represented in the “books.txt” file as follows:</w:t>
      </w:r>
      <w:r w:rsidR="00650C11">
        <w:br/>
      </w:r>
      <w:proofErr w:type="spellStart"/>
      <w:r w:rsidRPr="0062233B">
        <w:rPr>
          <w:rFonts w:ascii="Courier New" w:hAnsi="Courier New" w:cs="Courier New"/>
        </w:rPr>
        <w:t>ISBN;Call</w:t>
      </w:r>
      <w:proofErr w:type="spellEnd"/>
      <w:r>
        <w:rPr>
          <w:rFonts w:ascii="Courier New" w:hAnsi="Courier New" w:cs="Courier New"/>
        </w:rPr>
        <w:t xml:space="preserve"> </w:t>
      </w:r>
      <w:proofErr w:type="spellStart"/>
      <w:r>
        <w:rPr>
          <w:rFonts w:ascii="Courier New" w:hAnsi="Courier New" w:cs="Courier New"/>
        </w:rPr>
        <w:t>number</w:t>
      </w:r>
      <w:r w:rsidRPr="0062233B">
        <w:rPr>
          <w:rFonts w:ascii="Courier New" w:hAnsi="Courier New" w:cs="Courier New"/>
        </w:rPr>
        <w:t>;</w:t>
      </w:r>
      <w:r w:rsidR="008E5DDF">
        <w:rPr>
          <w:rFonts w:ascii="Courier New" w:hAnsi="Courier New" w:cs="Courier New"/>
        </w:rPr>
        <w:t>Available;Total;</w:t>
      </w:r>
      <w:r w:rsidRPr="0062233B">
        <w:rPr>
          <w:rFonts w:ascii="Courier New" w:hAnsi="Courier New" w:cs="Courier New"/>
        </w:rPr>
        <w:t>Title;</w:t>
      </w:r>
      <w:r>
        <w:rPr>
          <w:rFonts w:ascii="Courier New" w:hAnsi="Courier New" w:cs="Courier New"/>
        </w:rPr>
        <w:t>Authors;Year</w:t>
      </w:r>
      <w:r w:rsidR="00DF6C18">
        <w:rPr>
          <w:rFonts w:ascii="Courier New" w:hAnsi="Courier New" w:cs="Courier New"/>
        </w:rPr>
        <w:t>;Genre</w:t>
      </w:r>
      <w:proofErr w:type="spellEnd"/>
      <w:r>
        <w:rPr>
          <w:rFonts w:ascii="Courier New" w:hAnsi="Courier New" w:cs="Courier New"/>
        </w:rPr>
        <w:br/>
      </w:r>
      <w:r w:rsidRPr="00FE4035">
        <w:rPr>
          <w:rFonts w:cstheme="minorHAnsi"/>
        </w:rPr>
        <w:t>Example:</w:t>
      </w:r>
      <w:r>
        <w:rPr>
          <w:rFonts w:ascii="Courier New" w:hAnsi="Courier New" w:cs="Courier New"/>
        </w:rPr>
        <w:t xml:space="preserve"> </w:t>
      </w:r>
      <w:r w:rsidR="00D633EE" w:rsidRPr="00D633EE">
        <w:rPr>
          <w:rFonts w:ascii="Courier New" w:hAnsi="Courier New" w:cs="Courier New"/>
        </w:rPr>
        <w:t>9782232375484;822.33 SHA;6;6;Hamlet;William Shakespeare;1602;C</w:t>
      </w:r>
    </w:p>
    <w:p w14:paraId="77C5C78C" w14:textId="4D740E02" w:rsidR="00650C11" w:rsidRPr="006770C1" w:rsidRDefault="00650C11" w:rsidP="00650C11">
      <w:pPr>
        <w:pStyle w:val="Heading3"/>
        <w:rPr>
          <w:u w:val="single"/>
        </w:rPr>
      </w:pPr>
      <w:r w:rsidRPr="006770C1">
        <w:rPr>
          <w:u w:val="single"/>
        </w:rPr>
        <w:t>Periodicals</w:t>
      </w:r>
    </w:p>
    <w:p w14:paraId="798547DB" w14:textId="2DE0AEAB" w:rsidR="00650C11" w:rsidRDefault="00650C11" w:rsidP="00650C11">
      <w:r>
        <w:t xml:space="preserve">Periodicals have an ISBN, call number, available, total, title, </w:t>
      </w:r>
      <w:r w:rsidR="008D14B9">
        <w:t>and frequency</w:t>
      </w:r>
      <w:r>
        <w:t xml:space="preserve">. The last digit of the ISBN for a </w:t>
      </w:r>
      <w:r w:rsidR="008D14B9">
        <w:t>periodical</w:t>
      </w:r>
      <w:r>
        <w:t xml:space="preserve"> is </w:t>
      </w:r>
      <w:r w:rsidR="00AC2D5D">
        <w:t>either</w:t>
      </w:r>
      <w:r>
        <w:t xml:space="preserve"> </w:t>
      </w:r>
      <w:r w:rsidR="00AC2D5D">
        <w:t>8</w:t>
      </w:r>
      <w:r>
        <w:t xml:space="preserve"> </w:t>
      </w:r>
      <w:r w:rsidR="00AC2D5D">
        <w:t>or</w:t>
      </w:r>
      <w:r>
        <w:t xml:space="preserve"> </w:t>
      </w:r>
      <w:r w:rsidR="00AC2D5D">
        <w:t>9</w:t>
      </w:r>
      <w:r>
        <w:t xml:space="preserve">. The </w:t>
      </w:r>
      <w:r w:rsidR="008D14B9">
        <w:t>frequency</w:t>
      </w:r>
      <w:r>
        <w:t xml:space="preserve"> can either be</w:t>
      </w:r>
      <w:r w:rsidR="008D14B9">
        <w:t xml:space="preserve"> </w:t>
      </w:r>
      <w:r w:rsidR="008D14B9" w:rsidRPr="00EC0044">
        <w:rPr>
          <w:u w:val="single"/>
        </w:rPr>
        <w:t>D</w:t>
      </w:r>
      <w:r w:rsidR="008D14B9">
        <w:t>aily,</w:t>
      </w:r>
      <w:r>
        <w:t xml:space="preserve"> </w:t>
      </w:r>
      <w:r w:rsidR="008D14B9" w:rsidRPr="00EC0044">
        <w:rPr>
          <w:u w:val="single"/>
        </w:rPr>
        <w:t>W</w:t>
      </w:r>
      <w:r w:rsidR="008D14B9">
        <w:t xml:space="preserve">eekly, </w:t>
      </w:r>
      <w:r w:rsidR="008D14B9" w:rsidRPr="00EC0044">
        <w:rPr>
          <w:u w:val="single"/>
        </w:rPr>
        <w:t>M</w:t>
      </w:r>
      <w:r w:rsidR="008D14B9">
        <w:t xml:space="preserve">onthly, </w:t>
      </w:r>
      <w:r w:rsidR="008D14B9" w:rsidRPr="00EC0044">
        <w:rPr>
          <w:u w:val="single"/>
        </w:rPr>
        <w:t>B</w:t>
      </w:r>
      <w:r w:rsidR="008D14B9">
        <w:t xml:space="preserve">imonthly, and </w:t>
      </w:r>
      <w:r w:rsidR="008D14B9" w:rsidRPr="00EC0044">
        <w:rPr>
          <w:u w:val="single"/>
        </w:rPr>
        <w:t>Q</w:t>
      </w:r>
      <w:r w:rsidR="008D14B9">
        <w:t>uarterly.</w:t>
      </w:r>
      <w:r w:rsidR="00FF3747">
        <w:t xml:space="preserve"> A periodical cannot be checked out.</w:t>
      </w:r>
    </w:p>
    <w:p w14:paraId="34C39031" w14:textId="597F3BCB" w:rsidR="004D349B" w:rsidRDefault="00650C11" w:rsidP="00FF3747">
      <w:r>
        <w:t xml:space="preserve">Each </w:t>
      </w:r>
      <w:r w:rsidR="00FF3747">
        <w:t>periodical</w:t>
      </w:r>
      <w:r>
        <w:t xml:space="preserve"> is represented in the “books.txt” file as follows:</w:t>
      </w:r>
      <w:r>
        <w:br/>
      </w:r>
      <w:proofErr w:type="spellStart"/>
      <w:r w:rsidRPr="0062233B">
        <w:rPr>
          <w:rFonts w:ascii="Courier New" w:hAnsi="Courier New" w:cs="Courier New"/>
        </w:rPr>
        <w:t>ISBN;Call</w:t>
      </w:r>
      <w:proofErr w:type="spellEnd"/>
      <w:r>
        <w:rPr>
          <w:rFonts w:ascii="Courier New" w:hAnsi="Courier New" w:cs="Courier New"/>
        </w:rPr>
        <w:t xml:space="preserve"> </w:t>
      </w:r>
      <w:proofErr w:type="spellStart"/>
      <w:r>
        <w:rPr>
          <w:rFonts w:ascii="Courier New" w:hAnsi="Courier New" w:cs="Courier New"/>
        </w:rPr>
        <w:t>number</w:t>
      </w:r>
      <w:r w:rsidRPr="0062233B">
        <w:rPr>
          <w:rFonts w:ascii="Courier New" w:hAnsi="Courier New" w:cs="Courier New"/>
        </w:rPr>
        <w:t>;</w:t>
      </w:r>
      <w:r>
        <w:rPr>
          <w:rFonts w:ascii="Courier New" w:hAnsi="Courier New" w:cs="Courier New"/>
        </w:rPr>
        <w:t>Available;Total</w:t>
      </w:r>
      <w:r w:rsidRPr="0062233B">
        <w:rPr>
          <w:rFonts w:ascii="Courier New" w:hAnsi="Courier New" w:cs="Courier New"/>
        </w:rPr>
        <w:t>;Title;</w:t>
      </w:r>
      <w:r w:rsidR="00EC0044">
        <w:rPr>
          <w:rFonts w:ascii="Courier New" w:hAnsi="Courier New" w:cs="Courier New"/>
        </w:rPr>
        <w:t>Frequency</w:t>
      </w:r>
      <w:proofErr w:type="spellEnd"/>
      <w:r>
        <w:rPr>
          <w:rFonts w:ascii="Courier New" w:hAnsi="Courier New" w:cs="Courier New"/>
        </w:rPr>
        <w:br/>
      </w:r>
      <w:r w:rsidRPr="00FE4035">
        <w:rPr>
          <w:rFonts w:cstheme="minorHAnsi"/>
        </w:rPr>
        <w:t>Example:</w:t>
      </w:r>
      <w:r>
        <w:rPr>
          <w:rFonts w:ascii="Courier New" w:hAnsi="Courier New" w:cs="Courier New"/>
        </w:rPr>
        <w:t xml:space="preserve"> </w:t>
      </w:r>
      <w:r w:rsidR="00D633EE" w:rsidRPr="00D633EE">
        <w:rPr>
          <w:rFonts w:ascii="Courier New" w:hAnsi="Courier New" w:cs="Courier New"/>
        </w:rPr>
        <w:t>9782346146918;050;0;5;Dogster;B</w:t>
      </w:r>
      <w:r w:rsidR="004D349B">
        <w:br w:type="page"/>
      </w:r>
    </w:p>
    <w:p w14:paraId="74046683" w14:textId="77777777" w:rsidR="00215E9B" w:rsidRPr="006770C1" w:rsidRDefault="00215E9B" w:rsidP="00215E9B">
      <w:pPr>
        <w:pStyle w:val="Heading2"/>
        <w:rPr>
          <w:b/>
          <w:bCs/>
        </w:rPr>
      </w:pPr>
      <w:r w:rsidRPr="006770C1">
        <w:rPr>
          <w:b/>
          <w:bCs/>
        </w:rPr>
        <w:lastRenderedPageBreak/>
        <w:t>Details</w:t>
      </w:r>
    </w:p>
    <w:p w14:paraId="1069803C" w14:textId="250C024B" w:rsidR="00FF3747" w:rsidRPr="0046034D" w:rsidRDefault="00FF3747" w:rsidP="0046034D">
      <w:pPr>
        <w:jc w:val="both"/>
      </w:pPr>
      <w:r>
        <w:t xml:space="preserve">The </w:t>
      </w:r>
      <w:r w:rsidRPr="00FF3747">
        <w:rPr>
          <w:i/>
        </w:rPr>
        <w:t>ISBN</w:t>
      </w:r>
      <w:r>
        <w:t xml:space="preserve"> or </w:t>
      </w:r>
      <w:r w:rsidRPr="00FF3747">
        <w:rPr>
          <w:i/>
        </w:rPr>
        <w:t>International Standard Book Number</w:t>
      </w:r>
      <w:r>
        <w:t xml:space="preserve"> is a unique 13-digit number assigned to books. The last digit of the ISBN determines the specific type of book.</w:t>
      </w:r>
      <w:r w:rsidR="00EB70E3">
        <w:t xml:space="preserve"> </w:t>
      </w:r>
      <w:r w:rsidR="0046034D">
        <w:t xml:space="preserve">Note that the maximum value for </w:t>
      </w:r>
      <w:r w:rsidR="0046034D">
        <w:rPr>
          <w:i/>
        </w:rPr>
        <w:t>int</w:t>
      </w:r>
      <w:r w:rsidR="0046034D">
        <w:t xml:space="preserve"> is only 10 digits, therefore </w:t>
      </w:r>
      <w:r w:rsidR="00AF7FF4">
        <w:t>a bigger</w:t>
      </w:r>
      <w:r w:rsidR="0046034D">
        <w:t xml:space="preserve"> data type is required.</w:t>
      </w:r>
    </w:p>
    <w:p w14:paraId="3D41626B" w14:textId="3A693DB6" w:rsidR="00FF3747" w:rsidRDefault="00FF3747" w:rsidP="00FF3747">
      <w:r>
        <w:t>The call number is a sequence of characters (using the Dewey Decimal Formatting System) that patrons use to locate reading material. You are not required to validate the call number.</w:t>
      </w:r>
    </w:p>
    <w:p w14:paraId="2628FAEB" w14:textId="09D14B46" w:rsidR="00090FCF" w:rsidRDefault="00215E9B" w:rsidP="00215E9B">
      <w:r>
        <w:t xml:space="preserve">Given the formatting for </w:t>
      </w:r>
      <w:r w:rsidR="00FF3747">
        <w:t>the types of books</w:t>
      </w:r>
      <w:r w:rsidR="00090FCF">
        <w:t>:</w:t>
      </w:r>
    </w:p>
    <w:p w14:paraId="5C475FCD" w14:textId="3F2ED493" w:rsidR="00090FCF" w:rsidRDefault="00090FCF" w:rsidP="00090FCF">
      <w:pPr>
        <w:pStyle w:val="ListParagraph"/>
        <w:numPr>
          <w:ilvl w:val="0"/>
          <w:numId w:val="36"/>
        </w:numPr>
      </w:pPr>
      <w:r>
        <w:t xml:space="preserve">Determine the attributes that are shared between the </w:t>
      </w:r>
      <w:r w:rsidR="00934CDA">
        <w:t>book types</w:t>
      </w:r>
      <w:r>
        <w:t xml:space="preserve"> and create a </w:t>
      </w:r>
      <w:r>
        <w:rPr>
          <w:i/>
        </w:rPr>
        <w:t xml:space="preserve">Book </w:t>
      </w:r>
      <w:r>
        <w:t xml:space="preserve">class </w:t>
      </w:r>
      <w:r w:rsidR="003A51A3">
        <w:t>containing them</w:t>
      </w:r>
      <w:r>
        <w:t xml:space="preserve">. The </w:t>
      </w:r>
      <w:r>
        <w:rPr>
          <w:i/>
        </w:rPr>
        <w:t xml:space="preserve">Book </w:t>
      </w:r>
      <w:r>
        <w:t>class cannot be instantiated</w:t>
      </w:r>
      <w:r w:rsidR="00D633EE">
        <w:t xml:space="preserve"> and must be a super-class</w:t>
      </w:r>
      <w:r>
        <w:t>.</w:t>
      </w:r>
    </w:p>
    <w:p w14:paraId="194FF950" w14:textId="2E6D8036" w:rsidR="00090FCF" w:rsidRDefault="00090FCF" w:rsidP="00090FCF">
      <w:pPr>
        <w:pStyle w:val="ListParagraph"/>
        <w:numPr>
          <w:ilvl w:val="0"/>
          <w:numId w:val="36"/>
        </w:numPr>
      </w:pPr>
      <w:r>
        <w:t>Create the following classes</w:t>
      </w:r>
      <w:r w:rsidR="00E27AAF">
        <w:t xml:space="preserve"> where e</w:t>
      </w:r>
      <w:r w:rsidR="003A51A3">
        <w:t xml:space="preserve">ach </w:t>
      </w:r>
      <w:r w:rsidR="00E27AAF">
        <w:t xml:space="preserve">one </w:t>
      </w:r>
      <w:r w:rsidR="003A51A3">
        <w:t xml:space="preserve">of them is to </w:t>
      </w:r>
      <w:r>
        <w:t>inherit</w:t>
      </w:r>
      <w:r w:rsidR="00E27AAF">
        <w:t xml:space="preserve"> the</w:t>
      </w:r>
      <w:r>
        <w:t xml:space="preserve"> </w:t>
      </w:r>
      <w:r>
        <w:rPr>
          <w:i/>
        </w:rPr>
        <w:t>Book</w:t>
      </w:r>
      <w:r w:rsidRPr="00E27AAF">
        <w:t xml:space="preserve"> </w:t>
      </w:r>
      <w:r w:rsidR="00E27AAF" w:rsidRPr="00E27AAF">
        <w:t xml:space="preserve">class </w:t>
      </w:r>
      <w:r>
        <w:t xml:space="preserve">and </w:t>
      </w:r>
      <w:r w:rsidR="003A51A3">
        <w:t>be located in the</w:t>
      </w:r>
      <w:r>
        <w:t xml:space="preserve"> </w:t>
      </w:r>
      <w:proofErr w:type="spellStart"/>
      <w:r w:rsidRPr="00E27AAF">
        <w:t>sait.bms.problemdomain</w:t>
      </w:r>
      <w:proofErr w:type="spellEnd"/>
      <w:r w:rsidRPr="00E27AAF">
        <w:t xml:space="preserve"> </w:t>
      </w:r>
      <w:r>
        <w:t>package.</w:t>
      </w:r>
    </w:p>
    <w:p w14:paraId="00B29A6D" w14:textId="3E293A6C" w:rsidR="00090FCF" w:rsidRDefault="00090FCF" w:rsidP="00090FCF">
      <w:pPr>
        <w:pStyle w:val="ListParagraph"/>
        <w:numPr>
          <w:ilvl w:val="1"/>
          <w:numId w:val="36"/>
        </w:numPr>
      </w:pPr>
      <w:r>
        <w:t>Cookbook</w:t>
      </w:r>
    </w:p>
    <w:p w14:paraId="4EB31D8C" w14:textId="582C7673" w:rsidR="00090FCF" w:rsidRDefault="00090FCF" w:rsidP="00090FCF">
      <w:pPr>
        <w:pStyle w:val="ListParagraph"/>
        <w:numPr>
          <w:ilvl w:val="1"/>
          <w:numId w:val="36"/>
        </w:numPr>
      </w:pPr>
      <w:proofErr w:type="spellStart"/>
      <w:r>
        <w:t>ChildrensBook</w:t>
      </w:r>
      <w:proofErr w:type="spellEnd"/>
    </w:p>
    <w:p w14:paraId="3CC8FF61" w14:textId="57390486" w:rsidR="00090FCF" w:rsidRDefault="00090FCF" w:rsidP="00090FCF">
      <w:pPr>
        <w:pStyle w:val="ListParagraph"/>
        <w:numPr>
          <w:ilvl w:val="1"/>
          <w:numId w:val="36"/>
        </w:numPr>
      </w:pPr>
      <w:r>
        <w:t>Paperback</w:t>
      </w:r>
    </w:p>
    <w:p w14:paraId="416F5DB9" w14:textId="32F8B1FF" w:rsidR="00FF3747" w:rsidRDefault="00FF3747" w:rsidP="00090FCF">
      <w:pPr>
        <w:pStyle w:val="ListParagraph"/>
        <w:numPr>
          <w:ilvl w:val="1"/>
          <w:numId w:val="36"/>
        </w:numPr>
      </w:pPr>
      <w:r>
        <w:t>Periodical</w:t>
      </w:r>
    </w:p>
    <w:p w14:paraId="39DD3B0D" w14:textId="29CCECA3" w:rsidR="00606E0B" w:rsidRDefault="00AF7FF4" w:rsidP="00606E0B">
      <w:pPr>
        <w:pStyle w:val="ListParagraph"/>
        <w:numPr>
          <w:ilvl w:val="0"/>
          <w:numId w:val="36"/>
        </w:numPr>
      </w:pPr>
      <w:r>
        <w:t>E</w:t>
      </w:r>
      <w:r w:rsidR="008E5DDF">
        <w:t xml:space="preserve">ach </w:t>
      </w:r>
      <w:r w:rsidR="009D6AFB">
        <w:t xml:space="preserve">one </w:t>
      </w:r>
      <w:r w:rsidR="008E5DDF">
        <w:t>of the</w:t>
      </w:r>
      <w:r w:rsidR="009D6AFB">
        <w:t>se</w:t>
      </w:r>
      <w:r w:rsidR="008E5DDF">
        <w:t xml:space="preserve"> classes</w:t>
      </w:r>
      <w:r>
        <w:t xml:space="preserve"> is to have a</w:t>
      </w:r>
      <w:r w:rsidR="008E5DDF">
        <w:t xml:space="preserve"> </w:t>
      </w:r>
      <w:r w:rsidR="00606E0B">
        <w:t>user-defined constructor that assigns the appropriate attributes.</w:t>
      </w:r>
    </w:p>
    <w:p w14:paraId="4A8B28FE" w14:textId="70FE849A" w:rsidR="00FF3747" w:rsidRDefault="00606E0B" w:rsidP="00FF3747">
      <w:pPr>
        <w:pStyle w:val="ListParagraph"/>
        <w:numPr>
          <w:ilvl w:val="0"/>
          <w:numId w:val="36"/>
        </w:numPr>
      </w:pPr>
      <w:r>
        <w:t xml:space="preserve">Override the </w:t>
      </w:r>
      <w:proofErr w:type="spellStart"/>
      <w:r>
        <w:rPr>
          <w:i/>
        </w:rPr>
        <w:t>toString</w:t>
      </w:r>
      <w:proofErr w:type="spellEnd"/>
      <w:r>
        <w:rPr>
          <w:i/>
        </w:rPr>
        <w:t>()</w:t>
      </w:r>
      <w:r>
        <w:t xml:space="preserve"> method</w:t>
      </w:r>
      <w:r w:rsidR="00411B60">
        <w:t xml:space="preserve"> in </w:t>
      </w:r>
      <w:r w:rsidR="009D6AFB">
        <w:t xml:space="preserve">each one of these </w:t>
      </w:r>
      <w:r w:rsidR="00411B60">
        <w:t>classes</w:t>
      </w:r>
      <w:r w:rsidR="009D6AFB">
        <w:t>,</w:t>
      </w:r>
      <w:r>
        <w:t xml:space="preserve"> so </w:t>
      </w:r>
      <w:r w:rsidR="009D6AFB">
        <w:t xml:space="preserve">that </w:t>
      </w:r>
      <w:r w:rsidR="00FF3747">
        <w:t xml:space="preserve">the data is in </w:t>
      </w:r>
      <w:r w:rsidR="009D6AFB">
        <w:t xml:space="preserve">a </w:t>
      </w:r>
      <w:r w:rsidR="00FF3747">
        <w:t>human readable form.</w:t>
      </w:r>
      <w:r w:rsidR="00411B60">
        <w:t xml:space="preserve"> </w:t>
      </w:r>
      <w:r>
        <w:t xml:space="preserve">The </w:t>
      </w:r>
      <w:r w:rsidR="00656C83">
        <w:t>attributes</w:t>
      </w:r>
      <w:r>
        <w:t xml:space="preserve"> should be displayed using vertical headers</w:t>
      </w:r>
      <w:r w:rsidR="00FF3747">
        <w:t>.</w:t>
      </w:r>
    </w:p>
    <w:p w14:paraId="6B8E8C87" w14:textId="6B61498A" w:rsidR="00656C83" w:rsidRDefault="00656C83" w:rsidP="00FF3747">
      <w:r>
        <w:t>Along with the functionality mentioned above, you will need the foll</w:t>
      </w:r>
      <w:bookmarkStart w:id="1" w:name="_GoBack"/>
      <w:bookmarkEnd w:id="1"/>
      <w:r>
        <w:t>owing methods in your program:</w:t>
      </w:r>
    </w:p>
    <w:p w14:paraId="7A7D2C04" w14:textId="5E23CE96" w:rsidR="00F93E14" w:rsidRDefault="00656C83" w:rsidP="00F93E14">
      <w:pPr>
        <w:pStyle w:val="ListParagraph"/>
        <w:numPr>
          <w:ilvl w:val="0"/>
          <w:numId w:val="38"/>
        </w:numPr>
      </w:pPr>
      <w:r>
        <w:t xml:space="preserve">Implement a method that parses the supplied “books.txt” file into a single </w:t>
      </w:r>
      <w:r w:rsidRPr="00130D2F">
        <w:rPr>
          <w:highlight w:val="green"/>
        </w:rPr>
        <w:t>array list</w:t>
      </w:r>
      <w:r>
        <w:t xml:space="preserve">. The array list will be able to </w:t>
      </w:r>
      <w:r w:rsidR="00F93E14">
        <w:t xml:space="preserve">contain all </w:t>
      </w:r>
      <w:r w:rsidR="00F93E14">
        <w:rPr>
          <w:i/>
        </w:rPr>
        <w:t>Book</w:t>
      </w:r>
      <w:r w:rsidR="00F93E14">
        <w:t xml:space="preserve"> types</w:t>
      </w:r>
      <w:r>
        <w:t xml:space="preserve"> </w:t>
      </w:r>
      <w:r w:rsidR="00F93E14">
        <w:t>(</w:t>
      </w:r>
      <w:r>
        <w:t>cookbooks, children’s books, and paperbacks</w:t>
      </w:r>
      <w:r w:rsidR="00F93E14">
        <w:t>)</w:t>
      </w:r>
      <w:r>
        <w:t>.</w:t>
      </w:r>
      <w:r w:rsidR="00F93E14">
        <w:t xml:space="preserve"> Use the </w:t>
      </w:r>
      <w:r w:rsidR="00F93E14" w:rsidRPr="00130D2F">
        <w:rPr>
          <w:highlight w:val="green"/>
        </w:rPr>
        <w:t>last digit of the ISBN</w:t>
      </w:r>
      <w:r w:rsidR="00F93E14">
        <w:t xml:space="preserve"> to determine what </w:t>
      </w:r>
      <w:r w:rsidR="00A8135A">
        <w:t xml:space="preserve">a </w:t>
      </w:r>
      <w:r w:rsidR="009D6AFB">
        <w:t xml:space="preserve">valid </w:t>
      </w:r>
      <w:r w:rsidR="00F93E14">
        <w:t>type of book needs to be created (see Formatting for more information).</w:t>
      </w:r>
      <w:r>
        <w:t xml:space="preserve"> </w:t>
      </w:r>
    </w:p>
    <w:p w14:paraId="305912AE" w14:textId="0D93B324" w:rsidR="007B3185" w:rsidRDefault="005C15BA" w:rsidP="008F20AD">
      <w:pPr>
        <w:pStyle w:val="ListParagraph"/>
        <w:numPr>
          <w:ilvl w:val="0"/>
          <w:numId w:val="38"/>
        </w:numPr>
      </w:pPr>
      <w:r w:rsidRPr="00130D2F">
        <w:rPr>
          <w:highlight w:val="yellow"/>
        </w:rPr>
        <w:t>Implement</w:t>
      </w:r>
      <w:r>
        <w:t xml:space="preserve"> a method that allows a </w:t>
      </w:r>
      <w:r w:rsidR="009D6AFB">
        <w:t xml:space="preserve">patron </w:t>
      </w:r>
      <w:r>
        <w:t xml:space="preserve">to </w:t>
      </w:r>
      <w:r w:rsidR="00997AE8" w:rsidRPr="00130D2F">
        <w:rPr>
          <w:highlight w:val="yellow"/>
        </w:rPr>
        <w:t>checkout a book</w:t>
      </w:r>
      <w:r w:rsidR="008E5DDF">
        <w:t xml:space="preserve">. The user </w:t>
      </w:r>
      <w:r w:rsidR="009D6AFB">
        <w:t xml:space="preserve">patron </w:t>
      </w:r>
      <w:r w:rsidR="008E5DDF">
        <w:t>will be prompted to enter the ISBN of a book</w:t>
      </w:r>
      <w:r w:rsidR="008F20AD">
        <w:t>.</w:t>
      </w:r>
      <w:r w:rsidR="008E5DDF">
        <w:t xml:space="preserve"> </w:t>
      </w:r>
      <w:r w:rsidR="008F20AD">
        <w:t xml:space="preserve">If the </w:t>
      </w:r>
      <w:r w:rsidR="008F20AD" w:rsidRPr="00130D2F">
        <w:rPr>
          <w:highlight w:val="yellow"/>
        </w:rPr>
        <w:t>entered ISBN does not match</w:t>
      </w:r>
      <w:r w:rsidR="008F20AD">
        <w:t>, the program will inform the patron with an error message. If the ISBN matches, t</w:t>
      </w:r>
      <w:r w:rsidR="008E5DDF">
        <w:t>he</w:t>
      </w:r>
      <w:r w:rsidR="008F20AD">
        <w:t xml:space="preserve"> </w:t>
      </w:r>
      <w:r w:rsidR="008E5DDF">
        <w:t>program check</w:t>
      </w:r>
      <w:r w:rsidR="00527FA7">
        <w:t>s</w:t>
      </w:r>
      <w:r w:rsidR="008E5DDF">
        <w:t xml:space="preserve"> </w:t>
      </w:r>
      <w:r w:rsidR="008F20AD">
        <w:t xml:space="preserve">the book’s </w:t>
      </w:r>
      <w:r w:rsidR="008E5DDF">
        <w:t>availab</w:t>
      </w:r>
      <w:r w:rsidR="008F20AD">
        <w:t>ility</w:t>
      </w:r>
      <w:r w:rsidR="008E5DDF">
        <w:t>. If there</w:t>
      </w:r>
      <w:r w:rsidR="00527FA7">
        <w:t xml:space="preserve"> is a book available, the available count will be decremented and the books information will be displayed. </w:t>
      </w:r>
      <w:r w:rsidR="009D6AFB">
        <w:t xml:space="preserve">Otherwise, </w:t>
      </w:r>
      <w:r w:rsidR="00527FA7">
        <w:t xml:space="preserve">the user </w:t>
      </w:r>
      <w:r w:rsidR="009D6AFB">
        <w:t xml:space="preserve">patron </w:t>
      </w:r>
      <w:r w:rsidR="00527FA7">
        <w:t xml:space="preserve">will be </w:t>
      </w:r>
      <w:r w:rsidR="009D6AFB">
        <w:t xml:space="preserve">informed </w:t>
      </w:r>
      <w:r w:rsidR="00527FA7">
        <w:t>the book is not available.</w:t>
      </w:r>
      <w:r w:rsidR="009D6AFB">
        <w:t xml:space="preserve"> </w:t>
      </w:r>
    </w:p>
    <w:p w14:paraId="2F0DCFE7" w14:textId="428AD957" w:rsidR="007B3185" w:rsidRDefault="007B3185" w:rsidP="00F93E14">
      <w:pPr>
        <w:pStyle w:val="ListParagraph"/>
        <w:numPr>
          <w:ilvl w:val="0"/>
          <w:numId w:val="38"/>
        </w:numPr>
      </w:pPr>
      <w:r w:rsidRPr="00130D2F">
        <w:rPr>
          <w:highlight w:val="yellow"/>
        </w:rPr>
        <w:t>Implement</w:t>
      </w:r>
      <w:r>
        <w:t xml:space="preserve"> a method that prompts the user </w:t>
      </w:r>
      <w:r w:rsidR="009D6AFB">
        <w:t xml:space="preserve">patron to enter </w:t>
      </w:r>
      <w:r>
        <w:t>a title, performs a case-insensitive search of books that containing the inputted title</w:t>
      </w:r>
      <w:r w:rsidR="009D6AFB">
        <w:t>,</w:t>
      </w:r>
      <w:r>
        <w:t xml:space="preserve"> and displays them.</w:t>
      </w:r>
    </w:p>
    <w:p w14:paraId="10C2F2BB" w14:textId="77777777" w:rsidR="001C290B" w:rsidRDefault="007B3185" w:rsidP="00F93E14">
      <w:pPr>
        <w:pStyle w:val="ListParagraph"/>
        <w:numPr>
          <w:ilvl w:val="0"/>
          <w:numId w:val="38"/>
        </w:numPr>
      </w:pPr>
      <w:r w:rsidRPr="00130D2F">
        <w:rPr>
          <w:highlight w:val="yellow"/>
        </w:rPr>
        <w:t>Implement</w:t>
      </w:r>
      <w:r>
        <w:t xml:space="preserve"> a method that prompts the user for a type of book and displays all books of that type. Down-casting is required to determine the type of book is what the user specified.</w:t>
      </w:r>
    </w:p>
    <w:p w14:paraId="4CE51B03" w14:textId="1650D563" w:rsidR="0021644E" w:rsidRDefault="001C290B" w:rsidP="00F93E14">
      <w:pPr>
        <w:pStyle w:val="ListParagraph"/>
        <w:numPr>
          <w:ilvl w:val="0"/>
          <w:numId w:val="38"/>
        </w:numPr>
      </w:pPr>
      <w:r w:rsidRPr="00130D2F">
        <w:rPr>
          <w:highlight w:val="yellow"/>
        </w:rPr>
        <w:t>Implement</w:t>
      </w:r>
      <w:r>
        <w:t xml:space="preserve"> a method that </w:t>
      </w:r>
      <w:r w:rsidR="009D6AFB">
        <w:t xml:space="preserve">prompts </w:t>
      </w:r>
      <w:r>
        <w:t xml:space="preserve">a user </w:t>
      </w:r>
      <w:r w:rsidR="009D6AFB">
        <w:t xml:space="preserve">to </w:t>
      </w:r>
      <w:r>
        <w:t xml:space="preserve">enter a number and the program displays that number of random books. The books can </w:t>
      </w:r>
      <w:r w:rsidR="00AF7FF4">
        <w:t>be any</w:t>
      </w:r>
      <w:r>
        <w:t xml:space="preserve"> type.</w:t>
      </w:r>
      <w:r w:rsidR="00AF7FF4">
        <w:t xml:space="preserve"> The </w:t>
      </w:r>
      <w:proofErr w:type="spellStart"/>
      <w:r w:rsidR="00AF7FF4" w:rsidRPr="00AF7FF4">
        <w:rPr>
          <w:i/>
        </w:rPr>
        <w:t>Collections.shuffle</w:t>
      </w:r>
      <w:proofErr w:type="spellEnd"/>
      <w:r w:rsidR="00AF7FF4">
        <w:t xml:space="preserve"> method maybe used.</w:t>
      </w:r>
    </w:p>
    <w:p w14:paraId="4C2748A1" w14:textId="7AEF8A2C" w:rsidR="00606E0B" w:rsidRPr="00656C83" w:rsidRDefault="0021644E" w:rsidP="0019496B">
      <w:pPr>
        <w:pStyle w:val="ListParagraph"/>
        <w:numPr>
          <w:ilvl w:val="0"/>
          <w:numId w:val="38"/>
        </w:numPr>
      </w:pPr>
      <w:r w:rsidRPr="00130D2F">
        <w:rPr>
          <w:highlight w:val="green"/>
        </w:rPr>
        <w:t>Implement</w:t>
      </w:r>
      <w:r>
        <w:t xml:space="preserve"> and call a method</w:t>
      </w:r>
      <w:r w:rsidR="009D6AFB">
        <w:t>,</w:t>
      </w:r>
      <w:r>
        <w:t xml:space="preserve"> when the program exits</w:t>
      </w:r>
      <w:r w:rsidR="009D6AFB">
        <w:t>,</w:t>
      </w:r>
      <w:r>
        <w:t xml:space="preserve"> that takes the books stored in the array list and </w:t>
      </w:r>
      <w:r w:rsidR="00DC2A42">
        <w:t>persists</w:t>
      </w:r>
      <w:r>
        <w:t xml:space="preserve"> them back to the “books.txt”</w:t>
      </w:r>
      <w:r w:rsidR="00DC2A42">
        <w:t xml:space="preserve"> file</w:t>
      </w:r>
      <w:r>
        <w:t xml:space="preserve"> in the </w:t>
      </w:r>
      <w:r w:rsidRPr="00130D2F">
        <w:rPr>
          <w:highlight w:val="yellow"/>
        </w:rPr>
        <w:t>proper format.</w:t>
      </w:r>
      <w:r>
        <w:t xml:space="preserve"> </w:t>
      </w:r>
    </w:p>
    <w:p w14:paraId="1547210F" w14:textId="071C6E61" w:rsidR="0019496B" w:rsidRPr="006770C1" w:rsidRDefault="00857B02" w:rsidP="0019496B">
      <w:pPr>
        <w:pStyle w:val="Heading2"/>
        <w:rPr>
          <w:b/>
          <w:bCs/>
        </w:rPr>
      </w:pPr>
      <w:r w:rsidRPr="006770C1">
        <w:rPr>
          <w:b/>
          <w:bCs/>
        </w:rPr>
        <w:lastRenderedPageBreak/>
        <w:t>Sample Runs</w:t>
      </w:r>
      <w:r w:rsidR="006C658A">
        <w:rPr>
          <w:b/>
          <w:bCs/>
        </w:rPr>
        <w:t>:</w:t>
      </w:r>
    </w:p>
    <w:p w14:paraId="7F0D332B" w14:textId="5AEEC6E5" w:rsidR="00AE1B4D" w:rsidRPr="005C50AF" w:rsidRDefault="00AE1B4D" w:rsidP="00AE1B4D">
      <w:pPr>
        <w:rPr>
          <w:rFonts w:cstheme="minorHAnsi"/>
          <w:b/>
          <w:bCs/>
        </w:rPr>
      </w:pPr>
      <w:r w:rsidRPr="005C50AF">
        <w:rPr>
          <w:rFonts w:cstheme="minorHAnsi"/>
          <w:b/>
          <w:bCs/>
        </w:rPr>
        <w:t>An example of checkout book</w:t>
      </w:r>
      <w:r w:rsidR="0059249C" w:rsidRPr="005C50AF">
        <w:rPr>
          <w:rFonts w:cstheme="minorHAnsi"/>
          <w:b/>
          <w:bCs/>
        </w:rPr>
        <w:t>s using ISBN</w:t>
      </w:r>
      <w:r w:rsidRPr="005C50AF">
        <w:rPr>
          <w:rFonts w:cstheme="minorHAnsi"/>
          <w:b/>
          <w:bCs/>
        </w:rPr>
        <w:t xml:space="preserve"> (where input is shown in </w:t>
      </w:r>
      <w:r w:rsidRPr="005C50AF">
        <w:rPr>
          <w:rFonts w:cstheme="minorHAnsi"/>
          <w:b/>
          <w:bCs/>
          <w:u w:val="single"/>
        </w:rPr>
        <w:t>bold underline</w:t>
      </w:r>
      <w:r w:rsidRPr="005C50AF">
        <w:rPr>
          <w:rFonts w:cstheme="minorHAnsi"/>
          <w:b/>
          <w:bCs/>
        </w:rPr>
        <w:t>):</w:t>
      </w:r>
    </w:p>
    <w:p w14:paraId="582B09C6" w14:textId="1868944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AE1B4D">
        <w:rPr>
          <w:rFonts w:ascii="Courier New" w:hAnsi="Courier New" w:cs="Courier New"/>
          <w:color w:val="000000" w:themeColor="text1"/>
          <w:sz w:val="20"/>
          <w:szCs w:val="20"/>
        </w:rPr>
        <w:t>Welcome in ABC Book Company: How May We Assist You?</w:t>
      </w:r>
    </w:p>
    <w:p w14:paraId="0622CFCB"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AE1B4D">
        <w:rPr>
          <w:rFonts w:ascii="Courier New" w:hAnsi="Courier New" w:cs="Courier New"/>
          <w:color w:val="000000" w:themeColor="text1"/>
          <w:sz w:val="20"/>
          <w:szCs w:val="20"/>
        </w:rPr>
        <w:t>1</w:t>
      </w:r>
      <w:r w:rsidRPr="00AE1B4D">
        <w:rPr>
          <w:rFonts w:ascii="Courier New" w:hAnsi="Courier New" w:cs="Courier New"/>
          <w:color w:val="000000" w:themeColor="text1"/>
          <w:sz w:val="20"/>
          <w:szCs w:val="20"/>
        </w:rPr>
        <w:tab/>
        <w:t>Checkout Book</w:t>
      </w:r>
    </w:p>
    <w:p w14:paraId="008A5094"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AE1B4D">
        <w:rPr>
          <w:rFonts w:ascii="Courier New" w:hAnsi="Courier New" w:cs="Courier New"/>
          <w:color w:val="000000" w:themeColor="text1"/>
          <w:sz w:val="20"/>
          <w:szCs w:val="20"/>
        </w:rPr>
        <w:t>2</w:t>
      </w:r>
      <w:r w:rsidRPr="00AE1B4D">
        <w:rPr>
          <w:rFonts w:ascii="Courier New" w:hAnsi="Courier New" w:cs="Courier New"/>
          <w:color w:val="000000" w:themeColor="text1"/>
          <w:sz w:val="20"/>
          <w:szCs w:val="20"/>
        </w:rPr>
        <w:tab/>
        <w:t>Find Books by Title</w:t>
      </w:r>
    </w:p>
    <w:p w14:paraId="5541E939"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AE1B4D">
        <w:rPr>
          <w:rFonts w:ascii="Courier New" w:hAnsi="Courier New" w:cs="Courier New"/>
          <w:color w:val="000000" w:themeColor="text1"/>
          <w:sz w:val="20"/>
          <w:szCs w:val="20"/>
        </w:rPr>
        <w:t>3</w:t>
      </w:r>
      <w:r w:rsidRPr="00AE1B4D">
        <w:rPr>
          <w:rFonts w:ascii="Courier New" w:hAnsi="Courier New" w:cs="Courier New"/>
          <w:color w:val="000000" w:themeColor="text1"/>
          <w:sz w:val="20"/>
          <w:szCs w:val="20"/>
        </w:rPr>
        <w:tab/>
        <w:t>Display Books by Type</w:t>
      </w:r>
    </w:p>
    <w:p w14:paraId="5C9D1708"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AE1B4D">
        <w:rPr>
          <w:rFonts w:ascii="Courier New" w:hAnsi="Courier New" w:cs="Courier New"/>
          <w:color w:val="000000" w:themeColor="text1"/>
          <w:sz w:val="20"/>
          <w:szCs w:val="20"/>
        </w:rPr>
        <w:t>4</w:t>
      </w:r>
      <w:r w:rsidRPr="00AE1B4D">
        <w:rPr>
          <w:rFonts w:ascii="Courier New" w:hAnsi="Courier New" w:cs="Courier New"/>
          <w:color w:val="000000" w:themeColor="text1"/>
          <w:sz w:val="20"/>
          <w:szCs w:val="20"/>
        </w:rPr>
        <w:tab/>
        <w:t>Produce Random Book List</w:t>
      </w:r>
    </w:p>
    <w:p w14:paraId="118985B8"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AE1B4D">
        <w:rPr>
          <w:rFonts w:ascii="Courier New" w:hAnsi="Courier New" w:cs="Courier New"/>
          <w:color w:val="000000" w:themeColor="text1"/>
          <w:sz w:val="20"/>
          <w:szCs w:val="20"/>
        </w:rPr>
        <w:t>5</w:t>
      </w:r>
      <w:r w:rsidRPr="00AE1B4D">
        <w:rPr>
          <w:rFonts w:ascii="Courier New" w:hAnsi="Courier New" w:cs="Courier New"/>
          <w:color w:val="000000" w:themeColor="text1"/>
          <w:sz w:val="20"/>
          <w:szCs w:val="20"/>
        </w:rPr>
        <w:tab/>
        <w:t>Save &amp; Exit</w:t>
      </w:r>
    </w:p>
    <w:p w14:paraId="63DBA854"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p>
    <w:p w14:paraId="7CD5791A"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AE1B4D">
        <w:rPr>
          <w:rFonts w:ascii="Courier New" w:hAnsi="Courier New" w:cs="Courier New"/>
          <w:color w:val="000000" w:themeColor="text1"/>
          <w:sz w:val="20"/>
          <w:szCs w:val="20"/>
        </w:rPr>
        <w:t xml:space="preserve">Enter option: </w:t>
      </w:r>
      <w:r w:rsidRPr="00AE1B4D">
        <w:rPr>
          <w:rFonts w:ascii="Courier New" w:hAnsi="Courier New" w:cs="Courier New"/>
          <w:b/>
          <w:bCs/>
          <w:color w:val="000000" w:themeColor="text1"/>
          <w:sz w:val="20"/>
          <w:szCs w:val="20"/>
          <w:u w:val="single"/>
        </w:rPr>
        <w:t>1</w:t>
      </w:r>
    </w:p>
    <w:p w14:paraId="2493CB70"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AE1B4D">
        <w:rPr>
          <w:rFonts w:ascii="Courier New" w:hAnsi="Courier New" w:cs="Courier New"/>
          <w:color w:val="000000" w:themeColor="text1"/>
          <w:sz w:val="20"/>
          <w:szCs w:val="20"/>
        </w:rPr>
        <w:t xml:space="preserve">Enter ISBN of book: </w:t>
      </w:r>
      <w:r w:rsidRPr="00AE1B4D">
        <w:rPr>
          <w:rFonts w:ascii="Courier New" w:hAnsi="Courier New" w:cs="Courier New"/>
          <w:b/>
          <w:bCs/>
          <w:color w:val="000000" w:themeColor="text1"/>
          <w:sz w:val="20"/>
          <w:szCs w:val="20"/>
          <w:u w:val="single"/>
        </w:rPr>
        <w:t>9787196778104</w:t>
      </w:r>
    </w:p>
    <w:p w14:paraId="54F05E3B" w14:textId="77777777" w:rsidR="00842BB1" w:rsidRPr="00AE1B4D" w:rsidRDefault="00842BB1" w:rsidP="00842BB1">
      <w:pPr>
        <w:autoSpaceDE w:val="0"/>
        <w:autoSpaceDN w:val="0"/>
        <w:adjustRightInd w:val="0"/>
        <w:spacing w:after="0" w:line="240" w:lineRule="auto"/>
        <w:rPr>
          <w:rFonts w:ascii="Courier New" w:hAnsi="Courier New" w:cs="Courier New"/>
          <w:color w:val="000000" w:themeColor="text1"/>
          <w:sz w:val="20"/>
          <w:szCs w:val="20"/>
        </w:rPr>
      </w:pPr>
    </w:p>
    <w:p w14:paraId="1350002B" w14:textId="6C67DBD7" w:rsidR="00842BB1" w:rsidRPr="0059249C"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59249C">
        <w:rPr>
          <w:rFonts w:ascii="Courier New" w:hAnsi="Courier New" w:cs="Courier New"/>
          <w:color w:val="000000" w:themeColor="text1"/>
          <w:sz w:val="20"/>
          <w:szCs w:val="20"/>
        </w:rPr>
        <w:t>The book "The Hobbit" has been checked out.</w:t>
      </w:r>
    </w:p>
    <w:p w14:paraId="7F233ABF" w14:textId="77777777" w:rsidR="00842BB1" w:rsidRPr="0059249C" w:rsidRDefault="00842BB1" w:rsidP="00842BB1">
      <w:pPr>
        <w:autoSpaceDE w:val="0"/>
        <w:autoSpaceDN w:val="0"/>
        <w:adjustRightInd w:val="0"/>
        <w:spacing w:after="0" w:line="240" w:lineRule="auto"/>
        <w:rPr>
          <w:rFonts w:ascii="Courier New" w:hAnsi="Courier New" w:cs="Courier New"/>
          <w:color w:val="000000" w:themeColor="text1"/>
          <w:sz w:val="20"/>
          <w:szCs w:val="20"/>
        </w:rPr>
      </w:pPr>
      <w:r w:rsidRPr="0059249C">
        <w:rPr>
          <w:rFonts w:ascii="Courier New" w:hAnsi="Courier New" w:cs="Courier New"/>
          <w:color w:val="000000" w:themeColor="text1"/>
          <w:sz w:val="20"/>
          <w:szCs w:val="20"/>
        </w:rPr>
        <w:t>It can be located using a call number: 823.9</w:t>
      </w:r>
    </w:p>
    <w:p w14:paraId="000F783B" w14:textId="6CED3346" w:rsidR="005449D2" w:rsidRDefault="005449D2" w:rsidP="005449D2">
      <w:pPr>
        <w:spacing w:after="0"/>
        <w:rPr>
          <w:rFonts w:asciiTheme="majorHAnsi" w:eastAsiaTheme="majorEastAsia" w:hAnsiTheme="majorHAnsi" w:cstheme="majorBidi"/>
          <w:sz w:val="24"/>
          <w:szCs w:val="24"/>
        </w:rPr>
      </w:pPr>
    </w:p>
    <w:p w14:paraId="1C6842EB" w14:textId="3BAB0023" w:rsidR="0059249C" w:rsidRPr="005C50AF" w:rsidRDefault="0059249C" w:rsidP="0059249C">
      <w:pPr>
        <w:rPr>
          <w:rFonts w:cstheme="minorHAnsi"/>
          <w:b/>
          <w:bCs/>
        </w:rPr>
      </w:pPr>
      <w:r w:rsidRPr="005C50AF">
        <w:rPr>
          <w:rFonts w:cstheme="minorHAnsi"/>
          <w:b/>
          <w:bCs/>
        </w:rPr>
        <w:t xml:space="preserve">An example of find books by title (where input is shown in </w:t>
      </w:r>
      <w:r w:rsidRPr="005C50AF">
        <w:rPr>
          <w:rFonts w:cstheme="minorHAnsi"/>
          <w:b/>
          <w:bCs/>
          <w:u w:val="single"/>
        </w:rPr>
        <w:t>bold underline</w:t>
      </w:r>
      <w:r w:rsidRPr="005C50AF">
        <w:rPr>
          <w:rFonts w:cstheme="minorHAnsi"/>
          <w:b/>
          <w:bCs/>
        </w:rPr>
        <w:t>):</w:t>
      </w:r>
    </w:p>
    <w:p w14:paraId="5B4C66AB"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Welcome in ABC Book Company: How May We Assist You?</w:t>
      </w:r>
    </w:p>
    <w:p w14:paraId="1D0B8C02"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1</w:t>
      </w:r>
      <w:r w:rsidRPr="00A960EB">
        <w:rPr>
          <w:rFonts w:ascii="Courier New" w:hAnsi="Courier New" w:cs="Courier New"/>
          <w:color w:val="000000"/>
          <w:sz w:val="20"/>
          <w:szCs w:val="20"/>
        </w:rPr>
        <w:tab/>
        <w:t>Checkout Book</w:t>
      </w:r>
    </w:p>
    <w:p w14:paraId="5F06F30E"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2</w:t>
      </w:r>
      <w:r w:rsidRPr="00A960EB">
        <w:rPr>
          <w:rFonts w:ascii="Courier New" w:hAnsi="Courier New" w:cs="Courier New"/>
          <w:color w:val="000000"/>
          <w:sz w:val="20"/>
          <w:szCs w:val="20"/>
        </w:rPr>
        <w:tab/>
        <w:t>Find Books by Title</w:t>
      </w:r>
    </w:p>
    <w:p w14:paraId="28A7411F"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3</w:t>
      </w:r>
      <w:r w:rsidRPr="00A960EB">
        <w:rPr>
          <w:rFonts w:ascii="Courier New" w:hAnsi="Courier New" w:cs="Courier New"/>
          <w:color w:val="000000"/>
          <w:sz w:val="20"/>
          <w:szCs w:val="20"/>
        </w:rPr>
        <w:tab/>
        <w:t>Display Books by Type</w:t>
      </w:r>
    </w:p>
    <w:p w14:paraId="3379FE5B"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4</w:t>
      </w:r>
      <w:r w:rsidRPr="00A960EB">
        <w:rPr>
          <w:rFonts w:ascii="Courier New" w:hAnsi="Courier New" w:cs="Courier New"/>
          <w:color w:val="000000"/>
          <w:sz w:val="20"/>
          <w:szCs w:val="20"/>
        </w:rPr>
        <w:tab/>
        <w:t>Produce Random Book List</w:t>
      </w:r>
    </w:p>
    <w:p w14:paraId="6A1FB675"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5</w:t>
      </w:r>
      <w:r w:rsidRPr="00A960EB">
        <w:rPr>
          <w:rFonts w:ascii="Courier New" w:hAnsi="Courier New" w:cs="Courier New"/>
          <w:color w:val="000000"/>
          <w:sz w:val="20"/>
          <w:szCs w:val="20"/>
        </w:rPr>
        <w:tab/>
        <w:t>Save &amp; Exit</w:t>
      </w:r>
    </w:p>
    <w:p w14:paraId="5DA798B1"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p>
    <w:p w14:paraId="0199B79D"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 xml:space="preserve">Enter option: </w:t>
      </w:r>
      <w:r w:rsidRPr="00A960EB">
        <w:rPr>
          <w:rFonts w:ascii="Courier New" w:hAnsi="Courier New" w:cs="Courier New"/>
          <w:b/>
          <w:bCs/>
          <w:color w:val="000000"/>
          <w:sz w:val="20"/>
          <w:szCs w:val="20"/>
          <w:u w:val="single"/>
        </w:rPr>
        <w:t>2</w:t>
      </w:r>
    </w:p>
    <w:p w14:paraId="0125B870"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 xml:space="preserve">Enter title to search for: </w:t>
      </w:r>
      <w:r w:rsidRPr="00A960EB">
        <w:rPr>
          <w:rFonts w:ascii="Courier New" w:hAnsi="Courier New" w:cs="Courier New"/>
          <w:b/>
          <w:bCs/>
          <w:color w:val="000000" w:themeColor="text1"/>
          <w:sz w:val="20"/>
          <w:szCs w:val="20"/>
          <w:u w:val="single"/>
        </w:rPr>
        <w:t>ham</w:t>
      </w:r>
    </w:p>
    <w:p w14:paraId="1F214F39"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Matching books:</w:t>
      </w:r>
    </w:p>
    <w:p w14:paraId="5BE8F4F7" w14:textId="5D09A92E"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ISBN:</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r>
      <w:r w:rsidR="008D20E0">
        <w:rPr>
          <w:rFonts w:ascii="Courier New" w:hAnsi="Courier New" w:cs="Courier New"/>
          <w:color w:val="000000"/>
          <w:sz w:val="20"/>
          <w:szCs w:val="20"/>
        </w:rPr>
        <w:t xml:space="preserve">      </w:t>
      </w:r>
      <w:r w:rsidRPr="00A960EB">
        <w:rPr>
          <w:rFonts w:ascii="Courier New" w:hAnsi="Courier New" w:cs="Courier New"/>
          <w:color w:val="000000"/>
          <w:sz w:val="20"/>
          <w:szCs w:val="20"/>
        </w:rPr>
        <w:t>9781784556280</w:t>
      </w:r>
    </w:p>
    <w:p w14:paraId="130A7C37"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Call Number:</w:t>
      </w:r>
      <w:r w:rsidRPr="00A960EB">
        <w:rPr>
          <w:rFonts w:ascii="Courier New" w:hAnsi="Courier New" w:cs="Courier New"/>
          <w:color w:val="000000"/>
          <w:sz w:val="20"/>
          <w:szCs w:val="20"/>
        </w:rPr>
        <w:tab/>
        <w:t>813.54 SEU</w:t>
      </w:r>
    </w:p>
    <w:p w14:paraId="144C08EC" w14:textId="0E85A8BD"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Available:</w:t>
      </w:r>
      <w:r w:rsidRPr="00A960EB">
        <w:rPr>
          <w:rFonts w:ascii="Courier New" w:hAnsi="Courier New" w:cs="Courier New"/>
          <w:color w:val="000000"/>
          <w:sz w:val="20"/>
          <w:szCs w:val="20"/>
        </w:rPr>
        <w:tab/>
      </w:r>
      <w:r w:rsidR="008D20E0">
        <w:rPr>
          <w:rFonts w:ascii="Courier New" w:hAnsi="Courier New" w:cs="Courier New"/>
          <w:color w:val="000000"/>
          <w:sz w:val="20"/>
          <w:szCs w:val="20"/>
        </w:rPr>
        <w:t xml:space="preserve">      </w:t>
      </w:r>
      <w:r w:rsidRPr="00A960EB">
        <w:rPr>
          <w:rFonts w:ascii="Courier New" w:hAnsi="Courier New" w:cs="Courier New"/>
          <w:color w:val="000000"/>
          <w:sz w:val="20"/>
          <w:szCs w:val="20"/>
        </w:rPr>
        <w:t>3</w:t>
      </w:r>
    </w:p>
    <w:p w14:paraId="43FF0F64"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Total:</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t>14</w:t>
      </w:r>
    </w:p>
    <w:p w14:paraId="2AFE3803"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Title:</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t>Green Eggs and Ham</w:t>
      </w:r>
    </w:p>
    <w:p w14:paraId="75B785E8" w14:textId="7992272A"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Authors:</w:t>
      </w:r>
      <w:r w:rsidRPr="00A960EB">
        <w:rPr>
          <w:rFonts w:ascii="Courier New" w:hAnsi="Courier New" w:cs="Courier New"/>
          <w:color w:val="000000"/>
          <w:sz w:val="20"/>
          <w:szCs w:val="20"/>
        </w:rPr>
        <w:tab/>
      </w:r>
      <w:r w:rsidR="008D20E0">
        <w:rPr>
          <w:rFonts w:ascii="Courier New" w:hAnsi="Courier New" w:cs="Courier New"/>
          <w:color w:val="000000"/>
          <w:sz w:val="20"/>
          <w:szCs w:val="20"/>
        </w:rPr>
        <w:t xml:space="preserve">      </w:t>
      </w:r>
      <w:r w:rsidRPr="00A960EB">
        <w:rPr>
          <w:rFonts w:ascii="Courier New" w:hAnsi="Courier New" w:cs="Courier New"/>
          <w:color w:val="000000"/>
          <w:sz w:val="20"/>
          <w:szCs w:val="20"/>
        </w:rPr>
        <w:t>Dr. Seuss</w:t>
      </w:r>
    </w:p>
    <w:p w14:paraId="1C9905AD"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Format:</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t>Picture Book</w:t>
      </w:r>
    </w:p>
    <w:p w14:paraId="357B8302"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p>
    <w:p w14:paraId="5E5DB04D" w14:textId="6F934474"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ISBN:</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r>
      <w:r w:rsidR="008D20E0">
        <w:rPr>
          <w:rFonts w:ascii="Courier New" w:hAnsi="Courier New" w:cs="Courier New"/>
          <w:color w:val="000000"/>
          <w:sz w:val="20"/>
          <w:szCs w:val="20"/>
        </w:rPr>
        <w:t xml:space="preserve">      </w:t>
      </w:r>
      <w:r w:rsidRPr="00A960EB">
        <w:rPr>
          <w:rFonts w:ascii="Courier New" w:hAnsi="Courier New" w:cs="Courier New"/>
          <w:color w:val="000000"/>
          <w:sz w:val="20"/>
          <w:szCs w:val="20"/>
        </w:rPr>
        <w:t>9782232375484</w:t>
      </w:r>
    </w:p>
    <w:p w14:paraId="4B416C3D"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Call Number:</w:t>
      </w:r>
      <w:r w:rsidRPr="00A960EB">
        <w:rPr>
          <w:rFonts w:ascii="Courier New" w:hAnsi="Courier New" w:cs="Courier New"/>
          <w:color w:val="000000"/>
          <w:sz w:val="20"/>
          <w:szCs w:val="20"/>
        </w:rPr>
        <w:tab/>
        <w:t>822.33 SHA</w:t>
      </w:r>
    </w:p>
    <w:p w14:paraId="27E23A13" w14:textId="34DF616E"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Available:</w:t>
      </w:r>
      <w:r w:rsidRPr="00A960EB">
        <w:rPr>
          <w:rFonts w:ascii="Courier New" w:hAnsi="Courier New" w:cs="Courier New"/>
          <w:color w:val="000000"/>
          <w:sz w:val="20"/>
          <w:szCs w:val="20"/>
        </w:rPr>
        <w:tab/>
      </w:r>
      <w:r w:rsidR="008D20E0">
        <w:rPr>
          <w:rFonts w:ascii="Courier New" w:hAnsi="Courier New" w:cs="Courier New"/>
          <w:color w:val="000000"/>
          <w:sz w:val="20"/>
          <w:szCs w:val="20"/>
        </w:rPr>
        <w:t xml:space="preserve">      </w:t>
      </w:r>
      <w:r w:rsidRPr="00A960EB">
        <w:rPr>
          <w:rFonts w:ascii="Courier New" w:hAnsi="Courier New" w:cs="Courier New"/>
          <w:color w:val="000000"/>
          <w:sz w:val="20"/>
          <w:szCs w:val="20"/>
        </w:rPr>
        <w:t>6</w:t>
      </w:r>
    </w:p>
    <w:p w14:paraId="2CDAC38B"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Total:</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t>6</w:t>
      </w:r>
    </w:p>
    <w:p w14:paraId="5F8C80C3" w14:textId="77777777"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Title:</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t>Hamlet</w:t>
      </w:r>
    </w:p>
    <w:p w14:paraId="2C34ADCE" w14:textId="559136F6"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Authors:</w:t>
      </w:r>
      <w:r w:rsidRPr="00A960EB">
        <w:rPr>
          <w:rFonts w:ascii="Courier New" w:hAnsi="Courier New" w:cs="Courier New"/>
          <w:color w:val="000000"/>
          <w:sz w:val="20"/>
          <w:szCs w:val="20"/>
        </w:rPr>
        <w:tab/>
      </w:r>
      <w:r w:rsidR="008D20E0">
        <w:rPr>
          <w:rFonts w:ascii="Courier New" w:hAnsi="Courier New" w:cs="Courier New"/>
          <w:color w:val="000000"/>
          <w:sz w:val="20"/>
          <w:szCs w:val="20"/>
        </w:rPr>
        <w:t xml:space="preserve">      </w:t>
      </w:r>
      <w:r w:rsidRPr="00A960EB">
        <w:rPr>
          <w:rFonts w:ascii="Courier New" w:hAnsi="Courier New" w:cs="Courier New"/>
          <w:color w:val="000000"/>
          <w:sz w:val="20"/>
          <w:szCs w:val="20"/>
        </w:rPr>
        <w:t>William Shakespeare</w:t>
      </w:r>
    </w:p>
    <w:p w14:paraId="7BFC8010" w14:textId="3EA05A71" w:rsidR="00A960EB" w:rsidRPr="00A960EB" w:rsidRDefault="00A960EB" w:rsidP="00A960EB">
      <w:pPr>
        <w:autoSpaceDE w:val="0"/>
        <w:autoSpaceDN w:val="0"/>
        <w:adjustRightInd w:val="0"/>
        <w:spacing w:after="0" w:line="240" w:lineRule="auto"/>
        <w:rPr>
          <w:rFonts w:ascii="Courier New" w:hAnsi="Courier New" w:cs="Courier New"/>
          <w:sz w:val="20"/>
          <w:szCs w:val="20"/>
        </w:rPr>
      </w:pPr>
      <w:r w:rsidRPr="00A960EB">
        <w:rPr>
          <w:rFonts w:ascii="Courier New" w:hAnsi="Courier New" w:cs="Courier New"/>
          <w:color w:val="000000"/>
          <w:sz w:val="20"/>
          <w:szCs w:val="20"/>
        </w:rPr>
        <w:t>Year:</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r>
      <w:r w:rsidR="008D20E0">
        <w:rPr>
          <w:rFonts w:ascii="Courier New" w:hAnsi="Courier New" w:cs="Courier New"/>
          <w:color w:val="000000"/>
          <w:sz w:val="20"/>
          <w:szCs w:val="20"/>
        </w:rPr>
        <w:t xml:space="preserve">      </w:t>
      </w:r>
      <w:r w:rsidRPr="00A960EB">
        <w:rPr>
          <w:rFonts w:ascii="Courier New" w:hAnsi="Courier New" w:cs="Courier New"/>
          <w:color w:val="000000"/>
          <w:sz w:val="20"/>
          <w:szCs w:val="20"/>
        </w:rPr>
        <w:t>1602</w:t>
      </w:r>
    </w:p>
    <w:p w14:paraId="20C9E9EA" w14:textId="3A777C33" w:rsidR="00A960EB" w:rsidRPr="00A960EB" w:rsidRDefault="00A960EB" w:rsidP="00A960EB">
      <w:pPr>
        <w:autoSpaceDE w:val="0"/>
        <w:autoSpaceDN w:val="0"/>
        <w:adjustRightInd w:val="0"/>
        <w:spacing w:after="0" w:line="240" w:lineRule="auto"/>
        <w:rPr>
          <w:rFonts w:ascii="Courier New" w:hAnsi="Courier New" w:cs="Courier New"/>
          <w:color w:val="000000"/>
          <w:sz w:val="20"/>
          <w:szCs w:val="20"/>
        </w:rPr>
      </w:pPr>
      <w:r w:rsidRPr="00A960EB">
        <w:rPr>
          <w:rFonts w:ascii="Courier New" w:hAnsi="Courier New" w:cs="Courier New"/>
          <w:color w:val="000000"/>
          <w:sz w:val="20"/>
          <w:szCs w:val="20"/>
        </w:rPr>
        <w:t>Genre:</w:t>
      </w:r>
      <w:r w:rsidRPr="00A960EB">
        <w:rPr>
          <w:rFonts w:ascii="Courier New" w:hAnsi="Courier New" w:cs="Courier New"/>
          <w:color w:val="000000"/>
          <w:sz w:val="20"/>
          <w:szCs w:val="20"/>
        </w:rPr>
        <w:tab/>
      </w:r>
      <w:r w:rsidRPr="00A960EB">
        <w:rPr>
          <w:rFonts w:ascii="Courier New" w:hAnsi="Courier New" w:cs="Courier New"/>
          <w:color w:val="000000"/>
          <w:sz w:val="20"/>
          <w:szCs w:val="20"/>
        </w:rPr>
        <w:tab/>
        <w:t>Classic</w:t>
      </w:r>
    </w:p>
    <w:p w14:paraId="16D0DC00" w14:textId="0ECBF512" w:rsidR="009C0E6B" w:rsidRPr="005C50AF" w:rsidRDefault="009C0E6B" w:rsidP="005C50AF">
      <w:pPr>
        <w:pStyle w:val="Heading3"/>
        <w:spacing w:before="120" w:after="120"/>
        <w:rPr>
          <w:rFonts w:asciiTheme="minorHAnsi" w:hAnsiTheme="minorHAnsi" w:cstheme="minorHAnsi"/>
          <w:b/>
          <w:bCs/>
          <w:sz w:val="22"/>
          <w:szCs w:val="22"/>
        </w:rPr>
      </w:pPr>
      <w:r w:rsidRPr="005C50AF">
        <w:rPr>
          <w:rFonts w:asciiTheme="minorHAnsi" w:eastAsiaTheme="minorHAnsi" w:hAnsiTheme="minorHAnsi" w:cstheme="minorHAnsi"/>
          <w:b/>
          <w:bCs/>
          <w:sz w:val="22"/>
          <w:szCs w:val="22"/>
        </w:rPr>
        <w:t xml:space="preserve">An example of display books by type </w:t>
      </w:r>
      <w:r w:rsidRPr="005C50AF">
        <w:rPr>
          <w:rFonts w:asciiTheme="minorHAnsi" w:hAnsiTheme="minorHAnsi" w:cstheme="minorHAnsi"/>
          <w:b/>
          <w:bCs/>
          <w:sz w:val="22"/>
          <w:szCs w:val="22"/>
        </w:rPr>
        <w:t xml:space="preserve">(where input is shown in </w:t>
      </w:r>
      <w:r w:rsidRPr="005C50AF">
        <w:rPr>
          <w:rFonts w:asciiTheme="minorHAnsi" w:hAnsiTheme="minorHAnsi" w:cstheme="minorHAnsi"/>
          <w:b/>
          <w:bCs/>
          <w:sz w:val="22"/>
          <w:szCs w:val="22"/>
          <w:u w:val="single"/>
        </w:rPr>
        <w:t>bold underline</w:t>
      </w:r>
      <w:r w:rsidRPr="005C50AF">
        <w:rPr>
          <w:rFonts w:asciiTheme="minorHAnsi" w:hAnsiTheme="minorHAnsi" w:cstheme="minorHAnsi"/>
          <w:b/>
          <w:bCs/>
          <w:sz w:val="22"/>
          <w:szCs w:val="22"/>
        </w:rPr>
        <w:t>):</w:t>
      </w:r>
    </w:p>
    <w:p w14:paraId="19236408"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Welcome in ABC Book Company: How May We Assist You?</w:t>
      </w:r>
    </w:p>
    <w:p w14:paraId="7DC142C6"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1</w:t>
      </w:r>
      <w:r w:rsidRPr="00297DAF">
        <w:rPr>
          <w:rFonts w:ascii="Courier New" w:hAnsi="Courier New" w:cs="Courier New"/>
          <w:color w:val="000000"/>
          <w:sz w:val="20"/>
          <w:szCs w:val="20"/>
        </w:rPr>
        <w:tab/>
        <w:t>Checkout Book</w:t>
      </w:r>
    </w:p>
    <w:p w14:paraId="7A2B9327"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2</w:t>
      </w:r>
      <w:r w:rsidRPr="00297DAF">
        <w:rPr>
          <w:rFonts w:ascii="Courier New" w:hAnsi="Courier New" w:cs="Courier New"/>
          <w:color w:val="000000"/>
          <w:sz w:val="20"/>
          <w:szCs w:val="20"/>
        </w:rPr>
        <w:tab/>
        <w:t>Find Books by Title</w:t>
      </w:r>
    </w:p>
    <w:p w14:paraId="74B940DE"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3</w:t>
      </w:r>
      <w:r w:rsidRPr="00297DAF">
        <w:rPr>
          <w:rFonts w:ascii="Courier New" w:hAnsi="Courier New" w:cs="Courier New"/>
          <w:color w:val="000000"/>
          <w:sz w:val="20"/>
          <w:szCs w:val="20"/>
        </w:rPr>
        <w:tab/>
        <w:t>Display Books by Type</w:t>
      </w:r>
    </w:p>
    <w:p w14:paraId="01FA6EAD"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4</w:t>
      </w:r>
      <w:r w:rsidRPr="00297DAF">
        <w:rPr>
          <w:rFonts w:ascii="Courier New" w:hAnsi="Courier New" w:cs="Courier New"/>
          <w:color w:val="000000"/>
          <w:sz w:val="20"/>
          <w:szCs w:val="20"/>
        </w:rPr>
        <w:tab/>
        <w:t>Produce Random Book List</w:t>
      </w:r>
    </w:p>
    <w:p w14:paraId="7F749738"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5</w:t>
      </w:r>
      <w:r w:rsidRPr="00297DAF">
        <w:rPr>
          <w:rFonts w:ascii="Courier New" w:hAnsi="Courier New" w:cs="Courier New"/>
          <w:color w:val="000000"/>
          <w:sz w:val="20"/>
          <w:szCs w:val="20"/>
        </w:rPr>
        <w:tab/>
        <w:t>Save &amp; Exit</w:t>
      </w:r>
    </w:p>
    <w:p w14:paraId="36DA3E47"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p>
    <w:p w14:paraId="6D93E8CE"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 xml:space="preserve">Enter option: </w:t>
      </w:r>
      <w:r w:rsidRPr="00297DAF">
        <w:rPr>
          <w:rFonts w:ascii="Courier New" w:hAnsi="Courier New" w:cs="Courier New"/>
          <w:b/>
          <w:bCs/>
          <w:color w:val="000000"/>
          <w:sz w:val="20"/>
          <w:szCs w:val="20"/>
          <w:u w:val="single"/>
        </w:rPr>
        <w:t>3</w:t>
      </w:r>
    </w:p>
    <w:p w14:paraId="5E571DD2"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w:t>
      </w:r>
      <w:r w:rsidRPr="00297DAF">
        <w:rPr>
          <w:rFonts w:ascii="Courier New" w:hAnsi="Courier New" w:cs="Courier New"/>
          <w:color w:val="000000"/>
          <w:sz w:val="20"/>
          <w:szCs w:val="20"/>
        </w:rPr>
        <w:tab/>
        <w:t>Type</w:t>
      </w:r>
    </w:p>
    <w:p w14:paraId="4F1FEC36"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lastRenderedPageBreak/>
        <w:t>1</w:t>
      </w:r>
      <w:r w:rsidRPr="00297DAF">
        <w:rPr>
          <w:rFonts w:ascii="Courier New" w:hAnsi="Courier New" w:cs="Courier New"/>
          <w:color w:val="000000"/>
          <w:sz w:val="20"/>
          <w:szCs w:val="20"/>
        </w:rPr>
        <w:tab/>
        <w:t>Children's Books</w:t>
      </w:r>
    </w:p>
    <w:p w14:paraId="16B5B52D"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2</w:t>
      </w:r>
      <w:r w:rsidRPr="00297DAF">
        <w:rPr>
          <w:rFonts w:ascii="Courier New" w:hAnsi="Courier New" w:cs="Courier New"/>
          <w:color w:val="000000"/>
          <w:sz w:val="20"/>
          <w:szCs w:val="20"/>
        </w:rPr>
        <w:tab/>
        <w:t>Cookbooks</w:t>
      </w:r>
    </w:p>
    <w:p w14:paraId="53F445DB"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3</w:t>
      </w:r>
      <w:r w:rsidRPr="00297DAF">
        <w:rPr>
          <w:rFonts w:ascii="Courier New" w:hAnsi="Courier New" w:cs="Courier New"/>
          <w:color w:val="000000"/>
          <w:sz w:val="20"/>
          <w:szCs w:val="20"/>
        </w:rPr>
        <w:tab/>
        <w:t>Paperbacks</w:t>
      </w:r>
    </w:p>
    <w:p w14:paraId="5D28B979"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4</w:t>
      </w:r>
      <w:r w:rsidRPr="00297DAF">
        <w:rPr>
          <w:rFonts w:ascii="Courier New" w:hAnsi="Courier New" w:cs="Courier New"/>
          <w:color w:val="000000"/>
          <w:sz w:val="20"/>
          <w:szCs w:val="20"/>
        </w:rPr>
        <w:tab/>
        <w:t>Periodicals</w:t>
      </w:r>
    </w:p>
    <w:p w14:paraId="7E604BC4"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p>
    <w:p w14:paraId="4F47A539"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 xml:space="preserve">Enter type of book: </w:t>
      </w:r>
      <w:r w:rsidRPr="00297DAF">
        <w:rPr>
          <w:rFonts w:ascii="Courier New" w:hAnsi="Courier New" w:cs="Courier New"/>
          <w:b/>
          <w:bCs/>
          <w:color w:val="000000"/>
          <w:sz w:val="20"/>
          <w:szCs w:val="20"/>
          <w:u w:val="single"/>
        </w:rPr>
        <w:t>4</w:t>
      </w:r>
    </w:p>
    <w:p w14:paraId="0A9A61D6"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 xml:space="preserve">Enter a frequency (D for Daily, W for Weekly, M for Monthly, B for Biweekly, or Q for Quarterly): </w:t>
      </w:r>
      <w:r w:rsidRPr="00297DAF">
        <w:rPr>
          <w:rFonts w:ascii="Courier New" w:hAnsi="Courier New" w:cs="Courier New"/>
          <w:b/>
          <w:bCs/>
          <w:color w:val="000000" w:themeColor="text1"/>
          <w:sz w:val="20"/>
          <w:szCs w:val="20"/>
          <w:u w:val="single"/>
        </w:rPr>
        <w:t>B</w:t>
      </w:r>
    </w:p>
    <w:p w14:paraId="5FA81852"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p>
    <w:p w14:paraId="4EB9E9DD"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Matching books:</w:t>
      </w:r>
    </w:p>
    <w:p w14:paraId="4D4DA896" w14:textId="0CAF23B9"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ISBN:</w:t>
      </w:r>
      <w:r w:rsidRPr="00297DAF">
        <w:rPr>
          <w:rFonts w:ascii="Courier New" w:hAnsi="Courier New" w:cs="Courier New"/>
          <w:color w:val="000000"/>
          <w:sz w:val="20"/>
          <w:szCs w:val="20"/>
        </w:rPr>
        <w:tab/>
      </w:r>
      <w:r w:rsidRPr="00297DAF">
        <w:rPr>
          <w:rFonts w:ascii="Courier New" w:hAnsi="Courier New" w:cs="Courier New"/>
          <w:color w:val="000000"/>
          <w:sz w:val="20"/>
          <w:szCs w:val="20"/>
        </w:rPr>
        <w:tab/>
      </w:r>
      <w:r w:rsidR="00640AFC">
        <w:rPr>
          <w:rFonts w:ascii="Courier New" w:hAnsi="Courier New" w:cs="Courier New"/>
          <w:color w:val="000000"/>
          <w:sz w:val="20"/>
          <w:szCs w:val="20"/>
        </w:rPr>
        <w:t xml:space="preserve">      </w:t>
      </w:r>
      <w:r w:rsidRPr="00297DAF">
        <w:rPr>
          <w:rFonts w:ascii="Courier New" w:hAnsi="Courier New" w:cs="Courier New"/>
          <w:color w:val="000000"/>
          <w:sz w:val="20"/>
          <w:szCs w:val="20"/>
        </w:rPr>
        <w:t>9794025081038</w:t>
      </w:r>
    </w:p>
    <w:p w14:paraId="37497283"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Call Number:</w:t>
      </w:r>
      <w:r w:rsidRPr="00297DAF">
        <w:rPr>
          <w:rFonts w:ascii="Courier New" w:hAnsi="Courier New" w:cs="Courier New"/>
          <w:color w:val="000000"/>
          <w:sz w:val="20"/>
          <w:szCs w:val="20"/>
        </w:rPr>
        <w:tab/>
        <w:t>050</w:t>
      </w:r>
    </w:p>
    <w:p w14:paraId="17BAD446" w14:textId="778E12A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Available:</w:t>
      </w:r>
      <w:r w:rsidRPr="00297DAF">
        <w:rPr>
          <w:rFonts w:ascii="Courier New" w:hAnsi="Courier New" w:cs="Courier New"/>
          <w:color w:val="000000"/>
          <w:sz w:val="20"/>
          <w:szCs w:val="20"/>
        </w:rPr>
        <w:tab/>
      </w:r>
      <w:r w:rsidR="00640AFC">
        <w:rPr>
          <w:rFonts w:ascii="Courier New" w:hAnsi="Courier New" w:cs="Courier New"/>
          <w:color w:val="000000"/>
          <w:sz w:val="20"/>
          <w:szCs w:val="20"/>
        </w:rPr>
        <w:t xml:space="preserve">      </w:t>
      </w:r>
      <w:r w:rsidRPr="00297DAF">
        <w:rPr>
          <w:rFonts w:ascii="Courier New" w:hAnsi="Courier New" w:cs="Courier New"/>
          <w:color w:val="000000"/>
          <w:sz w:val="20"/>
          <w:szCs w:val="20"/>
        </w:rPr>
        <w:t>0</w:t>
      </w:r>
    </w:p>
    <w:p w14:paraId="756E3C3F"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Total:</w:t>
      </w:r>
      <w:r w:rsidRPr="00297DAF">
        <w:rPr>
          <w:rFonts w:ascii="Courier New" w:hAnsi="Courier New" w:cs="Courier New"/>
          <w:color w:val="000000"/>
          <w:sz w:val="20"/>
          <w:szCs w:val="20"/>
        </w:rPr>
        <w:tab/>
      </w:r>
      <w:r w:rsidRPr="00297DAF">
        <w:rPr>
          <w:rFonts w:ascii="Courier New" w:hAnsi="Courier New" w:cs="Courier New"/>
          <w:color w:val="000000"/>
          <w:sz w:val="20"/>
          <w:szCs w:val="20"/>
        </w:rPr>
        <w:tab/>
        <w:t>5</w:t>
      </w:r>
    </w:p>
    <w:p w14:paraId="210A2D48"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Title:</w:t>
      </w:r>
      <w:r w:rsidRPr="00297DAF">
        <w:rPr>
          <w:rFonts w:ascii="Courier New" w:hAnsi="Courier New" w:cs="Courier New"/>
          <w:color w:val="000000"/>
          <w:sz w:val="20"/>
          <w:szCs w:val="20"/>
        </w:rPr>
        <w:tab/>
      </w:r>
      <w:r w:rsidRPr="00297DAF">
        <w:rPr>
          <w:rFonts w:ascii="Courier New" w:hAnsi="Courier New" w:cs="Courier New"/>
          <w:color w:val="000000"/>
          <w:sz w:val="20"/>
          <w:szCs w:val="20"/>
        </w:rPr>
        <w:tab/>
        <w:t>MAD</w:t>
      </w:r>
    </w:p>
    <w:p w14:paraId="1E77E851" w14:textId="0A95921D"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Frequency:</w:t>
      </w:r>
      <w:r w:rsidRPr="00297DAF">
        <w:rPr>
          <w:rFonts w:ascii="Courier New" w:hAnsi="Courier New" w:cs="Courier New"/>
          <w:color w:val="000000"/>
          <w:sz w:val="20"/>
          <w:szCs w:val="20"/>
        </w:rPr>
        <w:tab/>
      </w:r>
      <w:r w:rsidR="00640AFC">
        <w:rPr>
          <w:rFonts w:ascii="Courier New" w:hAnsi="Courier New" w:cs="Courier New"/>
          <w:color w:val="000000"/>
          <w:sz w:val="20"/>
          <w:szCs w:val="20"/>
        </w:rPr>
        <w:t xml:space="preserve">      </w:t>
      </w:r>
      <w:r w:rsidRPr="00297DAF">
        <w:rPr>
          <w:rFonts w:ascii="Courier New" w:hAnsi="Courier New" w:cs="Courier New"/>
          <w:color w:val="000000"/>
          <w:sz w:val="20"/>
          <w:szCs w:val="20"/>
        </w:rPr>
        <w:t>Bi-monthly</w:t>
      </w:r>
    </w:p>
    <w:p w14:paraId="79183800"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p>
    <w:p w14:paraId="31294A44" w14:textId="22F8C276"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ISBN:</w:t>
      </w:r>
      <w:r w:rsidRPr="00297DAF">
        <w:rPr>
          <w:rFonts w:ascii="Courier New" w:hAnsi="Courier New" w:cs="Courier New"/>
          <w:color w:val="000000"/>
          <w:sz w:val="20"/>
          <w:szCs w:val="20"/>
        </w:rPr>
        <w:tab/>
      </w:r>
      <w:r w:rsidRPr="00297DAF">
        <w:rPr>
          <w:rFonts w:ascii="Courier New" w:hAnsi="Courier New" w:cs="Courier New"/>
          <w:color w:val="000000"/>
          <w:sz w:val="20"/>
          <w:szCs w:val="20"/>
        </w:rPr>
        <w:tab/>
      </w:r>
      <w:r w:rsidR="00640AFC">
        <w:rPr>
          <w:rFonts w:ascii="Courier New" w:hAnsi="Courier New" w:cs="Courier New"/>
          <w:color w:val="000000"/>
          <w:sz w:val="20"/>
          <w:szCs w:val="20"/>
        </w:rPr>
        <w:t xml:space="preserve">      </w:t>
      </w:r>
      <w:r w:rsidRPr="00297DAF">
        <w:rPr>
          <w:rFonts w:ascii="Courier New" w:hAnsi="Courier New" w:cs="Courier New"/>
          <w:color w:val="000000"/>
          <w:sz w:val="20"/>
          <w:szCs w:val="20"/>
        </w:rPr>
        <w:t>9782346146918</w:t>
      </w:r>
    </w:p>
    <w:p w14:paraId="1812ECB2"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Call Number:</w:t>
      </w:r>
      <w:r w:rsidRPr="00297DAF">
        <w:rPr>
          <w:rFonts w:ascii="Courier New" w:hAnsi="Courier New" w:cs="Courier New"/>
          <w:color w:val="000000"/>
          <w:sz w:val="20"/>
          <w:szCs w:val="20"/>
        </w:rPr>
        <w:tab/>
        <w:t>050</w:t>
      </w:r>
    </w:p>
    <w:p w14:paraId="290F21E9" w14:textId="40C41DD3"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Available:</w:t>
      </w:r>
      <w:r w:rsidRPr="00297DAF">
        <w:rPr>
          <w:rFonts w:ascii="Courier New" w:hAnsi="Courier New" w:cs="Courier New"/>
          <w:color w:val="000000"/>
          <w:sz w:val="20"/>
          <w:szCs w:val="20"/>
        </w:rPr>
        <w:tab/>
      </w:r>
      <w:r w:rsidR="00640AFC">
        <w:rPr>
          <w:rFonts w:ascii="Courier New" w:hAnsi="Courier New" w:cs="Courier New"/>
          <w:color w:val="000000"/>
          <w:sz w:val="20"/>
          <w:szCs w:val="20"/>
        </w:rPr>
        <w:t xml:space="preserve">      </w:t>
      </w:r>
      <w:r w:rsidRPr="00297DAF">
        <w:rPr>
          <w:rFonts w:ascii="Courier New" w:hAnsi="Courier New" w:cs="Courier New"/>
          <w:color w:val="000000"/>
          <w:sz w:val="20"/>
          <w:szCs w:val="20"/>
        </w:rPr>
        <w:t>0</w:t>
      </w:r>
    </w:p>
    <w:p w14:paraId="4494B8CB"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Total:</w:t>
      </w:r>
      <w:r w:rsidRPr="00297DAF">
        <w:rPr>
          <w:rFonts w:ascii="Courier New" w:hAnsi="Courier New" w:cs="Courier New"/>
          <w:color w:val="000000"/>
          <w:sz w:val="20"/>
          <w:szCs w:val="20"/>
        </w:rPr>
        <w:tab/>
      </w:r>
      <w:r w:rsidRPr="00297DAF">
        <w:rPr>
          <w:rFonts w:ascii="Courier New" w:hAnsi="Courier New" w:cs="Courier New"/>
          <w:color w:val="000000"/>
          <w:sz w:val="20"/>
          <w:szCs w:val="20"/>
        </w:rPr>
        <w:tab/>
        <w:t>5</w:t>
      </w:r>
    </w:p>
    <w:p w14:paraId="188212B9" w14:textId="77777777"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Title:</w:t>
      </w:r>
      <w:r w:rsidRPr="00297DAF">
        <w:rPr>
          <w:rFonts w:ascii="Courier New" w:hAnsi="Courier New" w:cs="Courier New"/>
          <w:color w:val="000000"/>
          <w:sz w:val="20"/>
          <w:szCs w:val="20"/>
        </w:rPr>
        <w:tab/>
      </w:r>
      <w:r w:rsidRPr="00297DAF">
        <w:rPr>
          <w:rFonts w:ascii="Courier New" w:hAnsi="Courier New" w:cs="Courier New"/>
          <w:color w:val="000000"/>
          <w:sz w:val="20"/>
          <w:szCs w:val="20"/>
        </w:rPr>
        <w:tab/>
      </w:r>
      <w:proofErr w:type="spellStart"/>
      <w:r w:rsidRPr="00297DAF">
        <w:rPr>
          <w:rFonts w:ascii="Courier New" w:hAnsi="Courier New" w:cs="Courier New"/>
          <w:color w:val="000000"/>
          <w:sz w:val="20"/>
          <w:szCs w:val="20"/>
        </w:rPr>
        <w:t>Dogster</w:t>
      </w:r>
      <w:proofErr w:type="spellEnd"/>
    </w:p>
    <w:p w14:paraId="511507EA" w14:textId="2691A760" w:rsidR="00297DAF" w:rsidRPr="00297DAF" w:rsidRDefault="00297DAF" w:rsidP="00297DAF">
      <w:pPr>
        <w:autoSpaceDE w:val="0"/>
        <w:autoSpaceDN w:val="0"/>
        <w:adjustRightInd w:val="0"/>
        <w:spacing w:after="0" w:line="240" w:lineRule="auto"/>
        <w:rPr>
          <w:rFonts w:ascii="Courier New" w:hAnsi="Courier New" w:cs="Courier New"/>
          <w:sz w:val="20"/>
          <w:szCs w:val="20"/>
        </w:rPr>
      </w:pPr>
      <w:r w:rsidRPr="00297DAF">
        <w:rPr>
          <w:rFonts w:ascii="Courier New" w:hAnsi="Courier New" w:cs="Courier New"/>
          <w:color w:val="000000"/>
          <w:sz w:val="20"/>
          <w:szCs w:val="20"/>
        </w:rPr>
        <w:t>Frequency:</w:t>
      </w:r>
      <w:r w:rsidRPr="00297DAF">
        <w:rPr>
          <w:rFonts w:ascii="Courier New" w:hAnsi="Courier New" w:cs="Courier New"/>
          <w:color w:val="000000"/>
          <w:sz w:val="20"/>
          <w:szCs w:val="20"/>
        </w:rPr>
        <w:tab/>
      </w:r>
      <w:r w:rsidR="00640AFC">
        <w:rPr>
          <w:rFonts w:ascii="Courier New" w:hAnsi="Courier New" w:cs="Courier New"/>
          <w:color w:val="000000"/>
          <w:sz w:val="20"/>
          <w:szCs w:val="20"/>
        </w:rPr>
        <w:t xml:space="preserve">      </w:t>
      </w:r>
      <w:r w:rsidRPr="00297DAF">
        <w:rPr>
          <w:rFonts w:ascii="Courier New" w:hAnsi="Courier New" w:cs="Courier New"/>
          <w:color w:val="000000"/>
          <w:sz w:val="20"/>
          <w:szCs w:val="20"/>
        </w:rPr>
        <w:t>Bi-monthly</w:t>
      </w:r>
    </w:p>
    <w:p w14:paraId="10397237" w14:textId="1713948D" w:rsidR="006A0B51" w:rsidRPr="005C50AF" w:rsidRDefault="004F5E8C" w:rsidP="005C50AF">
      <w:pPr>
        <w:pStyle w:val="Heading3"/>
        <w:spacing w:before="120" w:after="120"/>
        <w:rPr>
          <w:rFonts w:asciiTheme="minorHAnsi" w:hAnsiTheme="minorHAnsi" w:cstheme="minorHAnsi"/>
          <w:b/>
          <w:bCs/>
          <w:sz w:val="22"/>
          <w:szCs w:val="22"/>
        </w:rPr>
      </w:pPr>
      <w:r w:rsidRPr="005C50AF">
        <w:rPr>
          <w:rFonts w:asciiTheme="minorHAnsi" w:eastAsiaTheme="minorHAnsi" w:hAnsiTheme="minorHAnsi" w:cstheme="minorHAnsi"/>
          <w:b/>
          <w:bCs/>
          <w:sz w:val="22"/>
          <w:szCs w:val="22"/>
        </w:rPr>
        <w:t xml:space="preserve">An example of produce random book list </w:t>
      </w:r>
      <w:r w:rsidRPr="005C50AF">
        <w:rPr>
          <w:rFonts w:asciiTheme="minorHAnsi" w:hAnsiTheme="minorHAnsi" w:cstheme="minorHAnsi"/>
          <w:b/>
          <w:bCs/>
          <w:sz w:val="22"/>
          <w:szCs w:val="22"/>
        </w:rPr>
        <w:t xml:space="preserve">(where input is shown in </w:t>
      </w:r>
      <w:r w:rsidRPr="005C50AF">
        <w:rPr>
          <w:rFonts w:asciiTheme="minorHAnsi" w:hAnsiTheme="minorHAnsi" w:cstheme="minorHAnsi"/>
          <w:b/>
          <w:bCs/>
          <w:sz w:val="22"/>
          <w:szCs w:val="22"/>
          <w:u w:val="single"/>
        </w:rPr>
        <w:t>bold underline</w:t>
      </w:r>
      <w:r w:rsidRPr="005C50AF">
        <w:rPr>
          <w:rFonts w:asciiTheme="minorHAnsi" w:hAnsiTheme="minorHAnsi" w:cstheme="minorHAnsi"/>
          <w:b/>
          <w:bCs/>
          <w:sz w:val="22"/>
          <w:szCs w:val="22"/>
        </w:rPr>
        <w:t>):</w:t>
      </w:r>
    </w:p>
    <w:p w14:paraId="7C1FB3FA"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Welcome in ABC Book Company: How May We Assist You?</w:t>
      </w:r>
    </w:p>
    <w:p w14:paraId="674888BC"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1</w:t>
      </w:r>
      <w:r w:rsidRPr="004F5E8C">
        <w:rPr>
          <w:rFonts w:ascii="Courier New" w:hAnsi="Courier New" w:cs="Courier New"/>
          <w:color w:val="000000"/>
          <w:sz w:val="20"/>
          <w:szCs w:val="20"/>
        </w:rPr>
        <w:tab/>
        <w:t>Checkout Book</w:t>
      </w:r>
    </w:p>
    <w:p w14:paraId="64B28B82"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2</w:t>
      </w:r>
      <w:r w:rsidRPr="004F5E8C">
        <w:rPr>
          <w:rFonts w:ascii="Courier New" w:hAnsi="Courier New" w:cs="Courier New"/>
          <w:color w:val="000000"/>
          <w:sz w:val="20"/>
          <w:szCs w:val="20"/>
        </w:rPr>
        <w:tab/>
        <w:t>Find Books by Title</w:t>
      </w:r>
    </w:p>
    <w:p w14:paraId="309ED3B1"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3</w:t>
      </w:r>
      <w:r w:rsidRPr="004F5E8C">
        <w:rPr>
          <w:rFonts w:ascii="Courier New" w:hAnsi="Courier New" w:cs="Courier New"/>
          <w:color w:val="000000"/>
          <w:sz w:val="20"/>
          <w:szCs w:val="20"/>
        </w:rPr>
        <w:tab/>
        <w:t>Display Books by Type</w:t>
      </w:r>
    </w:p>
    <w:p w14:paraId="582C027E"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4</w:t>
      </w:r>
      <w:r w:rsidRPr="004F5E8C">
        <w:rPr>
          <w:rFonts w:ascii="Courier New" w:hAnsi="Courier New" w:cs="Courier New"/>
          <w:color w:val="000000"/>
          <w:sz w:val="20"/>
          <w:szCs w:val="20"/>
        </w:rPr>
        <w:tab/>
        <w:t>Produce Random Book List</w:t>
      </w:r>
    </w:p>
    <w:p w14:paraId="2B6889C5"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5</w:t>
      </w:r>
      <w:r w:rsidRPr="004F5E8C">
        <w:rPr>
          <w:rFonts w:ascii="Courier New" w:hAnsi="Courier New" w:cs="Courier New"/>
          <w:color w:val="000000"/>
          <w:sz w:val="20"/>
          <w:szCs w:val="20"/>
        </w:rPr>
        <w:tab/>
        <w:t>Save &amp; Exit</w:t>
      </w:r>
    </w:p>
    <w:p w14:paraId="647A16EB"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p>
    <w:p w14:paraId="3ACE12BB"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 xml:space="preserve">Enter option: </w:t>
      </w:r>
      <w:r w:rsidRPr="004F5E8C">
        <w:rPr>
          <w:rFonts w:ascii="Courier New" w:hAnsi="Courier New" w:cs="Courier New"/>
          <w:b/>
          <w:bCs/>
          <w:color w:val="000000"/>
          <w:sz w:val="20"/>
          <w:szCs w:val="20"/>
          <w:u w:val="single"/>
        </w:rPr>
        <w:t>4</w:t>
      </w:r>
    </w:p>
    <w:p w14:paraId="0EB17637"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 xml:space="preserve">Enter number of books: </w:t>
      </w:r>
      <w:r w:rsidRPr="004F5E8C">
        <w:rPr>
          <w:rFonts w:ascii="Courier New" w:hAnsi="Courier New" w:cs="Courier New"/>
          <w:b/>
          <w:bCs/>
          <w:color w:val="000000" w:themeColor="text1"/>
          <w:sz w:val="20"/>
          <w:szCs w:val="20"/>
          <w:u w:val="single"/>
        </w:rPr>
        <w:t>1</w:t>
      </w:r>
    </w:p>
    <w:p w14:paraId="4910CD22"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p>
    <w:p w14:paraId="249A7130"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Random books:</w:t>
      </w:r>
    </w:p>
    <w:p w14:paraId="53F4FE20" w14:textId="2E45B249"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ISBN:</w:t>
      </w:r>
      <w:r w:rsidRPr="004F5E8C">
        <w:rPr>
          <w:rFonts w:ascii="Courier New" w:hAnsi="Courier New" w:cs="Courier New"/>
          <w:color w:val="000000"/>
          <w:sz w:val="20"/>
          <w:szCs w:val="20"/>
        </w:rPr>
        <w:tab/>
      </w:r>
      <w:r w:rsidRPr="004F5E8C">
        <w:rPr>
          <w:rFonts w:ascii="Courier New" w:hAnsi="Courier New" w:cs="Courier New"/>
          <w:color w:val="000000"/>
          <w:sz w:val="20"/>
          <w:szCs w:val="20"/>
        </w:rPr>
        <w:tab/>
      </w:r>
      <w:r>
        <w:rPr>
          <w:rFonts w:ascii="Courier New" w:hAnsi="Courier New" w:cs="Courier New"/>
          <w:color w:val="000000"/>
          <w:sz w:val="20"/>
          <w:szCs w:val="20"/>
        </w:rPr>
        <w:t xml:space="preserve">      </w:t>
      </w:r>
      <w:r w:rsidRPr="004F5E8C">
        <w:rPr>
          <w:rFonts w:ascii="Courier New" w:hAnsi="Courier New" w:cs="Courier New"/>
          <w:color w:val="000000"/>
          <w:sz w:val="20"/>
          <w:szCs w:val="20"/>
        </w:rPr>
        <w:t>9780957220737</w:t>
      </w:r>
    </w:p>
    <w:p w14:paraId="78C5FA99"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Call Number:</w:t>
      </w:r>
      <w:r w:rsidRPr="004F5E8C">
        <w:rPr>
          <w:rFonts w:ascii="Courier New" w:hAnsi="Courier New" w:cs="Courier New"/>
          <w:color w:val="000000"/>
          <w:sz w:val="20"/>
          <w:szCs w:val="20"/>
        </w:rPr>
        <w:tab/>
        <w:t>823.914 MIL</w:t>
      </w:r>
    </w:p>
    <w:p w14:paraId="5E2BABC7" w14:textId="4162D2B2"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Available:</w:t>
      </w:r>
      <w:r w:rsidRPr="004F5E8C">
        <w:rPr>
          <w:rFonts w:ascii="Courier New" w:hAnsi="Courier New" w:cs="Courier New"/>
          <w:color w:val="000000"/>
          <w:sz w:val="20"/>
          <w:szCs w:val="20"/>
        </w:rPr>
        <w:tab/>
      </w:r>
      <w:r>
        <w:rPr>
          <w:rFonts w:ascii="Courier New" w:hAnsi="Courier New" w:cs="Courier New"/>
          <w:color w:val="000000"/>
          <w:sz w:val="20"/>
          <w:szCs w:val="20"/>
        </w:rPr>
        <w:t xml:space="preserve">      </w:t>
      </w:r>
      <w:r w:rsidRPr="004F5E8C">
        <w:rPr>
          <w:rFonts w:ascii="Courier New" w:hAnsi="Courier New" w:cs="Courier New"/>
          <w:color w:val="000000"/>
          <w:sz w:val="20"/>
          <w:szCs w:val="20"/>
        </w:rPr>
        <w:t>0</w:t>
      </w:r>
    </w:p>
    <w:p w14:paraId="4C69D639"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Total:</w:t>
      </w:r>
      <w:r w:rsidRPr="004F5E8C">
        <w:rPr>
          <w:rFonts w:ascii="Courier New" w:hAnsi="Courier New" w:cs="Courier New"/>
          <w:color w:val="000000"/>
          <w:sz w:val="20"/>
          <w:szCs w:val="20"/>
        </w:rPr>
        <w:tab/>
      </w:r>
      <w:r w:rsidRPr="004F5E8C">
        <w:rPr>
          <w:rFonts w:ascii="Courier New" w:hAnsi="Courier New" w:cs="Courier New"/>
          <w:color w:val="000000"/>
          <w:sz w:val="20"/>
          <w:szCs w:val="20"/>
        </w:rPr>
        <w:tab/>
        <w:t>10</w:t>
      </w:r>
    </w:p>
    <w:p w14:paraId="134C15E3" w14:textId="77777777"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Title:</w:t>
      </w:r>
      <w:r w:rsidRPr="004F5E8C">
        <w:rPr>
          <w:rFonts w:ascii="Courier New" w:hAnsi="Courier New" w:cs="Courier New"/>
          <w:color w:val="000000"/>
          <w:sz w:val="20"/>
          <w:szCs w:val="20"/>
        </w:rPr>
        <w:tab/>
      </w:r>
      <w:r w:rsidRPr="004F5E8C">
        <w:rPr>
          <w:rFonts w:ascii="Courier New" w:hAnsi="Courier New" w:cs="Courier New"/>
          <w:color w:val="000000"/>
          <w:sz w:val="20"/>
          <w:szCs w:val="20"/>
        </w:rPr>
        <w:tab/>
        <w:t>Death of a Salesman</w:t>
      </w:r>
    </w:p>
    <w:p w14:paraId="68F05C63" w14:textId="51993AEE"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Authors:</w:t>
      </w:r>
      <w:r w:rsidRPr="004F5E8C">
        <w:rPr>
          <w:rFonts w:ascii="Courier New" w:hAnsi="Courier New" w:cs="Courier New"/>
          <w:color w:val="000000"/>
          <w:sz w:val="20"/>
          <w:szCs w:val="20"/>
        </w:rPr>
        <w:tab/>
      </w:r>
      <w:r>
        <w:rPr>
          <w:rFonts w:ascii="Courier New" w:hAnsi="Courier New" w:cs="Courier New"/>
          <w:color w:val="000000"/>
          <w:sz w:val="20"/>
          <w:szCs w:val="20"/>
        </w:rPr>
        <w:t xml:space="preserve">      </w:t>
      </w:r>
      <w:r w:rsidRPr="004F5E8C">
        <w:rPr>
          <w:rFonts w:ascii="Courier New" w:hAnsi="Courier New" w:cs="Courier New"/>
          <w:color w:val="000000"/>
          <w:sz w:val="20"/>
          <w:szCs w:val="20"/>
        </w:rPr>
        <w:t>Arthur Miller</w:t>
      </w:r>
    </w:p>
    <w:p w14:paraId="68152146" w14:textId="592BBE65" w:rsidR="004F5E8C" w:rsidRPr="004F5E8C" w:rsidRDefault="004F5E8C" w:rsidP="004F5E8C">
      <w:pPr>
        <w:autoSpaceDE w:val="0"/>
        <w:autoSpaceDN w:val="0"/>
        <w:adjustRightInd w:val="0"/>
        <w:spacing w:after="0" w:line="240" w:lineRule="auto"/>
        <w:rPr>
          <w:rFonts w:ascii="Courier New" w:hAnsi="Courier New" w:cs="Courier New"/>
          <w:sz w:val="20"/>
          <w:szCs w:val="20"/>
        </w:rPr>
      </w:pPr>
      <w:r w:rsidRPr="004F5E8C">
        <w:rPr>
          <w:rFonts w:ascii="Courier New" w:hAnsi="Courier New" w:cs="Courier New"/>
          <w:color w:val="000000"/>
          <w:sz w:val="20"/>
          <w:szCs w:val="20"/>
        </w:rPr>
        <w:t>Year:</w:t>
      </w:r>
      <w:r w:rsidRPr="004F5E8C">
        <w:rPr>
          <w:rFonts w:ascii="Courier New" w:hAnsi="Courier New" w:cs="Courier New"/>
          <w:color w:val="000000"/>
          <w:sz w:val="20"/>
          <w:szCs w:val="20"/>
        </w:rPr>
        <w:tab/>
      </w:r>
      <w:r w:rsidRPr="004F5E8C">
        <w:rPr>
          <w:rFonts w:ascii="Courier New" w:hAnsi="Courier New" w:cs="Courier New"/>
          <w:color w:val="000000"/>
          <w:sz w:val="20"/>
          <w:szCs w:val="20"/>
        </w:rPr>
        <w:tab/>
      </w:r>
      <w:r>
        <w:rPr>
          <w:rFonts w:ascii="Courier New" w:hAnsi="Courier New" w:cs="Courier New"/>
          <w:color w:val="000000"/>
          <w:sz w:val="20"/>
          <w:szCs w:val="20"/>
        </w:rPr>
        <w:t xml:space="preserve">      </w:t>
      </w:r>
      <w:r w:rsidRPr="004F5E8C">
        <w:rPr>
          <w:rFonts w:ascii="Courier New" w:hAnsi="Courier New" w:cs="Courier New"/>
          <w:color w:val="000000"/>
          <w:sz w:val="20"/>
          <w:szCs w:val="20"/>
        </w:rPr>
        <w:t>1949</w:t>
      </w:r>
    </w:p>
    <w:p w14:paraId="5FDC956D" w14:textId="2C57ACD2" w:rsidR="004F5E8C" w:rsidRDefault="004F5E8C" w:rsidP="004F5E8C">
      <w:pPr>
        <w:autoSpaceDE w:val="0"/>
        <w:autoSpaceDN w:val="0"/>
        <w:adjustRightInd w:val="0"/>
        <w:spacing w:after="0" w:line="240" w:lineRule="auto"/>
        <w:rPr>
          <w:rFonts w:ascii="Courier New" w:hAnsi="Courier New" w:cs="Courier New"/>
          <w:color w:val="000000"/>
          <w:sz w:val="20"/>
          <w:szCs w:val="20"/>
        </w:rPr>
      </w:pPr>
      <w:r w:rsidRPr="004F5E8C">
        <w:rPr>
          <w:rFonts w:ascii="Courier New" w:hAnsi="Courier New" w:cs="Courier New"/>
          <w:color w:val="000000"/>
          <w:sz w:val="20"/>
          <w:szCs w:val="20"/>
        </w:rPr>
        <w:t>Genre:</w:t>
      </w:r>
      <w:r w:rsidRPr="004F5E8C">
        <w:rPr>
          <w:rFonts w:ascii="Courier New" w:hAnsi="Courier New" w:cs="Courier New"/>
          <w:color w:val="000000"/>
          <w:sz w:val="20"/>
          <w:szCs w:val="20"/>
        </w:rPr>
        <w:tab/>
      </w:r>
      <w:r w:rsidRPr="004F5E8C">
        <w:rPr>
          <w:rFonts w:ascii="Courier New" w:hAnsi="Courier New" w:cs="Courier New"/>
          <w:color w:val="000000"/>
          <w:sz w:val="20"/>
          <w:szCs w:val="20"/>
        </w:rPr>
        <w:tab/>
        <w:t>Drama</w:t>
      </w:r>
    </w:p>
    <w:p w14:paraId="3A8DC570" w14:textId="6BDC28A9" w:rsidR="004F5E8C" w:rsidRDefault="004F5E8C" w:rsidP="004F5E8C">
      <w:pPr>
        <w:autoSpaceDE w:val="0"/>
        <w:autoSpaceDN w:val="0"/>
        <w:adjustRightInd w:val="0"/>
        <w:spacing w:after="0" w:line="240" w:lineRule="auto"/>
        <w:rPr>
          <w:rFonts w:ascii="Courier New" w:hAnsi="Courier New" w:cs="Courier New"/>
          <w:sz w:val="20"/>
          <w:szCs w:val="20"/>
        </w:rPr>
      </w:pPr>
    </w:p>
    <w:p w14:paraId="7810C677" w14:textId="369AB2CD" w:rsidR="004F5E8C" w:rsidRDefault="004F5E8C" w:rsidP="004F5E8C">
      <w:pPr>
        <w:autoSpaceDE w:val="0"/>
        <w:autoSpaceDN w:val="0"/>
        <w:adjustRightInd w:val="0"/>
        <w:spacing w:after="0" w:line="240" w:lineRule="auto"/>
        <w:rPr>
          <w:rFonts w:ascii="Courier New" w:hAnsi="Courier New" w:cs="Courier New"/>
          <w:sz w:val="20"/>
          <w:szCs w:val="20"/>
        </w:rPr>
      </w:pPr>
    </w:p>
    <w:p w14:paraId="77268B5C" w14:textId="27ED6641" w:rsidR="00730014" w:rsidRDefault="00730014" w:rsidP="00C308E1">
      <w:pPr>
        <w:pStyle w:val="Heading2"/>
        <w:spacing w:after="240"/>
        <w:rPr>
          <w:b/>
          <w:bCs/>
        </w:rPr>
      </w:pPr>
    </w:p>
    <w:p w14:paraId="59789352" w14:textId="77777777" w:rsidR="005C50AF" w:rsidRPr="005C50AF" w:rsidRDefault="005C50AF" w:rsidP="005C50AF"/>
    <w:p w14:paraId="214DB9D7" w14:textId="77777777" w:rsidR="00730014" w:rsidRPr="00730014" w:rsidRDefault="00730014" w:rsidP="00730014"/>
    <w:p w14:paraId="458C8782" w14:textId="0578677B" w:rsidR="0068763E" w:rsidRPr="003B35CB" w:rsidRDefault="0068763E" w:rsidP="00C308E1">
      <w:pPr>
        <w:pStyle w:val="Heading2"/>
        <w:spacing w:after="240"/>
        <w:rPr>
          <w:b/>
          <w:bCs/>
        </w:rPr>
      </w:pPr>
      <w:r w:rsidRPr="003B35CB">
        <w:rPr>
          <w:b/>
          <w:bCs/>
        </w:rPr>
        <w:lastRenderedPageBreak/>
        <w:t xml:space="preserve">Marking </w:t>
      </w:r>
      <w:r w:rsidR="006C658A">
        <w:rPr>
          <w:b/>
          <w:bCs/>
        </w:rPr>
        <w:t>Guide</w:t>
      </w:r>
    </w:p>
    <w:tbl>
      <w:tblPr>
        <w:tblStyle w:val="TableGrid"/>
        <w:tblW w:w="9090" w:type="dxa"/>
        <w:tblLayout w:type="fixed"/>
        <w:tblLook w:val="04A0" w:firstRow="1" w:lastRow="0" w:firstColumn="1" w:lastColumn="0" w:noHBand="0" w:noVBand="1"/>
      </w:tblPr>
      <w:tblGrid>
        <w:gridCol w:w="522"/>
        <w:gridCol w:w="7483"/>
        <w:gridCol w:w="540"/>
        <w:gridCol w:w="545"/>
      </w:tblGrid>
      <w:tr w:rsidR="00E62CA1" w14:paraId="41862E5D" w14:textId="77777777" w:rsidTr="009C242D">
        <w:tc>
          <w:tcPr>
            <w:tcW w:w="9090" w:type="dxa"/>
            <w:gridSpan w:val="4"/>
          </w:tcPr>
          <w:p w14:paraId="01A567A7" w14:textId="062FB811" w:rsidR="00E62CA1" w:rsidRPr="00C308E1" w:rsidRDefault="00E62CA1" w:rsidP="005C7240">
            <w:pPr>
              <w:jc w:val="center"/>
              <w:rPr>
                <w:b/>
              </w:rPr>
            </w:pPr>
            <w:r w:rsidRPr="00C308E1">
              <w:rPr>
                <w:b/>
              </w:rPr>
              <w:t>Follows submission guidelines</w:t>
            </w:r>
          </w:p>
        </w:tc>
      </w:tr>
      <w:tr w:rsidR="00C53298" w14:paraId="308C5A7B" w14:textId="77777777" w:rsidTr="00896E65">
        <w:tc>
          <w:tcPr>
            <w:tcW w:w="522" w:type="dxa"/>
          </w:tcPr>
          <w:p w14:paraId="53AD6C94" w14:textId="0FFA831F" w:rsidR="00C53298" w:rsidRDefault="00E62CA1" w:rsidP="003C6356">
            <w:r>
              <w:t>1.</w:t>
            </w:r>
          </w:p>
        </w:tc>
        <w:tc>
          <w:tcPr>
            <w:tcW w:w="7483" w:type="dxa"/>
          </w:tcPr>
          <w:p w14:paraId="3F2B512B" w14:textId="77777777" w:rsidR="00C53298" w:rsidRDefault="00C53298" w:rsidP="003C6356">
            <w:r>
              <w:t>Correct files</w:t>
            </w:r>
          </w:p>
        </w:tc>
        <w:tc>
          <w:tcPr>
            <w:tcW w:w="540" w:type="dxa"/>
            <w:vAlign w:val="center"/>
          </w:tcPr>
          <w:p w14:paraId="7BD5AB92" w14:textId="77777777" w:rsidR="00C53298" w:rsidRDefault="00C53298" w:rsidP="003C6356">
            <w:pPr>
              <w:jc w:val="center"/>
            </w:pPr>
          </w:p>
        </w:tc>
        <w:tc>
          <w:tcPr>
            <w:tcW w:w="545" w:type="dxa"/>
            <w:vAlign w:val="center"/>
          </w:tcPr>
          <w:p w14:paraId="4F23EEC8" w14:textId="6FD8BF28" w:rsidR="00C53298" w:rsidRDefault="00C53298" w:rsidP="005C7240">
            <w:pPr>
              <w:jc w:val="center"/>
            </w:pPr>
          </w:p>
        </w:tc>
      </w:tr>
      <w:tr w:rsidR="00C53298" w14:paraId="39A91020" w14:textId="77777777" w:rsidTr="00896E65">
        <w:tc>
          <w:tcPr>
            <w:tcW w:w="522" w:type="dxa"/>
          </w:tcPr>
          <w:p w14:paraId="1377E2C6" w14:textId="3F77F120" w:rsidR="00C53298" w:rsidRDefault="00E62CA1" w:rsidP="003C6356">
            <w:r>
              <w:t>2.</w:t>
            </w:r>
          </w:p>
        </w:tc>
        <w:tc>
          <w:tcPr>
            <w:tcW w:w="7483" w:type="dxa"/>
          </w:tcPr>
          <w:p w14:paraId="79438158" w14:textId="77777777" w:rsidR="00C53298" w:rsidRDefault="00C53298" w:rsidP="003C6356">
            <w:r>
              <w:t>File naming conventions followed</w:t>
            </w:r>
          </w:p>
        </w:tc>
        <w:tc>
          <w:tcPr>
            <w:tcW w:w="540" w:type="dxa"/>
            <w:vAlign w:val="center"/>
          </w:tcPr>
          <w:p w14:paraId="2DC60EBF" w14:textId="77777777" w:rsidR="00C53298" w:rsidRDefault="00C53298" w:rsidP="003C6356">
            <w:pPr>
              <w:jc w:val="center"/>
            </w:pPr>
          </w:p>
        </w:tc>
        <w:tc>
          <w:tcPr>
            <w:tcW w:w="545" w:type="dxa"/>
            <w:vAlign w:val="center"/>
          </w:tcPr>
          <w:p w14:paraId="22307FF1" w14:textId="692A627B" w:rsidR="00C53298" w:rsidRDefault="00C53298" w:rsidP="005C7240">
            <w:pPr>
              <w:jc w:val="center"/>
            </w:pPr>
          </w:p>
        </w:tc>
      </w:tr>
      <w:tr w:rsidR="00C53298" w14:paraId="03890568" w14:textId="77777777" w:rsidTr="00896E65">
        <w:tc>
          <w:tcPr>
            <w:tcW w:w="522" w:type="dxa"/>
          </w:tcPr>
          <w:p w14:paraId="25DC71B8" w14:textId="3F279C06" w:rsidR="00C53298" w:rsidRDefault="00E62CA1" w:rsidP="003C6356">
            <w:r>
              <w:t>3.</w:t>
            </w:r>
          </w:p>
        </w:tc>
        <w:tc>
          <w:tcPr>
            <w:tcW w:w="7483" w:type="dxa"/>
          </w:tcPr>
          <w:p w14:paraId="15036E5F" w14:textId="77777777" w:rsidR="00C53298" w:rsidRDefault="00C53298" w:rsidP="003C6356">
            <w:r>
              <w:t>NO extra files</w:t>
            </w:r>
          </w:p>
        </w:tc>
        <w:tc>
          <w:tcPr>
            <w:tcW w:w="540" w:type="dxa"/>
            <w:vAlign w:val="center"/>
          </w:tcPr>
          <w:p w14:paraId="3FADF3C6" w14:textId="77777777" w:rsidR="00C53298" w:rsidRDefault="00C53298" w:rsidP="003C6356">
            <w:pPr>
              <w:jc w:val="center"/>
            </w:pPr>
          </w:p>
        </w:tc>
        <w:tc>
          <w:tcPr>
            <w:tcW w:w="545" w:type="dxa"/>
            <w:vAlign w:val="center"/>
          </w:tcPr>
          <w:p w14:paraId="0F6DD4CA" w14:textId="1A10F9C1" w:rsidR="00C53298" w:rsidRDefault="00C53298" w:rsidP="005C7240">
            <w:pPr>
              <w:jc w:val="center"/>
            </w:pPr>
          </w:p>
        </w:tc>
      </w:tr>
      <w:tr w:rsidR="00CC46CE" w14:paraId="33F16803" w14:textId="77777777" w:rsidTr="00896E65">
        <w:tc>
          <w:tcPr>
            <w:tcW w:w="8005" w:type="dxa"/>
            <w:gridSpan w:val="2"/>
          </w:tcPr>
          <w:p w14:paraId="4E90A925" w14:textId="40348100" w:rsidR="00CC46CE" w:rsidRPr="00CC46CE" w:rsidRDefault="00CC46CE" w:rsidP="003C6356">
            <w:pPr>
              <w:rPr>
                <w:b/>
                <w:bCs/>
              </w:rPr>
            </w:pPr>
            <w:r w:rsidRPr="00CC46CE">
              <w:rPr>
                <w:b/>
                <w:bCs/>
              </w:rPr>
              <w:t>Subtotal</w:t>
            </w:r>
          </w:p>
        </w:tc>
        <w:tc>
          <w:tcPr>
            <w:tcW w:w="540" w:type="dxa"/>
            <w:vAlign w:val="center"/>
          </w:tcPr>
          <w:p w14:paraId="1EB5C304" w14:textId="77777777" w:rsidR="00CC46CE" w:rsidRDefault="00CC46CE" w:rsidP="003C6356">
            <w:pPr>
              <w:jc w:val="center"/>
            </w:pPr>
          </w:p>
        </w:tc>
        <w:tc>
          <w:tcPr>
            <w:tcW w:w="545" w:type="dxa"/>
            <w:vAlign w:val="center"/>
          </w:tcPr>
          <w:p w14:paraId="3E072A60" w14:textId="50E5CF88" w:rsidR="00CC46CE" w:rsidRDefault="00CC46CE" w:rsidP="005C7240">
            <w:pPr>
              <w:jc w:val="center"/>
            </w:pPr>
            <w:r>
              <w:t>/3</w:t>
            </w:r>
          </w:p>
        </w:tc>
      </w:tr>
      <w:tr w:rsidR="00E62CA1" w14:paraId="39BA3F4B" w14:textId="77777777" w:rsidTr="00AC1949">
        <w:tc>
          <w:tcPr>
            <w:tcW w:w="9090" w:type="dxa"/>
            <w:gridSpan w:val="4"/>
          </w:tcPr>
          <w:p w14:paraId="158F68F5" w14:textId="2D99EC5E" w:rsidR="00E62CA1" w:rsidRPr="00C308E1" w:rsidRDefault="00E62CA1" w:rsidP="005C7240">
            <w:pPr>
              <w:jc w:val="center"/>
              <w:rPr>
                <w:b/>
              </w:rPr>
            </w:pPr>
            <w:r>
              <w:rPr>
                <w:b/>
              </w:rPr>
              <w:t>ABC Book</w:t>
            </w:r>
            <w:r w:rsidRPr="00C308E1">
              <w:rPr>
                <w:b/>
              </w:rPr>
              <w:t xml:space="preserve"> Management System</w:t>
            </w:r>
          </w:p>
        </w:tc>
      </w:tr>
      <w:tr w:rsidR="00C53298" w14:paraId="72B7B5E0" w14:textId="77777777" w:rsidTr="00896E65">
        <w:tc>
          <w:tcPr>
            <w:tcW w:w="522" w:type="dxa"/>
          </w:tcPr>
          <w:p w14:paraId="391AF43E" w14:textId="1C4FAADF" w:rsidR="00C53298" w:rsidRDefault="003405CD" w:rsidP="003C6356">
            <w:r>
              <w:t>4.</w:t>
            </w:r>
          </w:p>
        </w:tc>
        <w:tc>
          <w:tcPr>
            <w:tcW w:w="7483" w:type="dxa"/>
          </w:tcPr>
          <w:p w14:paraId="5A18B9C0" w14:textId="6B9A77D7" w:rsidR="00C53298" w:rsidRDefault="00C53298" w:rsidP="003C6356">
            <w:r>
              <w:t>Compile and run</w:t>
            </w:r>
          </w:p>
        </w:tc>
        <w:tc>
          <w:tcPr>
            <w:tcW w:w="540" w:type="dxa"/>
          </w:tcPr>
          <w:p w14:paraId="019AE2AE" w14:textId="76213050" w:rsidR="00C53298" w:rsidRDefault="00C53298" w:rsidP="003C6356"/>
        </w:tc>
        <w:tc>
          <w:tcPr>
            <w:tcW w:w="545" w:type="dxa"/>
            <w:vAlign w:val="center"/>
          </w:tcPr>
          <w:p w14:paraId="2DF6DE37" w14:textId="4EAA1058" w:rsidR="00C53298" w:rsidRDefault="00C53298" w:rsidP="005C7240">
            <w:pPr>
              <w:jc w:val="center"/>
            </w:pPr>
          </w:p>
        </w:tc>
      </w:tr>
      <w:tr w:rsidR="00C308E1" w14:paraId="4D386B86" w14:textId="77777777" w:rsidTr="00896E65">
        <w:tc>
          <w:tcPr>
            <w:tcW w:w="522" w:type="dxa"/>
          </w:tcPr>
          <w:p w14:paraId="4C9D98DE" w14:textId="347FABCA" w:rsidR="00C308E1" w:rsidRDefault="003405CD" w:rsidP="003C6356">
            <w:r>
              <w:t>5.</w:t>
            </w:r>
          </w:p>
        </w:tc>
        <w:tc>
          <w:tcPr>
            <w:tcW w:w="7483" w:type="dxa"/>
          </w:tcPr>
          <w:p w14:paraId="54FE5357" w14:textId="43DFDE29" w:rsidR="00C308E1" w:rsidRDefault="00C308E1" w:rsidP="003C6356">
            <w:r>
              <w:t>Runnable JAR file</w:t>
            </w:r>
          </w:p>
        </w:tc>
        <w:tc>
          <w:tcPr>
            <w:tcW w:w="540" w:type="dxa"/>
          </w:tcPr>
          <w:p w14:paraId="3BD01084" w14:textId="72475F2D" w:rsidR="00C308E1" w:rsidRDefault="00C308E1" w:rsidP="003C6356"/>
        </w:tc>
        <w:tc>
          <w:tcPr>
            <w:tcW w:w="545" w:type="dxa"/>
            <w:vAlign w:val="center"/>
          </w:tcPr>
          <w:p w14:paraId="38165E9C" w14:textId="6D41E532" w:rsidR="00C308E1" w:rsidRDefault="00C308E1" w:rsidP="005C7240">
            <w:pPr>
              <w:jc w:val="center"/>
            </w:pPr>
          </w:p>
        </w:tc>
      </w:tr>
      <w:tr w:rsidR="00C308E1" w14:paraId="394635A8" w14:textId="77777777" w:rsidTr="00896E65">
        <w:tc>
          <w:tcPr>
            <w:tcW w:w="522" w:type="dxa"/>
          </w:tcPr>
          <w:p w14:paraId="17BCD721" w14:textId="6E576811" w:rsidR="00C308E1" w:rsidRDefault="003405CD" w:rsidP="003C6356">
            <w:r>
              <w:t>6.</w:t>
            </w:r>
          </w:p>
        </w:tc>
        <w:tc>
          <w:tcPr>
            <w:tcW w:w="7483" w:type="dxa"/>
          </w:tcPr>
          <w:p w14:paraId="4295D419" w14:textId="49407D94" w:rsidR="00C308E1" w:rsidRDefault="00C308E1" w:rsidP="003C6356">
            <w:r>
              <w:t>Clear instructions</w:t>
            </w:r>
          </w:p>
        </w:tc>
        <w:tc>
          <w:tcPr>
            <w:tcW w:w="540" w:type="dxa"/>
          </w:tcPr>
          <w:p w14:paraId="08F692AE" w14:textId="371B33C4" w:rsidR="00C308E1" w:rsidRDefault="00C308E1" w:rsidP="003C6356"/>
        </w:tc>
        <w:tc>
          <w:tcPr>
            <w:tcW w:w="545" w:type="dxa"/>
            <w:vAlign w:val="center"/>
          </w:tcPr>
          <w:p w14:paraId="7665C512" w14:textId="14029837" w:rsidR="00C308E1" w:rsidRDefault="00C308E1" w:rsidP="005C7240">
            <w:pPr>
              <w:jc w:val="center"/>
            </w:pPr>
          </w:p>
        </w:tc>
      </w:tr>
      <w:tr w:rsidR="00C53298" w14:paraId="18587F95" w14:textId="77777777" w:rsidTr="00896E65">
        <w:tc>
          <w:tcPr>
            <w:tcW w:w="522" w:type="dxa"/>
          </w:tcPr>
          <w:p w14:paraId="0CC94C2D" w14:textId="7F4E31DD" w:rsidR="00C53298" w:rsidRDefault="003405CD" w:rsidP="003C6356">
            <w:r>
              <w:t>7.</w:t>
            </w:r>
          </w:p>
        </w:tc>
        <w:tc>
          <w:tcPr>
            <w:tcW w:w="7483" w:type="dxa"/>
          </w:tcPr>
          <w:p w14:paraId="217C0489" w14:textId="4602B2F0" w:rsidR="00C53298" w:rsidRDefault="006A0B51" w:rsidP="003C6356">
            <w:r>
              <w:t>Proper use of inheritance</w:t>
            </w:r>
          </w:p>
        </w:tc>
        <w:tc>
          <w:tcPr>
            <w:tcW w:w="540" w:type="dxa"/>
          </w:tcPr>
          <w:p w14:paraId="2DC6B95D" w14:textId="299DA7C4" w:rsidR="00C53298" w:rsidRDefault="00C53298" w:rsidP="003C6356"/>
        </w:tc>
        <w:tc>
          <w:tcPr>
            <w:tcW w:w="545" w:type="dxa"/>
            <w:vAlign w:val="center"/>
          </w:tcPr>
          <w:p w14:paraId="3BC1E41A" w14:textId="429642EF" w:rsidR="00C53298" w:rsidRDefault="00C53298" w:rsidP="005C7240">
            <w:pPr>
              <w:jc w:val="center"/>
            </w:pPr>
          </w:p>
        </w:tc>
      </w:tr>
      <w:tr w:rsidR="00C53298" w14:paraId="37152F32" w14:textId="77777777" w:rsidTr="00896E65">
        <w:tc>
          <w:tcPr>
            <w:tcW w:w="522" w:type="dxa"/>
          </w:tcPr>
          <w:p w14:paraId="16232B35" w14:textId="100E55C9" w:rsidR="00C53298" w:rsidRDefault="003405CD" w:rsidP="003C6356">
            <w:r>
              <w:t>8.</w:t>
            </w:r>
          </w:p>
        </w:tc>
        <w:tc>
          <w:tcPr>
            <w:tcW w:w="7483" w:type="dxa"/>
          </w:tcPr>
          <w:p w14:paraId="5E3D4CF2" w14:textId="37186D10" w:rsidR="00C53298" w:rsidRDefault="00E00D67" w:rsidP="003C6356">
            <w:r>
              <w:t>Follow n</w:t>
            </w:r>
            <w:r w:rsidR="00C53298">
              <w:t>aming conventions</w:t>
            </w:r>
          </w:p>
        </w:tc>
        <w:tc>
          <w:tcPr>
            <w:tcW w:w="540" w:type="dxa"/>
          </w:tcPr>
          <w:p w14:paraId="70BDBEB2" w14:textId="2039E192" w:rsidR="00C53298" w:rsidRDefault="00C53298" w:rsidP="003C6356"/>
        </w:tc>
        <w:tc>
          <w:tcPr>
            <w:tcW w:w="545" w:type="dxa"/>
            <w:vAlign w:val="center"/>
          </w:tcPr>
          <w:p w14:paraId="3A49AA40" w14:textId="19929335" w:rsidR="00C53298" w:rsidRDefault="00C53298" w:rsidP="005C7240">
            <w:pPr>
              <w:jc w:val="center"/>
            </w:pPr>
          </w:p>
        </w:tc>
      </w:tr>
      <w:tr w:rsidR="00C53298" w14:paraId="39539A58" w14:textId="77777777" w:rsidTr="00896E65">
        <w:tc>
          <w:tcPr>
            <w:tcW w:w="522" w:type="dxa"/>
          </w:tcPr>
          <w:p w14:paraId="358909B9" w14:textId="7020DDB4" w:rsidR="00C53298" w:rsidRDefault="003405CD" w:rsidP="003C6356">
            <w:r>
              <w:t>9.</w:t>
            </w:r>
          </w:p>
        </w:tc>
        <w:tc>
          <w:tcPr>
            <w:tcW w:w="7483" w:type="dxa"/>
          </w:tcPr>
          <w:p w14:paraId="6546E05C" w14:textId="29774FED" w:rsidR="00C53298" w:rsidRDefault="004C10BA" w:rsidP="003C6356">
            <w:r>
              <w:t>Menu design</w:t>
            </w:r>
          </w:p>
        </w:tc>
        <w:tc>
          <w:tcPr>
            <w:tcW w:w="540" w:type="dxa"/>
          </w:tcPr>
          <w:p w14:paraId="6B1A27AC" w14:textId="678F6FEF" w:rsidR="00C53298" w:rsidRDefault="00C53298" w:rsidP="003C6356"/>
        </w:tc>
        <w:tc>
          <w:tcPr>
            <w:tcW w:w="545" w:type="dxa"/>
            <w:vAlign w:val="center"/>
          </w:tcPr>
          <w:p w14:paraId="6570F428" w14:textId="27261D90" w:rsidR="00C53298" w:rsidRDefault="00C53298" w:rsidP="005C7240">
            <w:pPr>
              <w:jc w:val="center"/>
            </w:pPr>
          </w:p>
        </w:tc>
      </w:tr>
      <w:tr w:rsidR="002D7D43" w14:paraId="61B197A0" w14:textId="77777777" w:rsidTr="00896E65">
        <w:tc>
          <w:tcPr>
            <w:tcW w:w="522" w:type="dxa"/>
          </w:tcPr>
          <w:p w14:paraId="0ECF3342" w14:textId="4923031C" w:rsidR="002D7D43" w:rsidRDefault="003405CD" w:rsidP="003C6356">
            <w:r>
              <w:t>10.</w:t>
            </w:r>
          </w:p>
        </w:tc>
        <w:tc>
          <w:tcPr>
            <w:tcW w:w="7483" w:type="dxa"/>
          </w:tcPr>
          <w:p w14:paraId="3DEE2BA4" w14:textId="3F1CBFDA" w:rsidR="002D7D43" w:rsidRDefault="002D7D43" w:rsidP="003C6356">
            <w:r>
              <w:t xml:space="preserve">Validate </w:t>
            </w:r>
            <w:r w:rsidR="00135984">
              <w:t>book types</w:t>
            </w:r>
            <w:r>
              <w:t xml:space="preserve"> information</w:t>
            </w:r>
          </w:p>
        </w:tc>
        <w:tc>
          <w:tcPr>
            <w:tcW w:w="540" w:type="dxa"/>
          </w:tcPr>
          <w:p w14:paraId="750D030C" w14:textId="04C6121F" w:rsidR="002D7D43" w:rsidRDefault="002D7D43" w:rsidP="003C6356"/>
        </w:tc>
        <w:tc>
          <w:tcPr>
            <w:tcW w:w="545" w:type="dxa"/>
            <w:vAlign w:val="center"/>
          </w:tcPr>
          <w:p w14:paraId="0F3AE6B6" w14:textId="7C48F7D3" w:rsidR="002D7D43" w:rsidRDefault="002D7D43" w:rsidP="005C7240">
            <w:pPr>
              <w:jc w:val="center"/>
            </w:pPr>
          </w:p>
        </w:tc>
      </w:tr>
      <w:tr w:rsidR="006C314A" w14:paraId="6E6DFE5B" w14:textId="77777777" w:rsidTr="00896E65">
        <w:tc>
          <w:tcPr>
            <w:tcW w:w="522" w:type="dxa"/>
          </w:tcPr>
          <w:p w14:paraId="411E9136" w14:textId="2FBD2559" w:rsidR="006C314A" w:rsidRDefault="003405CD" w:rsidP="003C6356">
            <w:r>
              <w:t>11.</w:t>
            </w:r>
          </w:p>
        </w:tc>
        <w:tc>
          <w:tcPr>
            <w:tcW w:w="7483" w:type="dxa"/>
          </w:tcPr>
          <w:p w14:paraId="4CB59384" w14:textId="4CF8DB25" w:rsidR="006C314A" w:rsidRDefault="00463219" w:rsidP="004C10BA">
            <w:r>
              <w:t xml:space="preserve">Fill </w:t>
            </w:r>
            <w:proofErr w:type="spellStart"/>
            <w:r>
              <w:t>ArrayList</w:t>
            </w:r>
            <w:proofErr w:type="spellEnd"/>
            <w:r>
              <w:t xml:space="preserve"> with abstract class items</w:t>
            </w:r>
          </w:p>
        </w:tc>
        <w:tc>
          <w:tcPr>
            <w:tcW w:w="540" w:type="dxa"/>
          </w:tcPr>
          <w:p w14:paraId="6CE9130E" w14:textId="3DB1F120" w:rsidR="006C314A" w:rsidRDefault="006C314A" w:rsidP="003C6356"/>
        </w:tc>
        <w:tc>
          <w:tcPr>
            <w:tcW w:w="545" w:type="dxa"/>
            <w:vAlign w:val="center"/>
          </w:tcPr>
          <w:p w14:paraId="448CF3B3" w14:textId="165843AE" w:rsidR="006C314A" w:rsidRDefault="006C314A" w:rsidP="005C7240">
            <w:pPr>
              <w:jc w:val="center"/>
            </w:pPr>
          </w:p>
        </w:tc>
      </w:tr>
      <w:tr w:rsidR="00463219" w14:paraId="70E605BA" w14:textId="77777777" w:rsidTr="00896E65">
        <w:tc>
          <w:tcPr>
            <w:tcW w:w="522" w:type="dxa"/>
          </w:tcPr>
          <w:p w14:paraId="4798946D" w14:textId="68A1E5E3" w:rsidR="00463219" w:rsidRDefault="003405CD" w:rsidP="003C6356">
            <w:r>
              <w:t>12.</w:t>
            </w:r>
          </w:p>
        </w:tc>
        <w:tc>
          <w:tcPr>
            <w:tcW w:w="7483" w:type="dxa"/>
          </w:tcPr>
          <w:p w14:paraId="4382FCA7" w14:textId="01FC0931" w:rsidR="00463219" w:rsidRDefault="00463219" w:rsidP="004C10BA">
            <w:r>
              <w:t xml:space="preserve">Use ISBN to populate </w:t>
            </w:r>
            <w:proofErr w:type="spellStart"/>
            <w:r>
              <w:t>ArrayList</w:t>
            </w:r>
            <w:proofErr w:type="spellEnd"/>
          </w:p>
        </w:tc>
        <w:tc>
          <w:tcPr>
            <w:tcW w:w="540" w:type="dxa"/>
          </w:tcPr>
          <w:p w14:paraId="13237175" w14:textId="6E7C2580" w:rsidR="00463219" w:rsidRDefault="00463219" w:rsidP="003C6356"/>
        </w:tc>
        <w:tc>
          <w:tcPr>
            <w:tcW w:w="545" w:type="dxa"/>
            <w:vAlign w:val="center"/>
          </w:tcPr>
          <w:p w14:paraId="51C4405D" w14:textId="53291E96" w:rsidR="00463219" w:rsidRDefault="00463219" w:rsidP="005C7240">
            <w:pPr>
              <w:jc w:val="center"/>
            </w:pPr>
          </w:p>
        </w:tc>
      </w:tr>
      <w:tr w:rsidR="0016713C" w14:paraId="6971F5C7" w14:textId="77777777" w:rsidTr="00896E65">
        <w:tc>
          <w:tcPr>
            <w:tcW w:w="522" w:type="dxa"/>
          </w:tcPr>
          <w:p w14:paraId="25481B0C" w14:textId="0672696C" w:rsidR="0016713C" w:rsidRDefault="003405CD" w:rsidP="003C6356">
            <w:r>
              <w:t>13.</w:t>
            </w:r>
          </w:p>
        </w:tc>
        <w:tc>
          <w:tcPr>
            <w:tcW w:w="7483" w:type="dxa"/>
          </w:tcPr>
          <w:p w14:paraId="5A424ED5" w14:textId="3CF93BBF" w:rsidR="0016713C" w:rsidRDefault="00463219" w:rsidP="003C6356">
            <w:r>
              <w:t>Checkout a book</w:t>
            </w:r>
          </w:p>
        </w:tc>
        <w:tc>
          <w:tcPr>
            <w:tcW w:w="540" w:type="dxa"/>
          </w:tcPr>
          <w:p w14:paraId="3CD7396A" w14:textId="2BB78747" w:rsidR="0016713C" w:rsidRDefault="0016713C" w:rsidP="003C6356"/>
        </w:tc>
        <w:tc>
          <w:tcPr>
            <w:tcW w:w="545" w:type="dxa"/>
            <w:vAlign w:val="center"/>
          </w:tcPr>
          <w:p w14:paraId="27C270E6" w14:textId="6B87390E" w:rsidR="0016713C" w:rsidRDefault="0016713C" w:rsidP="005C7240">
            <w:pPr>
              <w:jc w:val="center"/>
            </w:pPr>
          </w:p>
        </w:tc>
      </w:tr>
      <w:tr w:rsidR="00C308E1" w14:paraId="33CAACA3" w14:textId="77777777" w:rsidTr="00896E65">
        <w:tc>
          <w:tcPr>
            <w:tcW w:w="522" w:type="dxa"/>
          </w:tcPr>
          <w:p w14:paraId="17C5AEF1" w14:textId="57A25F5A" w:rsidR="00C308E1" w:rsidRDefault="003405CD" w:rsidP="003C6356">
            <w:r>
              <w:t>14.</w:t>
            </w:r>
          </w:p>
        </w:tc>
        <w:tc>
          <w:tcPr>
            <w:tcW w:w="7483" w:type="dxa"/>
          </w:tcPr>
          <w:p w14:paraId="15D50F1F" w14:textId="4075E8E7" w:rsidR="00C308E1" w:rsidRDefault="00463219" w:rsidP="003C6356">
            <w:r>
              <w:t>Find books containing title</w:t>
            </w:r>
          </w:p>
        </w:tc>
        <w:tc>
          <w:tcPr>
            <w:tcW w:w="540" w:type="dxa"/>
          </w:tcPr>
          <w:p w14:paraId="29B1DB40" w14:textId="3ACD784C" w:rsidR="00C308E1" w:rsidRDefault="00C308E1" w:rsidP="003C6356"/>
        </w:tc>
        <w:tc>
          <w:tcPr>
            <w:tcW w:w="545" w:type="dxa"/>
            <w:vAlign w:val="center"/>
          </w:tcPr>
          <w:p w14:paraId="2734E890" w14:textId="3DA4C2C0" w:rsidR="00C308E1" w:rsidRDefault="00C308E1" w:rsidP="005C7240">
            <w:pPr>
              <w:jc w:val="center"/>
            </w:pPr>
          </w:p>
        </w:tc>
      </w:tr>
      <w:tr w:rsidR="00A6639A" w14:paraId="4121B289" w14:textId="77777777" w:rsidTr="00896E65">
        <w:tc>
          <w:tcPr>
            <w:tcW w:w="522" w:type="dxa"/>
          </w:tcPr>
          <w:p w14:paraId="6EBADEA6" w14:textId="50A5E140" w:rsidR="00A6639A" w:rsidRDefault="003405CD" w:rsidP="003C6356">
            <w:r>
              <w:t>15.</w:t>
            </w:r>
          </w:p>
        </w:tc>
        <w:tc>
          <w:tcPr>
            <w:tcW w:w="7483" w:type="dxa"/>
          </w:tcPr>
          <w:p w14:paraId="11FC6B50" w14:textId="53208BAA" w:rsidR="00A6639A" w:rsidRDefault="00463219" w:rsidP="003C6356">
            <w:r>
              <w:t xml:space="preserve">Display books with </w:t>
            </w:r>
            <w:r w:rsidR="006730F4">
              <w:t>a specif</w:t>
            </w:r>
            <w:r w:rsidR="002243AF">
              <w:t>i</w:t>
            </w:r>
            <w:r w:rsidR="006730F4">
              <w:t xml:space="preserve">c </w:t>
            </w:r>
            <w:r>
              <w:t>type</w:t>
            </w:r>
          </w:p>
        </w:tc>
        <w:tc>
          <w:tcPr>
            <w:tcW w:w="540" w:type="dxa"/>
          </w:tcPr>
          <w:p w14:paraId="1BAD89D9" w14:textId="778CDCB7" w:rsidR="00A6639A" w:rsidRDefault="00A6639A" w:rsidP="003C6356"/>
        </w:tc>
        <w:tc>
          <w:tcPr>
            <w:tcW w:w="545" w:type="dxa"/>
            <w:vAlign w:val="center"/>
          </w:tcPr>
          <w:p w14:paraId="6B8DFCA2" w14:textId="74D0128B" w:rsidR="00A6639A" w:rsidRDefault="00A6639A" w:rsidP="005C7240">
            <w:pPr>
              <w:jc w:val="center"/>
            </w:pPr>
          </w:p>
        </w:tc>
      </w:tr>
      <w:tr w:rsidR="002243AF" w14:paraId="42D30497" w14:textId="77777777" w:rsidTr="00896E65">
        <w:tc>
          <w:tcPr>
            <w:tcW w:w="522" w:type="dxa"/>
          </w:tcPr>
          <w:p w14:paraId="1CB4D8A8" w14:textId="12EE7C84" w:rsidR="002243AF" w:rsidRDefault="002243AF" w:rsidP="003C6356">
            <w:r>
              <w:t>16.</w:t>
            </w:r>
          </w:p>
        </w:tc>
        <w:tc>
          <w:tcPr>
            <w:tcW w:w="7483" w:type="dxa"/>
          </w:tcPr>
          <w:p w14:paraId="60E86F95" w14:textId="68E7AD65" w:rsidR="002243AF" w:rsidRDefault="002243AF" w:rsidP="003C6356">
            <w:r>
              <w:t>Produce a list of random books</w:t>
            </w:r>
          </w:p>
        </w:tc>
        <w:tc>
          <w:tcPr>
            <w:tcW w:w="540" w:type="dxa"/>
          </w:tcPr>
          <w:p w14:paraId="500D9D11" w14:textId="77777777" w:rsidR="002243AF" w:rsidRDefault="002243AF" w:rsidP="003C6356"/>
        </w:tc>
        <w:tc>
          <w:tcPr>
            <w:tcW w:w="545" w:type="dxa"/>
            <w:vAlign w:val="center"/>
          </w:tcPr>
          <w:p w14:paraId="354F6B45" w14:textId="6D6453AE" w:rsidR="002243AF" w:rsidRDefault="002243AF" w:rsidP="005C7240">
            <w:pPr>
              <w:jc w:val="center"/>
            </w:pPr>
          </w:p>
        </w:tc>
      </w:tr>
      <w:tr w:rsidR="00D47F67" w14:paraId="4203B130" w14:textId="77777777" w:rsidTr="00896E65">
        <w:tc>
          <w:tcPr>
            <w:tcW w:w="522" w:type="dxa"/>
          </w:tcPr>
          <w:p w14:paraId="35D3C07C" w14:textId="17A6F055" w:rsidR="00D47F67" w:rsidRDefault="003405CD" w:rsidP="003C6356">
            <w:r>
              <w:t>1</w:t>
            </w:r>
            <w:r w:rsidR="002243AF">
              <w:t>7</w:t>
            </w:r>
            <w:r>
              <w:t>.</w:t>
            </w:r>
          </w:p>
        </w:tc>
        <w:tc>
          <w:tcPr>
            <w:tcW w:w="7483" w:type="dxa"/>
          </w:tcPr>
          <w:p w14:paraId="178C242D" w14:textId="480CE5BA" w:rsidR="00D47F67" w:rsidRDefault="007A48F8" w:rsidP="003C6356">
            <w:r>
              <w:t>Persist changes to data file</w:t>
            </w:r>
          </w:p>
        </w:tc>
        <w:tc>
          <w:tcPr>
            <w:tcW w:w="540" w:type="dxa"/>
          </w:tcPr>
          <w:p w14:paraId="76547EA1" w14:textId="71FC41E7" w:rsidR="00D47F67" w:rsidRDefault="00D47F67" w:rsidP="003C6356"/>
        </w:tc>
        <w:tc>
          <w:tcPr>
            <w:tcW w:w="545" w:type="dxa"/>
            <w:vAlign w:val="center"/>
          </w:tcPr>
          <w:p w14:paraId="228ACDBE" w14:textId="3CEB3DB6" w:rsidR="00D47F67" w:rsidRDefault="00D47F67" w:rsidP="005C7240">
            <w:pPr>
              <w:jc w:val="center"/>
            </w:pPr>
          </w:p>
        </w:tc>
      </w:tr>
      <w:tr w:rsidR="00BA6FFD" w14:paraId="5FDDDEA0" w14:textId="77777777" w:rsidTr="00896E65">
        <w:tc>
          <w:tcPr>
            <w:tcW w:w="522" w:type="dxa"/>
          </w:tcPr>
          <w:p w14:paraId="376F4119" w14:textId="1A7FBD24" w:rsidR="00BA6FFD" w:rsidRDefault="003405CD" w:rsidP="003C6356">
            <w:r>
              <w:t>1</w:t>
            </w:r>
            <w:r w:rsidR="002243AF">
              <w:t>8</w:t>
            </w:r>
            <w:r>
              <w:t>.</w:t>
            </w:r>
          </w:p>
        </w:tc>
        <w:tc>
          <w:tcPr>
            <w:tcW w:w="7483" w:type="dxa"/>
          </w:tcPr>
          <w:p w14:paraId="42212630" w14:textId="31D5E2FE" w:rsidR="00BA6FFD" w:rsidRDefault="00463219" w:rsidP="003C6356">
            <w:r>
              <w:t xml:space="preserve">Override </w:t>
            </w:r>
            <w:proofErr w:type="spellStart"/>
            <w:r>
              <w:t>toString</w:t>
            </w:r>
            <w:proofErr w:type="spellEnd"/>
            <w:r>
              <w:t xml:space="preserve"> method</w:t>
            </w:r>
          </w:p>
        </w:tc>
        <w:tc>
          <w:tcPr>
            <w:tcW w:w="540" w:type="dxa"/>
          </w:tcPr>
          <w:p w14:paraId="0CC2CB91" w14:textId="75792AA2" w:rsidR="00BA6FFD" w:rsidRDefault="00BA6FFD" w:rsidP="003C6356"/>
        </w:tc>
        <w:tc>
          <w:tcPr>
            <w:tcW w:w="545" w:type="dxa"/>
            <w:vAlign w:val="center"/>
          </w:tcPr>
          <w:p w14:paraId="28084222" w14:textId="27AB4091" w:rsidR="00BA6FFD" w:rsidRDefault="00BA6FFD" w:rsidP="005C7240">
            <w:pPr>
              <w:jc w:val="center"/>
            </w:pPr>
          </w:p>
        </w:tc>
      </w:tr>
      <w:tr w:rsidR="00896E65" w14:paraId="768089E9" w14:textId="77777777" w:rsidTr="00CD3651">
        <w:tc>
          <w:tcPr>
            <w:tcW w:w="8005" w:type="dxa"/>
            <w:gridSpan w:val="2"/>
          </w:tcPr>
          <w:p w14:paraId="29771BEE" w14:textId="312FC8C3" w:rsidR="00896E65" w:rsidRPr="00896E65" w:rsidRDefault="00896E65" w:rsidP="003C6356">
            <w:pPr>
              <w:rPr>
                <w:b/>
                <w:bCs/>
              </w:rPr>
            </w:pPr>
            <w:r w:rsidRPr="00896E65">
              <w:rPr>
                <w:b/>
                <w:bCs/>
              </w:rPr>
              <w:t>Subtotal</w:t>
            </w:r>
          </w:p>
        </w:tc>
        <w:tc>
          <w:tcPr>
            <w:tcW w:w="540" w:type="dxa"/>
          </w:tcPr>
          <w:p w14:paraId="59773CF8" w14:textId="77777777" w:rsidR="00896E65" w:rsidRDefault="00896E65" w:rsidP="003C6356"/>
        </w:tc>
        <w:tc>
          <w:tcPr>
            <w:tcW w:w="545" w:type="dxa"/>
            <w:vAlign w:val="center"/>
          </w:tcPr>
          <w:p w14:paraId="4E6AE92F" w14:textId="7DBFD0E3" w:rsidR="00896E65" w:rsidRPr="00896E65" w:rsidRDefault="00896E65" w:rsidP="005C7240">
            <w:pPr>
              <w:jc w:val="center"/>
              <w:rPr>
                <w:b/>
                <w:bCs/>
              </w:rPr>
            </w:pPr>
            <w:r w:rsidRPr="00896E65">
              <w:rPr>
                <w:b/>
                <w:bCs/>
              </w:rPr>
              <w:t>/32</w:t>
            </w:r>
          </w:p>
        </w:tc>
      </w:tr>
      <w:tr w:rsidR="0016713C" w14:paraId="3A7B7C21" w14:textId="77777777" w:rsidTr="00896E65">
        <w:tc>
          <w:tcPr>
            <w:tcW w:w="8005" w:type="dxa"/>
            <w:gridSpan w:val="2"/>
          </w:tcPr>
          <w:p w14:paraId="1EF60451" w14:textId="57132049" w:rsidR="0016713C" w:rsidRPr="00C308E1" w:rsidRDefault="0016713C" w:rsidP="003C6356">
            <w:pPr>
              <w:rPr>
                <w:b/>
              </w:rPr>
            </w:pPr>
            <w:r w:rsidRPr="00C308E1">
              <w:rPr>
                <w:b/>
              </w:rPr>
              <w:t>Total</w:t>
            </w:r>
          </w:p>
        </w:tc>
        <w:tc>
          <w:tcPr>
            <w:tcW w:w="540" w:type="dxa"/>
          </w:tcPr>
          <w:p w14:paraId="5F105D7B" w14:textId="5202FC84" w:rsidR="0016713C" w:rsidRPr="00C308E1" w:rsidRDefault="0016713C" w:rsidP="003C6356">
            <w:pPr>
              <w:rPr>
                <w:b/>
              </w:rPr>
            </w:pPr>
          </w:p>
        </w:tc>
        <w:tc>
          <w:tcPr>
            <w:tcW w:w="545" w:type="dxa"/>
            <w:vAlign w:val="center"/>
          </w:tcPr>
          <w:p w14:paraId="11DF3185" w14:textId="1135A4E1" w:rsidR="0016713C" w:rsidRPr="00C308E1" w:rsidRDefault="00896E65" w:rsidP="005C7240">
            <w:pPr>
              <w:jc w:val="center"/>
              <w:rPr>
                <w:b/>
              </w:rPr>
            </w:pPr>
            <w:r>
              <w:rPr>
                <w:b/>
              </w:rPr>
              <w:t>/</w:t>
            </w:r>
            <w:r w:rsidR="00463219">
              <w:rPr>
                <w:b/>
              </w:rPr>
              <w:t>3</w:t>
            </w:r>
            <w:r w:rsidR="002D7D43">
              <w:rPr>
                <w:b/>
              </w:rPr>
              <w:t>5</w:t>
            </w:r>
          </w:p>
        </w:tc>
      </w:tr>
    </w:tbl>
    <w:p w14:paraId="0A62F371" w14:textId="15F9F097" w:rsidR="007E6DC4" w:rsidRDefault="007E6DC4" w:rsidP="00C10DED"/>
    <w:p w14:paraId="66DE3DCC" w14:textId="77777777" w:rsidR="00F12A26" w:rsidRDefault="00F12A26" w:rsidP="00C10DED"/>
    <w:p w14:paraId="76F5AD5F" w14:textId="77777777" w:rsidR="00F12A26" w:rsidRDefault="00F12A26" w:rsidP="00C10DED"/>
    <w:p w14:paraId="4A0915CA" w14:textId="77777777" w:rsidR="00F12A26" w:rsidRDefault="00F12A26" w:rsidP="00C10DED"/>
    <w:p w14:paraId="7D8FAACD" w14:textId="77777777" w:rsidR="007B24FA" w:rsidRDefault="007B24FA" w:rsidP="00C10DED"/>
    <w:p w14:paraId="5995BF06" w14:textId="77777777" w:rsidR="00F12A26" w:rsidRDefault="00F12A26" w:rsidP="00C10DED"/>
    <w:p w14:paraId="4018F3E4" w14:textId="77777777" w:rsidR="00E7595B" w:rsidRDefault="00E7595B" w:rsidP="00C10DED"/>
    <w:p w14:paraId="128949F7" w14:textId="57873C63" w:rsidR="004C10BA" w:rsidRDefault="004C10BA" w:rsidP="00C10DED"/>
    <w:p w14:paraId="0C297E08" w14:textId="77777777" w:rsidR="00463219" w:rsidRDefault="00463219" w:rsidP="00C10DED"/>
    <w:p w14:paraId="2FF4FB36" w14:textId="77777777" w:rsidR="00F12A26" w:rsidRDefault="00F12A26" w:rsidP="00C10DED"/>
    <w:p w14:paraId="4F300B56" w14:textId="7A21EA14" w:rsidR="00C53298" w:rsidRPr="00F12A26" w:rsidRDefault="00C53298" w:rsidP="00FA73BA">
      <w:pPr>
        <w:rPr>
          <w:i/>
          <w:iCs/>
        </w:rPr>
      </w:pPr>
    </w:p>
    <w:sectPr w:rsidR="00C53298" w:rsidRPr="00F12A26" w:rsidSect="00512D34">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1406B" w14:textId="77777777" w:rsidR="00A364E4" w:rsidRDefault="00A364E4" w:rsidP="001035CE">
      <w:pPr>
        <w:spacing w:after="0" w:line="240" w:lineRule="auto"/>
      </w:pPr>
      <w:r>
        <w:separator/>
      </w:r>
    </w:p>
  </w:endnote>
  <w:endnote w:type="continuationSeparator" w:id="0">
    <w:p w14:paraId="583B2941" w14:textId="77777777" w:rsidR="00A364E4" w:rsidRDefault="00A364E4" w:rsidP="001035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otham Book">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9CE484" w14:textId="77777777" w:rsidR="00512D34" w:rsidRDefault="00512D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611917" w14:textId="61FF4CEF" w:rsidR="00857B02" w:rsidRDefault="00512D34">
    <w:pPr>
      <w:pStyle w:val="Footer"/>
    </w:pPr>
    <w:r>
      <w:rPr>
        <w:noProof/>
      </w:rPr>
      <mc:AlternateContent>
        <mc:Choice Requires="wps">
          <w:drawing>
            <wp:anchor distT="0" distB="0" distL="0" distR="0" simplePos="0" relativeHeight="251660288" behindDoc="0" locked="0" layoutInCell="1" allowOverlap="1" wp14:anchorId="77BA215E" wp14:editId="0B8047C1">
              <wp:simplePos x="0" y="0"/>
              <wp:positionH relativeFrom="rightMargin">
                <wp:posOffset>-822325</wp:posOffset>
              </wp:positionH>
              <wp:positionV relativeFrom="bottomMargin">
                <wp:posOffset>181387</wp:posOffset>
              </wp:positionV>
              <wp:extent cx="848995" cy="356235"/>
              <wp:effectExtent l="0" t="0" r="8255" b="5715"/>
              <wp:wrapSquare wrapText="bothSides"/>
              <wp:docPr id="40" name="Rectangle 40"/>
              <wp:cNvGraphicFramePr/>
              <a:graphic xmlns:a="http://schemas.openxmlformats.org/drawingml/2006/main">
                <a:graphicData uri="http://schemas.microsoft.com/office/word/2010/wordprocessingShape">
                  <wps:wsp>
                    <wps:cNvSpPr/>
                    <wps:spPr>
                      <a:xfrm>
                        <a:off x="0" y="0"/>
                        <a:ext cx="848995" cy="356235"/>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79F42A" w14:textId="64949DB2" w:rsidR="00C54D13" w:rsidRDefault="00512D34">
                          <w:pPr>
                            <w:jc w:val="right"/>
                            <w:rPr>
                              <w:color w:val="FFFFFF" w:themeColor="background1"/>
                              <w:sz w:val="28"/>
                              <w:szCs w:val="28"/>
                            </w:rPr>
                          </w:pPr>
                          <w:r>
                            <w:rPr>
                              <w:color w:val="FFFFFF" w:themeColor="background1"/>
                              <w:sz w:val="28"/>
                              <w:szCs w:val="28"/>
                            </w:rPr>
                            <w:t xml:space="preserve">Page </w:t>
                          </w:r>
                          <w:r w:rsidR="00C54D13">
                            <w:rPr>
                              <w:color w:val="FFFFFF" w:themeColor="background1"/>
                              <w:sz w:val="28"/>
                              <w:szCs w:val="28"/>
                            </w:rPr>
                            <w:fldChar w:fldCharType="begin"/>
                          </w:r>
                          <w:r w:rsidR="00C54D13">
                            <w:rPr>
                              <w:color w:val="FFFFFF" w:themeColor="background1"/>
                              <w:sz w:val="28"/>
                              <w:szCs w:val="28"/>
                            </w:rPr>
                            <w:instrText xml:space="preserve"> PAGE   \* MERGEFORMAT </w:instrText>
                          </w:r>
                          <w:r w:rsidR="00C54D13">
                            <w:rPr>
                              <w:color w:val="FFFFFF" w:themeColor="background1"/>
                              <w:sz w:val="28"/>
                              <w:szCs w:val="28"/>
                            </w:rPr>
                            <w:fldChar w:fldCharType="separate"/>
                          </w:r>
                          <w:r w:rsidR="00C54D13">
                            <w:rPr>
                              <w:noProof/>
                              <w:color w:val="FFFFFF" w:themeColor="background1"/>
                              <w:sz w:val="28"/>
                              <w:szCs w:val="28"/>
                            </w:rPr>
                            <w:t>2</w:t>
                          </w:r>
                          <w:r w:rsidR="00C54D13">
                            <w:rPr>
                              <w:noProof/>
                              <w:color w:val="FFFFFF" w:themeColor="background1"/>
                              <w:sz w:val="28"/>
                              <w:szCs w:val="28"/>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A215E" id="Rectangle 40" o:spid="_x0000_s1026" style="position:absolute;margin-left:-64.75pt;margin-top:14.3pt;width:66.85pt;height:28.05pt;z-index:251660288;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" fillcolor="black [3213]" stroked="f" strokeweight="3pt">
              <v:textbox>
                <w:txbxContent>
                  <w:p w14:paraId="4579F42A" w14:textId="64949DB2" w:rsidR="00C54D13" w:rsidRDefault="00512D34">
                    <w:pPr>
                      <w:jc w:val="right"/>
                      <w:rPr>
                        <w:color w:val="FFFFFF" w:themeColor="background1"/>
                        <w:sz w:val="28"/>
                        <w:szCs w:val="28"/>
                      </w:rPr>
                    </w:pPr>
                    <w:r>
                      <w:rPr>
                        <w:color w:val="FFFFFF" w:themeColor="background1"/>
                        <w:sz w:val="28"/>
                        <w:szCs w:val="28"/>
                      </w:rPr>
                      <w:t xml:space="preserve">Page </w:t>
                    </w:r>
                    <w:r w:rsidR="00C54D13">
                      <w:rPr>
                        <w:color w:val="FFFFFF" w:themeColor="background1"/>
                        <w:sz w:val="28"/>
                        <w:szCs w:val="28"/>
                      </w:rPr>
                      <w:fldChar w:fldCharType="begin"/>
                    </w:r>
                    <w:r w:rsidR="00C54D13">
                      <w:rPr>
                        <w:color w:val="FFFFFF" w:themeColor="background1"/>
                        <w:sz w:val="28"/>
                        <w:szCs w:val="28"/>
                      </w:rPr>
                      <w:instrText xml:space="preserve"> PAGE   \* MERGEFORMAT </w:instrText>
                    </w:r>
                    <w:r w:rsidR="00C54D13">
                      <w:rPr>
                        <w:color w:val="FFFFFF" w:themeColor="background1"/>
                        <w:sz w:val="28"/>
                        <w:szCs w:val="28"/>
                      </w:rPr>
                      <w:fldChar w:fldCharType="separate"/>
                    </w:r>
                    <w:r w:rsidR="00C54D13">
                      <w:rPr>
                        <w:noProof/>
                        <w:color w:val="FFFFFF" w:themeColor="background1"/>
                        <w:sz w:val="28"/>
                        <w:szCs w:val="28"/>
                      </w:rPr>
                      <w:t>2</w:t>
                    </w:r>
                    <w:r w:rsidR="00C54D13">
                      <w:rPr>
                        <w:noProof/>
                        <w:color w:val="FFFFFF" w:themeColor="background1"/>
                        <w:sz w:val="28"/>
                        <w:szCs w:val="28"/>
                      </w:rPr>
                      <w:fldChar w:fldCharType="end"/>
                    </w:r>
                  </w:p>
                </w:txbxContent>
              </v:textbox>
              <w10:wrap type="square" anchorx="margin" anchory="margin"/>
            </v:rect>
          </w:pict>
        </mc:Fallback>
      </mc:AlternateContent>
    </w:r>
    <w:r>
      <w:rPr>
        <w:noProof/>
      </w:rPr>
      <mc:AlternateContent>
        <mc:Choice Requires="wps">
          <w:drawing>
            <wp:anchor distT="0" distB="0" distL="114300" distR="114300" simplePos="0" relativeHeight="251662336" behindDoc="0" locked="0" layoutInCell="1" allowOverlap="1" wp14:anchorId="40C507C8" wp14:editId="1A375115">
              <wp:simplePos x="0" y="0"/>
              <wp:positionH relativeFrom="column">
                <wp:posOffset>24353</wp:posOffset>
              </wp:positionH>
              <wp:positionV relativeFrom="paragraph">
                <wp:posOffset>-235156</wp:posOffset>
              </wp:positionV>
              <wp:extent cx="5924611" cy="18604"/>
              <wp:effectExtent l="0" t="0" r="0" b="0"/>
              <wp:wrapSquare wrapText="bothSides"/>
              <wp:docPr id="38" name="Rectangle 38"/>
              <wp:cNvGraphicFramePr/>
              <a:graphic xmlns:a="http://schemas.openxmlformats.org/drawingml/2006/main">
                <a:graphicData uri="http://schemas.microsoft.com/office/word/2010/wordprocessingShape">
                  <wps:wsp>
                    <wps:cNvSpPr/>
                    <wps:spPr>
                      <a:xfrm>
                        <a:off x="0" y="0"/>
                        <a:ext cx="5924611" cy="1860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E6973B6" id="Rectangle 38" o:spid="_x0000_s1026" style="position:absolute;margin-left:1.9pt;margin-top:-18.5pt;width:466.5pt;height:1.4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" fillcolor="black [3213]" stroked="f" strokeweight="2pt">
              <w10:wrap type="square"/>
            </v:rect>
          </w:pict>
        </mc:Fallback>
      </mc:AlternateContent>
    </w:r>
    <w:r>
      <w:t>Object-Oriented Programming Essentials CPRG 251</w:t>
    </w:r>
  </w:p>
  <w:p w14:paraId="7B8E3531" w14:textId="199B8AD8" w:rsidR="00512D34" w:rsidRDefault="00512D34">
    <w:pPr>
      <w:pStyle w:val="Footer"/>
    </w:pPr>
  </w:p>
  <w:p w14:paraId="7F2A45A0" w14:textId="77777777" w:rsidR="00512D34" w:rsidRDefault="00512D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D2806B" w14:textId="77777777" w:rsidR="00512D34" w:rsidRDefault="00512D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858199" w14:textId="77777777" w:rsidR="00A364E4" w:rsidRDefault="00A364E4" w:rsidP="001035CE">
      <w:pPr>
        <w:spacing w:after="0" w:line="240" w:lineRule="auto"/>
      </w:pPr>
      <w:r>
        <w:separator/>
      </w:r>
    </w:p>
  </w:footnote>
  <w:footnote w:type="continuationSeparator" w:id="0">
    <w:p w14:paraId="3AC41FC5" w14:textId="77777777" w:rsidR="00A364E4" w:rsidRDefault="00A364E4" w:rsidP="001035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3FE" w14:textId="77777777" w:rsidR="003C6356" w:rsidRDefault="00A364E4">
    <w:pPr>
      <w:pStyle w:val="Header"/>
    </w:pPr>
    <w:r>
      <w:rPr>
        <w:noProof/>
      </w:rPr>
      <w:pict w14:anchorId="7917B40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1" o:spid="_x0000_s2053" type="#_x0000_t75" style="position:absolute;margin-left:0;margin-top:0;width:612pt;height:11in;z-index:-251658240;mso-position-horizontal:center;mso-position-horizontal-relative:margin;mso-position-vertical:center;mso-position-vertical-relative:margin" o:allowincell="f">
          <v:imagedata r:id="rId1" o:title="Portrait Top Right BW-01"/>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480CB" w14:textId="77777777" w:rsidR="00512D34" w:rsidRDefault="00512D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7B400" w14:textId="77777777" w:rsidR="003C6356" w:rsidRDefault="00A364E4">
    <w:pPr>
      <w:pStyle w:val="Header"/>
    </w:pPr>
    <w:r>
      <w:rPr>
        <w:noProof/>
      </w:rPr>
      <w:pict w14:anchorId="7917B40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52453870" o:spid="_x0000_s2052" type="#_x0000_t75" style="position:absolute;margin-left:0;margin-top:0;width:612pt;height:11in;z-index:-251659264;mso-position-horizontal:center;mso-position-horizontal-relative:margin;mso-position-vertical:center;mso-position-vertical-relative:margin" o:allowincell="f">
          <v:imagedata r:id="rId1" o:title="Portrait Top Right BW-01"/>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034420"/>
    <w:multiLevelType w:val="hybridMultilevel"/>
    <w:tmpl w:val="BD561437"/>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2563F0"/>
    <w:multiLevelType w:val="hybridMultilevel"/>
    <w:tmpl w:val="9348C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D76037"/>
    <w:multiLevelType w:val="hybridMultilevel"/>
    <w:tmpl w:val="5F50E4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2E5856"/>
    <w:multiLevelType w:val="hybridMultilevel"/>
    <w:tmpl w:val="3854630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22763D"/>
    <w:multiLevelType w:val="hybridMultilevel"/>
    <w:tmpl w:val="A59269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FD2620"/>
    <w:multiLevelType w:val="hybridMultilevel"/>
    <w:tmpl w:val="9DB2573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 w15:restartNumberingAfterBreak="0">
    <w:nsid w:val="1AEA398A"/>
    <w:multiLevelType w:val="hybridMultilevel"/>
    <w:tmpl w:val="3F5617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EE4969"/>
    <w:multiLevelType w:val="hybridMultilevel"/>
    <w:tmpl w:val="8AA44B62"/>
    <w:lvl w:ilvl="0" w:tplc="406E161A">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25973E5"/>
    <w:multiLevelType w:val="hybridMultilevel"/>
    <w:tmpl w:val="6F8817E6"/>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A0073CA"/>
    <w:multiLevelType w:val="multilevel"/>
    <w:tmpl w:val="97843E70"/>
    <w:lvl w:ilvl="0">
      <w:start w:val="1"/>
      <w:numFmt w:val="decimal"/>
      <w:lvlText w:val="%1)"/>
      <w:lvlJc w:val="left"/>
      <w:pPr>
        <w:ind w:left="360" w:hanging="360"/>
      </w:pPr>
      <w:rPr>
        <w:rFonts w:hint="default"/>
      </w:rPr>
    </w:lvl>
    <w:lvl w:ilvl="1">
      <w:start w:val="2"/>
      <w:numFmt w:val="lowerLetter"/>
      <w:lvlText w:val="%2)"/>
      <w:lvlJc w:val="left"/>
      <w:pPr>
        <w:ind w:left="720" w:hanging="360"/>
      </w:pPr>
      <w:rPr>
        <w:rFonts w:hint="default"/>
      </w:rPr>
    </w:lvl>
    <w:lvl w:ilvl="2">
      <w:start w:val="2"/>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bullet"/>
      <w:lvlText w:val="o"/>
      <w:lvlJc w:val="left"/>
      <w:pPr>
        <w:ind w:left="1800" w:hanging="360"/>
      </w:pPr>
      <w:rPr>
        <w:rFonts w:ascii="Courier New" w:hAnsi="Courier New" w:cs="Courier New"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ABE78C5"/>
    <w:multiLevelType w:val="hybridMultilevel"/>
    <w:tmpl w:val="CC9641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27C66"/>
    <w:multiLevelType w:val="hybridMultilevel"/>
    <w:tmpl w:val="E35491B0"/>
    <w:lvl w:ilvl="0" w:tplc="17DCC43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B63D3B"/>
    <w:multiLevelType w:val="multilevel"/>
    <w:tmpl w:val="F738E29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b w:val="0"/>
        <w:bCs/>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30B6659A"/>
    <w:multiLevelType w:val="hybridMultilevel"/>
    <w:tmpl w:val="2AC669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4C1D10"/>
    <w:multiLevelType w:val="hybridMultilevel"/>
    <w:tmpl w:val="029A46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6B7490"/>
    <w:multiLevelType w:val="hybridMultilevel"/>
    <w:tmpl w:val="1DACAC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6FD5445"/>
    <w:multiLevelType w:val="hybridMultilevel"/>
    <w:tmpl w:val="4D7ABF42"/>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7" w15:restartNumberingAfterBreak="0">
    <w:nsid w:val="38030545"/>
    <w:multiLevelType w:val="hybridMultilevel"/>
    <w:tmpl w:val="A072B3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39221692"/>
    <w:multiLevelType w:val="hybridMultilevel"/>
    <w:tmpl w:val="B1E8944E"/>
    <w:lvl w:ilvl="0" w:tplc="D0CE2B2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CDC7D87"/>
    <w:multiLevelType w:val="hybridMultilevel"/>
    <w:tmpl w:val="FF90C7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3210DE7"/>
    <w:multiLevelType w:val="hybridMultilevel"/>
    <w:tmpl w:val="A90E21BE"/>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C30354"/>
    <w:multiLevelType w:val="hybridMultilevel"/>
    <w:tmpl w:val="2242C848"/>
    <w:lvl w:ilvl="0" w:tplc="B92A385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487862C2"/>
    <w:multiLevelType w:val="hybridMultilevel"/>
    <w:tmpl w:val="AB7C226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4C4B157E"/>
    <w:multiLevelType w:val="hybridMultilevel"/>
    <w:tmpl w:val="159C788C"/>
    <w:lvl w:ilvl="0" w:tplc="1B3C4DEA">
      <w:start w:val="9"/>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DB093C"/>
    <w:multiLevelType w:val="hybridMultilevel"/>
    <w:tmpl w:val="FF3E7A92"/>
    <w:lvl w:ilvl="0" w:tplc="04090005">
      <w:start w:val="1"/>
      <w:numFmt w:val="bullet"/>
      <w:lvlText w:val=""/>
      <w:lvlJc w:val="left"/>
      <w:pPr>
        <w:ind w:left="1440" w:hanging="360"/>
      </w:pPr>
      <w:rPr>
        <w:rFonts w:ascii="Wingdings" w:hAnsi="Wingdings" w:hint="default"/>
      </w:rPr>
    </w:lvl>
    <w:lvl w:ilvl="1" w:tplc="04090005">
      <w:start w:val="1"/>
      <w:numFmt w:val="bullet"/>
      <w:lvlText w:val=""/>
      <w:lvlJc w:val="left"/>
      <w:pPr>
        <w:ind w:left="2160" w:hanging="360"/>
      </w:pPr>
      <w:rPr>
        <w:rFonts w:ascii="Wingdings" w:hAnsi="Wingdings"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537F69FD"/>
    <w:multiLevelType w:val="hybridMultilevel"/>
    <w:tmpl w:val="D430F3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6B10807"/>
    <w:multiLevelType w:val="hybridMultilevel"/>
    <w:tmpl w:val="5274BC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DB11F13"/>
    <w:multiLevelType w:val="hybridMultilevel"/>
    <w:tmpl w:val="AF8052FA"/>
    <w:lvl w:ilvl="0" w:tplc="2F6A4AC4">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4709A7"/>
    <w:multiLevelType w:val="hybridMultilevel"/>
    <w:tmpl w:val="1452F1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1311FC"/>
    <w:multiLevelType w:val="hybridMultilevel"/>
    <w:tmpl w:val="681A1ED2"/>
    <w:lvl w:ilvl="0" w:tplc="04090005">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78170C7"/>
    <w:multiLevelType w:val="hybridMultilevel"/>
    <w:tmpl w:val="B834226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7D3292D"/>
    <w:multiLevelType w:val="hybridMultilevel"/>
    <w:tmpl w:val="EADEE8F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79197F67"/>
    <w:multiLevelType w:val="hybridMultilevel"/>
    <w:tmpl w:val="6C6CC81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9D06E79"/>
    <w:multiLevelType w:val="hybridMultilevel"/>
    <w:tmpl w:val="DA22ED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A120DEB"/>
    <w:multiLevelType w:val="hybridMultilevel"/>
    <w:tmpl w:val="973917B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5" w15:restartNumberingAfterBreak="0">
    <w:nsid w:val="7A7535F0"/>
    <w:multiLevelType w:val="multilevel"/>
    <w:tmpl w:val="D53844D8"/>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bullet"/>
      <w:lvlText w:val="o"/>
      <w:lvlJc w:val="left"/>
      <w:pPr>
        <w:ind w:left="1080" w:hanging="360"/>
      </w:pPr>
      <w:rPr>
        <w:rFonts w:ascii="Courier New" w:hAnsi="Courier New" w:cs="Courier New" w:hint="default"/>
      </w:rPr>
    </w:lvl>
    <w:lvl w:ilvl="3">
      <w:start w:val="1"/>
      <w:numFmt w:val="decimal"/>
      <w:lvlText w:val="(%4)"/>
      <w:lvlJc w:val="left"/>
      <w:pPr>
        <w:ind w:left="1440" w:hanging="360"/>
      </w:pPr>
      <w:rPr>
        <w:rFonts w:hint="default"/>
      </w:rPr>
    </w:lvl>
    <w:lvl w:ilvl="4">
      <w:start w:val="1"/>
      <w:numFmt w:val="bullet"/>
      <w:lvlText w:val=""/>
      <w:lvlJc w:val="left"/>
      <w:pPr>
        <w:ind w:left="1800" w:hanging="360"/>
      </w:pPr>
      <w:rPr>
        <w:rFonts w:ascii="Wingdings" w:hAnsi="Wingding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7BA36C70"/>
    <w:multiLevelType w:val="hybridMultilevel"/>
    <w:tmpl w:val="C2DCEDC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7" w15:restartNumberingAfterBreak="0">
    <w:nsid w:val="7BCE5B64"/>
    <w:multiLevelType w:val="hybridMultilevel"/>
    <w:tmpl w:val="739C897A"/>
    <w:lvl w:ilvl="0" w:tplc="8CE00C66">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CFF1DB8"/>
    <w:multiLevelType w:val="hybridMultilevel"/>
    <w:tmpl w:val="8744B6CE"/>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39" w15:restartNumberingAfterBreak="0">
    <w:nsid w:val="7E3D326A"/>
    <w:multiLevelType w:val="hybridMultilevel"/>
    <w:tmpl w:val="70C83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13"/>
  </w:num>
  <w:num w:numId="3">
    <w:abstractNumId w:val="6"/>
  </w:num>
  <w:num w:numId="4">
    <w:abstractNumId w:val="34"/>
  </w:num>
  <w:num w:numId="5">
    <w:abstractNumId w:val="0"/>
  </w:num>
  <w:num w:numId="6">
    <w:abstractNumId w:val="12"/>
  </w:num>
  <w:num w:numId="7">
    <w:abstractNumId w:val="15"/>
  </w:num>
  <w:num w:numId="8">
    <w:abstractNumId w:val="36"/>
  </w:num>
  <w:num w:numId="9">
    <w:abstractNumId w:val="19"/>
  </w:num>
  <w:num w:numId="10">
    <w:abstractNumId w:val="1"/>
  </w:num>
  <w:num w:numId="11">
    <w:abstractNumId w:val="17"/>
  </w:num>
  <w:num w:numId="12">
    <w:abstractNumId w:val="8"/>
  </w:num>
  <w:num w:numId="13">
    <w:abstractNumId w:val="2"/>
  </w:num>
  <w:num w:numId="14">
    <w:abstractNumId w:val="31"/>
  </w:num>
  <w:num w:numId="15">
    <w:abstractNumId w:val="22"/>
  </w:num>
  <w:num w:numId="16">
    <w:abstractNumId w:val="33"/>
  </w:num>
  <w:num w:numId="17">
    <w:abstractNumId w:val="27"/>
  </w:num>
  <w:num w:numId="18">
    <w:abstractNumId w:val="11"/>
  </w:num>
  <w:num w:numId="19">
    <w:abstractNumId w:val="30"/>
  </w:num>
  <w:num w:numId="20">
    <w:abstractNumId w:val="23"/>
  </w:num>
  <w:num w:numId="21">
    <w:abstractNumId w:val="32"/>
  </w:num>
  <w:num w:numId="22">
    <w:abstractNumId w:val="9"/>
  </w:num>
  <w:num w:numId="23">
    <w:abstractNumId w:val="35"/>
  </w:num>
  <w:num w:numId="24">
    <w:abstractNumId w:val="29"/>
  </w:num>
  <w:num w:numId="25">
    <w:abstractNumId w:val="24"/>
  </w:num>
  <w:num w:numId="26">
    <w:abstractNumId w:val="14"/>
  </w:num>
  <w:num w:numId="27">
    <w:abstractNumId w:val="18"/>
  </w:num>
  <w:num w:numId="28">
    <w:abstractNumId w:val="7"/>
  </w:num>
  <w:num w:numId="29">
    <w:abstractNumId w:val="4"/>
  </w:num>
  <w:num w:numId="30">
    <w:abstractNumId w:val="5"/>
  </w:num>
  <w:num w:numId="31">
    <w:abstractNumId w:val="38"/>
  </w:num>
  <w:num w:numId="32">
    <w:abstractNumId w:val="16"/>
  </w:num>
  <w:num w:numId="33">
    <w:abstractNumId w:val="20"/>
  </w:num>
  <w:num w:numId="34">
    <w:abstractNumId w:val="39"/>
  </w:num>
  <w:num w:numId="35">
    <w:abstractNumId w:val="25"/>
  </w:num>
  <w:num w:numId="36">
    <w:abstractNumId w:val="3"/>
  </w:num>
  <w:num w:numId="37">
    <w:abstractNumId w:val="26"/>
  </w:num>
  <w:num w:numId="38">
    <w:abstractNumId w:val="10"/>
  </w:num>
  <w:num w:numId="39">
    <w:abstractNumId w:val="21"/>
  </w:num>
  <w:num w:numId="40">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4"/>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3MbUwMzI2MTWxMDZR0lEKTi0uzszPAymwrAUAZUNFeywAAAA="/>
  </w:docVars>
  <w:rsids>
    <w:rsidRoot w:val="00F615FC"/>
    <w:rsid w:val="00022475"/>
    <w:rsid w:val="000234D1"/>
    <w:rsid w:val="000275DA"/>
    <w:rsid w:val="00031CDD"/>
    <w:rsid w:val="0003477B"/>
    <w:rsid w:val="00036111"/>
    <w:rsid w:val="000519D9"/>
    <w:rsid w:val="00061E68"/>
    <w:rsid w:val="00070F5B"/>
    <w:rsid w:val="00071463"/>
    <w:rsid w:val="00073E97"/>
    <w:rsid w:val="00080FD9"/>
    <w:rsid w:val="0008147C"/>
    <w:rsid w:val="000814E0"/>
    <w:rsid w:val="00085F26"/>
    <w:rsid w:val="00086D15"/>
    <w:rsid w:val="00090FCF"/>
    <w:rsid w:val="0009274E"/>
    <w:rsid w:val="000A6F06"/>
    <w:rsid w:val="000B4942"/>
    <w:rsid w:val="000C004B"/>
    <w:rsid w:val="000D63C1"/>
    <w:rsid w:val="000E3B6F"/>
    <w:rsid w:val="000F0E36"/>
    <w:rsid w:val="000F2F48"/>
    <w:rsid w:val="000F7B5A"/>
    <w:rsid w:val="00100D7C"/>
    <w:rsid w:val="0010156F"/>
    <w:rsid w:val="00101BC9"/>
    <w:rsid w:val="001035CE"/>
    <w:rsid w:val="001250E6"/>
    <w:rsid w:val="00130D2F"/>
    <w:rsid w:val="00135984"/>
    <w:rsid w:val="00141C8D"/>
    <w:rsid w:val="001560A7"/>
    <w:rsid w:val="0016713C"/>
    <w:rsid w:val="001734A1"/>
    <w:rsid w:val="00173DD7"/>
    <w:rsid w:val="00181699"/>
    <w:rsid w:val="001915CC"/>
    <w:rsid w:val="0019496B"/>
    <w:rsid w:val="001B2343"/>
    <w:rsid w:val="001B4720"/>
    <w:rsid w:val="001C290B"/>
    <w:rsid w:val="001D16BB"/>
    <w:rsid w:val="001D56D2"/>
    <w:rsid w:val="001E03C8"/>
    <w:rsid w:val="00211E7F"/>
    <w:rsid w:val="00215E9B"/>
    <w:rsid w:val="00215EF2"/>
    <w:rsid w:val="0021644E"/>
    <w:rsid w:val="002243AF"/>
    <w:rsid w:val="00225F76"/>
    <w:rsid w:val="002402BD"/>
    <w:rsid w:val="00247A64"/>
    <w:rsid w:val="00252CA7"/>
    <w:rsid w:val="00255AE3"/>
    <w:rsid w:val="00255D5F"/>
    <w:rsid w:val="0026293D"/>
    <w:rsid w:val="00262A13"/>
    <w:rsid w:val="002675EE"/>
    <w:rsid w:val="0027719E"/>
    <w:rsid w:val="00284684"/>
    <w:rsid w:val="00286AD4"/>
    <w:rsid w:val="00292EF6"/>
    <w:rsid w:val="00297DAF"/>
    <w:rsid w:val="002A5A20"/>
    <w:rsid w:val="002B20D1"/>
    <w:rsid w:val="002B49A8"/>
    <w:rsid w:val="002B744B"/>
    <w:rsid w:val="002C57B8"/>
    <w:rsid w:val="002C5DDD"/>
    <w:rsid w:val="002D7D43"/>
    <w:rsid w:val="002E0FBC"/>
    <w:rsid w:val="002F3517"/>
    <w:rsid w:val="00304DEB"/>
    <w:rsid w:val="00312D58"/>
    <w:rsid w:val="0031300F"/>
    <w:rsid w:val="00327C23"/>
    <w:rsid w:val="003405CD"/>
    <w:rsid w:val="00347F1A"/>
    <w:rsid w:val="00350B81"/>
    <w:rsid w:val="00352411"/>
    <w:rsid w:val="003526BC"/>
    <w:rsid w:val="0037489C"/>
    <w:rsid w:val="00382251"/>
    <w:rsid w:val="0039234C"/>
    <w:rsid w:val="003964D3"/>
    <w:rsid w:val="003A1873"/>
    <w:rsid w:val="003A51A3"/>
    <w:rsid w:val="003B2101"/>
    <w:rsid w:val="003B35CB"/>
    <w:rsid w:val="003C4470"/>
    <w:rsid w:val="003C457B"/>
    <w:rsid w:val="003C6356"/>
    <w:rsid w:val="003D6F55"/>
    <w:rsid w:val="003E14CE"/>
    <w:rsid w:val="003F1F8F"/>
    <w:rsid w:val="004031AC"/>
    <w:rsid w:val="00410DBF"/>
    <w:rsid w:val="00411B60"/>
    <w:rsid w:val="00422AD3"/>
    <w:rsid w:val="0042669F"/>
    <w:rsid w:val="00432EF2"/>
    <w:rsid w:val="004337C0"/>
    <w:rsid w:val="00435891"/>
    <w:rsid w:val="00450239"/>
    <w:rsid w:val="0046034D"/>
    <w:rsid w:val="004605C0"/>
    <w:rsid w:val="0046128F"/>
    <w:rsid w:val="00463219"/>
    <w:rsid w:val="00464ED0"/>
    <w:rsid w:val="004705E8"/>
    <w:rsid w:val="004878F9"/>
    <w:rsid w:val="00490693"/>
    <w:rsid w:val="004C10BA"/>
    <w:rsid w:val="004D349B"/>
    <w:rsid w:val="004E7B64"/>
    <w:rsid w:val="004F32B7"/>
    <w:rsid w:val="004F5E8C"/>
    <w:rsid w:val="00512D34"/>
    <w:rsid w:val="005263C4"/>
    <w:rsid w:val="00527FA7"/>
    <w:rsid w:val="005355DA"/>
    <w:rsid w:val="00536B05"/>
    <w:rsid w:val="00537EE0"/>
    <w:rsid w:val="005449D2"/>
    <w:rsid w:val="005520CC"/>
    <w:rsid w:val="0056230C"/>
    <w:rsid w:val="00570654"/>
    <w:rsid w:val="00576AA2"/>
    <w:rsid w:val="0058299C"/>
    <w:rsid w:val="0059249C"/>
    <w:rsid w:val="005930FE"/>
    <w:rsid w:val="0059339B"/>
    <w:rsid w:val="00594E98"/>
    <w:rsid w:val="00595507"/>
    <w:rsid w:val="00597241"/>
    <w:rsid w:val="005A5ECE"/>
    <w:rsid w:val="005C15BA"/>
    <w:rsid w:val="005C16F5"/>
    <w:rsid w:val="005C3AFC"/>
    <w:rsid w:val="005C4798"/>
    <w:rsid w:val="005C50AF"/>
    <w:rsid w:val="005C7240"/>
    <w:rsid w:val="005D01FD"/>
    <w:rsid w:val="005D0EAE"/>
    <w:rsid w:val="00604457"/>
    <w:rsid w:val="006065D0"/>
    <w:rsid w:val="00606E0B"/>
    <w:rsid w:val="00611503"/>
    <w:rsid w:val="00614143"/>
    <w:rsid w:val="0061533C"/>
    <w:rsid w:val="0062233B"/>
    <w:rsid w:val="006274EB"/>
    <w:rsid w:val="00627E29"/>
    <w:rsid w:val="006301C1"/>
    <w:rsid w:val="00640AFC"/>
    <w:rsid w:val="00641895"/>
    <w:rsid w:val="006435F0"/>
    <w:rsid w:val="0064685E"/>
    <w:rsid w:val="00650C11"/>
    <w:rsid w:val="006535ED"/>
    <w:rsid w:val="00656C83"/>
    <w:rsid w:val="00661FB0"/>
    <w:rsid w:val="0067106C"/>
    <w:rsid w:val="006730F4"/>
    <w:rsid w:val="006770C1"/>
    <w:rsid w:val="006856CB"/>
    <w:rsid w:val="00686FA0"/>
    <w:rsid w:val="0068763E"/>
    <w:rsid w:val="006909FF"/>
    <w:rsid w:val="00691E16"/>
    <w:rsid w:val="006A0B51"/>
    <w:rsid w:val="006A17FD"/>
    <w:rsid w:val="006A79AD"/>
    <w:rsid w:val="006B4ACE"/>
    <w:rsid w:val="006B7C22"/>
    <w:rsid w:val="006C314A"/>
    <w:rsid w:val="006C658A"/>
    <w:rsid w:val="006D0A88"/>
    <w:rsid w:val="006E12C3"/>
    <w:rsid w:val="006E3D1B"/>
    <w:rsid w:val="006F0FB3"/>
    <w:rsid w:val="0070169B"/>
    <w:rsid w:val="00703B75"/>
    <w:rsid w:val="00712C87"/>
    <w:rsid w:val="0071329E"/>
    <w:rsid w:val="0072010D"/>
    <w:rsid w:val="00724280"/>
    <w:rsid w:val="00724474"/>
    <w:rsid w:val="00726604"/>
    <w:rsid w:val="00730014"/>
    <w:rsid w:val="00733360"/>
    <w:rsid w:val="0075205C"/>
    <w:rsid w:val="007531DC"/>
    <w:rsid w:val="007563FC"/>
    <w:rsid w:val="007830FF"/>
    <w:rsid w:val="007868B7"/>
    <w:rsid w:val="00792C43"/>
    <w:rsid w:val="0079578E"/>
    <w:rsid w:val="007A0FC5"/>
    <w:rsid w:val="007A48F8"/>
    <w:rsid w:val="007B0017"/>
    <w:rsid w:val="007B24FA"/>
    <w:rsid w:val="007B2B4B"/>
    <w:rsid w:val="007B3185"/>
    <w:rsid w:val="007B4957"/>
    <w:rsid w:val="007B5424"/>
    <w:rsid w:val="007B5E5E"/>
    <w:rsid w:val="007C76D7"/>
    <w:rsid w:val="007D4B0F"/>
    <w:rsid w:val="007D77BF"/>
    <w:rsid w:val="007E1D7B"/>
    <w:rsid w:val="007E34A4"/>
    <w:rsid w:val="007E387C"/>
    <w:rsid w:val="007E5E23"/>
    <w:rsid w:val="007E6DC4"/>
    <w:rsid w:val="007E7C95"/>
    <w:rsid w:val="00803F70"/>
    <w:rsid w:val="00842BB1"/>
    <w:rsid w:val="008445E7"/>
    <w:rsid w:val="00852276"/>
    <w:rsid w:val="00857B02"/>
    <w:rsid w:val="008735E7"/>
    <w:rsid w:val="00886426"/>
    <w:rsid w:val="00887B9E"/>
    <w:rsid w:val="00890B01"/>
    <w:rsid w:val="00896028"/>
    <w:rsid w:val="00896E65"/>
    <w:rsid w:val="008A5517"/>
    <w:rsid w:val="008A5575"/>
    <w:rsid w:val="008B7224"/>
    <w:rsid w:val="008D14B9"/>
    <w:rsid w:val="008D20E0"/>
    <w:rsid w:val="008D6602"/>
    <w:rsid w:val="008D682D"/>
    <w:rsid w:val="008E5DDF"/>
    <w:rsid w:val="008F20AD"/>
    <w:rsid w:val="009134B0"/>
    <w:rsid w:val="00921215"/>
    <w:rsid w:val="00925228"/>
    <w:rsid w:val="00931777"/>
    <w:rsid w:val="00931793"/>
    <w:rsid w:val="00934CDA"/>
    <w:rsid w:val="00940810"/>
    <w:rsid w:val="00940B71"/>
    <w:rsid w:val="009442AC"/>
    <w:rsid w:val="0095245B"/>
    <w:rsid w:val="00974B49"/>
    <w:rsid w:val="00997279"/>
    <w:rsid w:val="00997AE8"/>
    <w:rsid w:val="009A378F"/>
    <w:rsid w:val="009C0E6B"/>
    <w:rsid w:val="009D1809"/>
    <w:rsid w:val="009D6AFB"/>
    <w:rsid w:val="009E5153"/>
    <w:rsid w:val="009F0310"/>
    <w:rsid w:val="009F7DD9"/>
    <w:rsid w:val="00A006FF"/>
    <w:rsid w:val="00A05C4D"/>
    <w:rsid w:val="00A13321"/>
    <w:rsid w:val="00A17B9D"/>
    <w:rsid w:val="00A20D79"/>
    <w:rsid w:val="00A364E4"/>
    <w:rsid w:val="00A52111"/>
    <w:rsid w:val="00A52563"/>
    <w:rsid w:val="00A60EF9"/>
    <w:rsid w:val="00A63842"/>
    <w:rsid w:val="00A6639A"/>
    <w:rsid w:val="00A669FF"/>
    <w:rsid w:val="00A714BE"/>
    <w:rsid w:val="00A80C01"/>
    <w:rsid w:val="00A8135A"/>
    <w:rsid w:val="00A960EB"/>
    <w:rsid w:val="00AA6A71"/>
    <w:rsid w:val="00AA77F6"/>
    <w:rsid w:val="00AB5D5D"/>
    <w:rsid w:val="00AC2D5D"/>
    <w:rsid w:val="00AC41AA"/>
    <w:rsid w:val="00AD1053"/>
    <w:rsid w:val="00AE1B4D"/>
    <w:rsid w:val="00AE691E"/>
    <w:rsid w:val="00AF7FF4"/>
    <w:rsid w:val="00B045A0"/>
    <w:rsid w:val="00B163F3"/>
    <w:rsid w:val="00B16B48"/>
    <w:rsid w:val="00B27CA2"/>
    <w:rsid w:val="00B356DE"/>
    <w:rsid w:val="00B51809"/>
    <w:rsid w:val="00B532C7"/>
    <w:rsid w:val="00B72146"/>
    <w:rsid w:val="00B83BDF"/>
    <w:rsid w:val="00B85531"/>
    <w:rsid w:val="00B927BF"/>
    <w:rsid w:val="00B93A07"/>
    <w:rsid w:val="00B96BAE"/>
    <w:rsid w:val="00BA6FFD"/>
    <w:rsid w:val="00BB284F"/>
    <w:rsid w:val="00BB2E17"/>
    <w:rsid w:val="00BB33C3"/>
    <w:rsid w:val="00BB39F8"/>
    <w:rsid w:val="00BC0A06"/>
    <w:rsid w:val="00BC64F6"/>
    <w:rsid w:val="00BC6D51"/>
    <w:rsid w:val="00BF2859"/>
    <w:rsid w:val="00BF6B21"/>
    <w:rsid w:val="00C03930"/>
    <w:rsid w:val="00C03BC2"/>
    <w:rsid w:val="00C07CCC"/>
    <w:rsid w:val="00C10DED"/>
    <w:rsid w:val="00C168BB"/>
    <w:rsid w:val="00C21330"/>
    <w:rsid w:val="00C25439"/>
    <w:rsid w:val="00C308E1"/>
    <w:rsid w:val="00C332A4"/>
    <w:rsid w:val="00C37119"/>
    <w:rsid w:val="00C44359"/>
    <w:rsid w:val="00C4600F"/>
    <w:rsid w:val="00C53298"/>
    <w:rsid w:val="00C54B12"/>
    <w:rsid w:val="00C54D13"/>
    <w:rsid w:val="00C55F8E"/>
    <w:rsid w:val="00C5605C"/>
    <w:rsid w:val="00C8309D"/>
    <w:rsid w:val="00C9721A"/>
    <w:rsid w:val="00CA2329"/>
    <w:rsid w:val="00CA29AA"/>
    <w:rsid w:val="00CA3E3D"/>
    <w:rsid w:val="00CA551A"/>
    <w:rsid w:val="00CB24BE"/>
    <w:rsid w:val="00CB2B1F"/>
    <w:rsid w:val="00CB408F"/>
    <w:rsid w:val="00CC46CE"/>
    <w:rsid w:val="00CC6F70"/>
    <w:rsid w:val="00CD72B2"/>
    <w:rsid w:val="00CF162C"/>
    <w:rsid w:val="00CF3D82"/>
    <w:rsid w:val="00CF4114"/>
    <w:rsid w:val="00D003F4"/>
    <w:rsid w:val="00D073C8"/>
    <w:rsid w:val="00D12A7C"/>
    <w:rsid w:val="00D25D5E"/>
    <w:rsid w:val="00D2723D"/>
    <w:rsid w:val="00D27456"/>
    <w:rsid w:val="00D4010F"/>
    <w:rsid w:val="00D43DEC"/>
    <w:rsid w:val="00D47F67"/>
    <w:rsid w:val="00D633EE"/>
    <w:rsid w:val="00D65EA7"/>
    <w:rsid w:val="00D66A85"/>
    <w:rsid w:val="00D8160B"/>
    <w:rsid w:val="00D82B11"/>
    <w:rsid w:val="00D82EF2"/>
    <w:rsid w:val="00D8599F"/>
    <w:rsid w:val="00D925BC"/>
    <w:rsid w:val="00DA5A19"/>
    <w:rsid w:val="00DB003B"/>
    <w:rsid w:val="00DB2FEE"/>
    <w:rsid w:val="00DC12C4"/>
    <w:rsid w:val="00DC1934"/>
    <w:rsid w:val="00DC2A42"/>
    <w:rsid w:val="00DD09B5"/>
    <w:rsid w:val="00DD2091"/>
    <w:rsid w:val="00DD40E4"/>
    <w:rsid w:val="00DD7D67"/>
    <w:rsid w:val="00DE5754"/>
    <w:rsid w:val="00DF6C18"/>
    <w:rsid w:val="00E00D67"/>
    <w:rsid w:val="00E02C80"/>
    <w:rsid w:val="00E07C10"/>
    <w:rsid w:val="00E21142"/>
    <w:rsid w:val="00E27AAF"/>
    <w:rsid w:val="00E307DF"/>
    <w:rsid w:val="00E51302"/>
    <w:rsid w:val="00E574A0"/>
    <w:rsid w:val="00E60883"/>
    <w:rsid w:val="00E62CA1"/>
    <w:rsid w:val="00E72684"/>
    <w:rsid w:val="00E7595B"/>
    <w:rsid w:val="00E83CF1"/>
    <w:rsid w:val="00E874B9"/>
    <w:rsid w:val="00E9779C"/>
    <w:rsid w:val="00EA32C0"/>
    <w:rsid w:val="00EA6587"/>
    <w:rsid w:val="00EB55FF"/>
    <w:rsid w:val="00EB6AA4"/>
    <w:rsid w:val="00EB70E3"/>
    <w:rsid w:val="00EC0044"/>
    <w:rsid w:val="00EC67AA"/>
    <w:rsid w:val="00EE7E0D"/>
    <w:rsid w:val="00EF3FCA"/>
    <w:rsid w:val="00EF6ED8"/>
    <w:rsid w:val="00F07FE1"/>
    <w:rsid w:val="00F12A26"/>
    <w:rsid w:val="00F33634"/>
    <w:rsid w:val="00F52CF4"/>
    <w:rsid w:val="00F5390F"/>
    <w:rsid w:val="00F615FC"/>
    <w:rsid w:val="00F6453C"/>
    <w:rsid w:val="00F66426"/>
    <w:rsid w:val="00F66849"/>
    <w:rsid w:val="00F74A1E"/>
    <w:rsid w:val="00F923A2"/>
    <w:rsid w:val="00F93E14"/>
    <w:rsid w:val="00F97758"/>
    <w:rsid w:val="00FA0886"/>
    <w:rsid w:val="00FA1E86"/>
    <w:rsid w:val="00FA3C1D"/>
    <w:rsid w:val="00FA4F4A"/>
    <w:rsid w:val="00FA62BE"/>
    <w:rsid w:val="00FA713A"/>
    <w:rsid w:val="00FA73BA"/>
    <w:rsid w:val="00FD51BB"/>
    <w:rsid w:val="00FE1159"/>
    <w:rsid w:val="00FE38CB"/>
    <w:rsid w:val="00FE4035"/>
    <w:rsid w:val="00FF06BE"/>
    <w:rsid w:val="00FF3230"/>
    <w:rsid w:val="00FF3747"/>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4"/>
    <o:shapelayout v:ext="edit">
      <o:idmap v:ext="edit" data="1"/>
    </o:shapelayout>
  </w:shapeDefaults>
  <w:decimalSymbol w:val="."/>
  <w:listSeparator w:val=","/>
  <w14:docId w14:val="7917B3F9"/>
  <w15:docId w15:val="{6549C1AF-CD0D-48B9-8EBB-280522013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DEB"/>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unhideWhenUsed/>
    <w:qFormat/>
    <w:rsid w:val="00304DEB"/>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304DEB"/>
    <w:pPr>
      <w:keepNext/>
      <w:keepLines/>
      <w:spacing w:before="40" w:after="0"/>
      <w:outlineLvl w:val="2"/>
    </w:pPr>
    <w:rPr>
      <w:rFonts w:asciiTheme="majorHAnsi" w:eastAsiaTheme="majorEastAsia" w:hAnsiTheme="majorHAnsi" w:cstheme="majorBid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035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35CE"/>
  </w:style>
  <w:style w:type="paragraph" w:styleId="Footer">
    <w:name w:val="footer"/>
    <w:basedOn w:val="Normal"/>
    <w:link w:val="FooterChar"/>
    <w:uiPriority w:val="99"/>
    <w:unhideWhenUsed/>
    <w:rsid w:val="001035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35CE"/>
  </w:style>
  <w:style w:type="character" w:customStyle="1" w:styleId="Heading1Char">
    <w:name w:val="Heading 1 Char"/>
    <w:basedOn w:val="DefaultParagraphFont"/>
    <w:link w:val="Heading1"/>
    <w:uiPriority w:val="9"/>
    <w:rsid w:val="00304DEB"/>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rsid w:val="00304DEB"/>
    <w:rPr>
      <w:rFonts w:asciiTheme="majorHAnsi" w:eastAsiaTheme="majorEastAsia" w:hAnsiTheme="majorHAnsi" w:cstheme="majorBidi"/>
      <w:sz w:val="26"/>
      <w:szCs w:val="26"/>
    </w:rPr>
  </w:style>
  <w:style w:type="table" w:styleId="TableGrid">
    <w:name w:val="Table Grid"/>
    <w:basedOn w:val="TableNormal"/>
    <w:uiPriority w:val="59"/>
    <w:rsid w:val="005930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D0EA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C45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57B"/>
    <w:rPr>
      <w:rFonts w:ascii="Segoe UI" w:hAnsi="Segoe UI" w:cs="Segoe UI"/>
      <w:sz w:val="18"/>
      <w:szCs w:val="18"/>
    </w:rPr>
  </w:style>
  <w:style w:type="paragraph" w:styleId="ListParagraph">
    <w:name w:val="List Paragraph"/>
    <w:basedOn w:val="Normal"/>
    <w:uiPriority w:val="34"/>
    <w:qFormat/>
    <w:rsid w:val="0042669F"/>
    <w:pPr>
      <w:ind w:left="720"/>
      <w:contextualSpacing/>
    </w:pPr>
  </w:style>
  <w:style w:type="paragraph" w:customStyle="1" w:styleId="Default">
    <w:name w:val="Default"/>
    <w:rsid w:val="00F6453C"/>
    <w:pPr>
      <w:autoSpaceDE w:val="0"/>
      <w:autoSpaceDN w:val="0"/>
      <w:adjustRightInd w:val="0"/>
      <w:spacing w:after="0" w:line="240" w:lineRule="auto"/>
    </w:pPr>
    <w:rPr>
      <w:rFonts w:ascii="Gotham Book" w:hAnsi="Gotham Book" w:cs="Gotham Book"/>
      <w:color w:val="000000"/>
      <w:sz w:val="24"/>
      <w:szCs w:val="24"/>
    </w:rPr>
  </w:style>
  <w:style w:type="table" w:styleId="PlainTable4">
    <w:name w:val="Plain Table 4"/>
    <w:basedOn w:val="TableNormal"/>
    <w:uiPriority w:val="44"/>
    <w:rsid w:val="007D77B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mphasis">
    <w:name w:val="Emphasis"/>
    <w:basedOn w:val="DefaultParagraphFont"/>
    <w:uiPriority w:val="20"/>
    <w:qFormat/>
    <w:rsid w:val="007E6DC4"/>
    <w:rPr>
      <w:i/>
      <w:iCs/>
    </w:rPr>
  </w:style>
  <w:style w:type="character" w:customStyle="1" w:styleId="Heading3Char">
    <w:name w:val="Heading 3 Char"/>
    <w:basedOn w:val="DefaultParagraphFont"/>
    <w:link w:val="Heading3"/>
    <w:uiPriority w:val="9"/>
    <w:rsid w:val="00304DEB"/>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67C69C-58F8-4826-A285-543DE8B2B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22</TotalTime>
  <Pages>7</Pages>
  <Words>1610</Words>
  <Characters>8952</Characters>
  <Application>Microsoft Office Word</Application>
  <DocSecurity>0</DocSecurity>
  <Lines>373</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T</dc:creator>
  <cp:keywords/>
  <dc:description/>
  <cp:lastModifiedBy>Jones Matthew</cp:lastModifiedBy>
  <cp:revision>106</cp:revision>
  <dcterms:created xsi:type="dcterms:W3CDTF">2019-03-29T20:30:00Z</dcterms:created>
  <dcterms:modified xsi:type="dcterms:W3CDTF">2020-01-20T22:32:00Z</dcterms:modified>
</cp:coreProperties>
</file>